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25260A4E"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w:t>
      </w:r>
      <w:r w:rsidR="00496049">
        <w:t>instances</w:t>
      </w:r>
      <w:r w:rsidRPr="00225398">
        <w:t xml:space="preserve"> of muscle fatigue or injuries </w:t>
      </w:r>
      <w:r w:rsidR="00496049">
        <w:t xml:space="preserve">happens due </w:t>
      </w:r>
      <w:r w:rsidRPr="00225398">
        <w:t xml:space="preserve">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w:t>
      </w:r>
      <w:r w:rsidR="00496049">
        <w:t>AWS, experiment was conducted to record surface EMG (</w:t>
      </w:r>
      <w:proofErr w:type="spellStart"/>
      <w:r w:rsidR="00496049">
        <w:t>sEMG</w:t>
      </w:r>
      <w:proofErr w:type="spellEnd"/>
      <w:r w:rsidR="00496049">
        <w:t xml:space="preserve">) of </w:t>
      </w:r>
      <w:r w:rsidRPr="00225398">
        <w:t xml:space="preserve">8 </w:t>
      </w:r>
      <w:r w:rsidR="00AD5874">
        <w:rPr>
          <w:noProof/>
        </w:rPr>
        <w:t>primary</w:t>
      </w:r>
      <w:r w:rsidRPr="00225398">
        <w:t xml:space="preserve"> lower limb muscles </w:t>
      </w:r>
      <w:r w:rsidR="00496049">
        <w:t xml:space="preserve">of 7 </w:t>
      </w:r>
      <w:r w:rsidR="00496049" w:rsidRPr="00225398">
        <w:t xml:space="preserve">subjects </w:t>
      </w:r>
      <w:r w:rsidRPr="00225398">
        <w:t xml:space="preserve">for </w:t>
      </w:r>
      <w:r w:rsidR="00AD5874">
        <w:t>two</w:t>
      </w:r>
      <w:r w:rsidRPr="00225398">
        <w:t xml:space="preserve"> level of assistive </w:t>
      </w:r>
      <w:r w:rsidR="00496049">
        <w:t>air pressure</w:t>
      </w:r>
      <w:r w:rsidRPr="00225398">
        <w:t xml:space="preserve">. The evaluation was done based on the </w:t>
      </w:r>
      <w:proofErr w:type="spellStart"/>
      <w:r w:rsidRPr="00225398">
        <w:t>sEMG</w:t>
      </w:r>
      <w:proofErr w:type="spellEnd"/>
      <w:r w:rsidRPr="00225398">
        <w:t xml:space="preserve"> signal envelope and </w:t>
      </w:r>
      <w:r w:rsidR="00AD5874">
        <w:t xml:space="preserve">the </w:t>
      </w:r>
      <w:r w:rsidRPr="00AD5874">
        <w:rPr>
          <w:noProof/>
        </w:rPr>
        <w:t>statistical</w:t>
      </w:r>
      <w:r w:rsidRPr="00225398">
        <w:t xml:space="preserve"> difference in</w:t>
      </w:r>
      <w:r w:rsidR="00AD5874">
        <w:t xml:space="preserve"> </w:t>
      </w:r>
      <w:r w:rsidR="00535483">
        <w:t xml:space="preserve">average </w:t>
      </w:r>
      <w:r w:rsidR="00AD5874">
        <w:t>percent</w:t>
      </w:r>
      <w:r w:rsidR="00535483">
        <w:t>age of</w:t>
      </w:r>
      <w:r w:rsidR="00AD5874">
        <w:t xml:space="preserv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 xml:space="preserve">gait </w:t>
      </w:r>
      <w:r w:rsidR="00496049">
        <w:rPr>
          <w:noProof/>
        </w:rPr>
        <w:t>cycle</w:t>
      </w:r>
      <w:r w:rsidR="00CB71F8" w:rsidRPr="00CB71F8">
        <w:t xml:space="preserve"> </w:t>
      </w:r>
      <w:r w:rsidR="00CB71F8" w:rsidRPr="00225398">
        <w:t xml:space="preserve">for </w:t>
      </w:r>
      <w:r w:rsidR="00CB71F8">
        <w:rPr>
          <w:noProof/>
        </w:rPr>
        <w:t xml:space="preserve">two </w:t>
      </w:r>
      <w:r w:rsidR="00CB71F8" w:rsidRPr="00225398">
        <w:t xml:space="preserve">level of assistive </w:t>
      </w:r>
      <w:r w:rsidR="00CB71F8">
        <w:t>air pressure</w:t>
      </w:r>
      <w:r w:rsidRPr="00225398">
        <w:t xml:space="preserve">. In our </w:t>
      </w:r>
      <w:r w:rsidRPr="00AD5874">
        <w:rPr>
          <w:noProof/>
        </w:rPr>
        <w:t>result</w:t>
      </w:r>
      <w:r w:rsidR="00AD5874">
        <w:rPr>
          <w:noProof/>
        </w:rPr>
        <w:t>,</w:t>
      </w:r>
      <w:r w:rsidRPr="00225398">
        <w:t xml:space="preserve"> we found that all </w:t>
      </w:r>
      <w:r w:rsidR="00535483">
        <w:t xml:space="preserve">muscles </w:t>
      </w:r>
      <w:r w:rsidRPr="00225398">
        <w:t xml:space="preserve">showed a statistically significant reduction </w:t>
      </w:r>
      <w:r w:rsidR="00535483">
        <w:t xml:space="preserve">or </w:t>
      </w:r>
      <w:r w:rsidR="00535483" w:rsidRPr="00225398">
        <w:t xml:space="preserve">no change </w:t>
      </w:r>
      <w:r w:rsidRPr="00225398">
        <w:t xml:space="preserve">in muscle </w:t>
      </w:r>
      <w:r w:rsidR="00535483">
        <w:t xml:space="preserve">activity </w:t>
      </w:r>
      <w:r w:rsidR="006C0B34">
        <w:t xml:space="preserve">while wearing AWS </w:t>
      </w:r>
      <w:r w:rsidR="00535483">
        <w:t xml:space="preserve">as compared to when the AWS is not worn. </w:t>
      </w:r>
    </w:p>
    <w:p w14:paraId="4A4A4699" w14:textId="1E833C8B" w:rsidR="00466CB2" w:rsidRDefault="00466CB2" w:rsidP="00225398"/>
    <w:p w14:paraId="2BB6559F" w14:textId="2B1D2268" w:rsidR="00466CB2" w:rsidRDefault="0022545E" w:rsidP="0022545E">
      <w:pPr>
        <w:pStyle w:val="Heading2"/>
      </w:pPr>
      <w:r>
        <w:t>Introduction</w:t>
      </w:r>
    </w:p>
    <w:p w14:paraId="2A657384" w14:textId="77777777" w:rsidR="00931608"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34C35">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634C35">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r w:rsidR="00E64A4C">
        <w:t xml:space="preserve"> </w:t>
      </w:r>
    </w:p>
    <w:p w14:paraId="17BDBE62" w14:textId="116268A3" w:rsidR="0022545E" w:rsidRDefault="00DA72C5" w:rsidP="00225398">
      <w:r>
        <w:t xml:space="preserve">A tethered bilateral hip extension and plantarflexion </w:t>
      </w:r>
      <w:r w:rsidRPr="00634C35">
        <w:rPr>
          <w:noProof/>
        </w:rPr>
        <w:t>exosuit</w:t>
      </w:r>
      <w:r>
        <w:t xml:space="preserve"> </w:t>
      </w:r>
      <w:r w:rsidR="00533D35">
        <w:t>\</w:t>
      </w:r>
      <w:proofErr w:type="gramStart"/>
      <w:r w:rsidR="00533D35">
        <w:t>cite{</w:t>
      </w:r>
      <w:proofErr w:type="gramEnd"/>
      <w:r w:rsidR="00533D35">
        <w:t xml:space="preserve">7} </w:t>
      </w:r>
      <w:r w:rsidR="00634C35">
        <w:rPr>
          <w:noProof/>
        </w:rPr>
        <w:t>experimented</w:t>
      </w:r>
      <w:r w:rsidR="002C7E80">
        <w:t xml:space="preserve"> to test assistance magnitude and changes in </w:t>
      </w:r>
      <w:r w:rsidR="00634C35">
        <w:t xml:space="preserve">the </w:t>
      </w:r>
      <w:r w:rsidR="002C7E80" w:rsidRPr="00634C35">
        <w:rPr>
          <w:noProof/>
        </w:rPr>
        <w:t>metabolic</w:t>
      </w:r>
      <w:r w:rsidR="002C7E80">
        <w:t xml:space="preserve"> cost of walking and found </w:t>
      </w:r>
      <w:r w:rsidR="00634C35">
        <w:t xml:space="preserve">a </w:t>
      </w:r>
      <w:r w:rsidRPr="00634C35">
        <w:rPr>
          <w:noProof/>
        </w:rPr>
        <w:t>reduc</w:t>
      </w:r>
      <w:r w:rsidR="002C7E80" w:rsidRPr="00634C35">
        <w:rPr>
          <w:noProof/>
        </w:rPr>
        <w:t>tion</w:t>
      </w:r>
      <w:r>
        <w:t xml:space="preserve"> </w:t>
      </w:r>
      <w:r w:rsidR="002C7E80">
        <w:t xml:space="preserve">in </w:t>
      </w:r>
      <w:r>
        <w:t>metabolic energy by 22.8</w:t>
      </w:r>
      <w:r w:rsidR="0060361D">
        <w:t>\</w:t>
      </w:r>
      <w:r>
        <w:t>% while walking</w:t>
      </w:r>
      <w:r w:rsidR="003573C3">
        <w:t xml:space="preserve">. </w:t>
      </w:r>
      <w:r w:rsidR="00AC432A">
        <w:t xml:space="preserve">Soft </w:t>
      </w:r>
      <w:r w:rsidR="00AC432A" w:rsidRPr="00634C35">
        <w:rPr>
          <w:noProof/>
        </w:rPr>
        <w:t>exosuit</w:t>
      </w:r>
      <w:r w:rsidR="00AC432A">
        <w:t xml:space="preserve"> for hip assistance which </w:t>
      </w:r>
      <w:r>
        <w:t>provides 30</w:t>
      </w:r>
      <w:r w:rsidR="0060361D">
        <w:t>\</w:t>
      </w:r>
      <w:r>
        <w:t>% of biological torque moment for gait \</w:t>
      </w:r>
      <w:proofErr w:type="gramStart"/>
      <w:r>
        <w:t>cite{</w:t>
      </w:r>
      <w:proofErr w:type="gramEnd"/>
      <w:r>
        <w:t>8}</w:t>
      </w:r>
      <w:r w:rsidR="00AC432A">
        <w:t xml:space="preserve"> by using spooled-webbing actuator connected to </w:t>
      </w:r>
      <w:r w:rsidR="00634C35">
        <w:t xml:space="preserve">the </w:t>
      </w:r>
      <w:r w:rsidR="00AC432A" w:rsidRPr="00634C35">
        <w:rPr>
          <w:noProof/>
        </w:rPr>
        <w:t>back</w:t>
      </w:r>
      <w:r w:rsidR="00AC432A">
        <w:t xml:space="preserve"> of the thigh</w:t>
      </w:r>
      <w:r w:rsidR="00D45E12">
        <w:t>.</w:t>
      </w:r>
      <w:r w:rsidR="00931608">
        <w:t xml:space="preserve"> The </w:t>
      </w:r>
      <w:proofErr w:type="spellStart"/>
      <w:r w:rsidR="00931608">
        <w:t>Myosuit</w:t>
      </w:r>
      <w:proofErr w:type="spellEnd"/>
      <w:r w:rsidR="00931608">
        <w:t>,</w:t>
      </w:r>
      <w:r w:rsidR="006B1C77">
        <w:t xml:space="preserve"> an</w:t>
      </w:r>
      <w:r w:rsidR="00931608">
        <w:t xml:space="preserve"> </w:t>
      </w:r>
      <w:r>
        <w:t xml:space="preserve">untethered biarticular </w:t>
      </w:r>
      <w:r w:rsidRPr="00634C35">
        <w:rPr>
          <w:noProof/>
        </w:rPr>
        <w:t>exosuit</w:t>
      </w:r>
      <w:r>
        <w:t xml:space="preserve"> </w:t>
      </w:r>
      <w:r w:rsidR="00D45E12">
        <w:t xml:space="preserve">reduces EMG activities during sit to stand </w:t>
      </w:r>
      <w:r w:rsidR="006B1C77">
        <w:t xml:space="preserve">transfer </w:t>
      </w:r>
      <w:r w:rsidR="00F200AD">
        <w:t>+</w:t>
      </w:r>
      <w:r w:rsidR="00D45E12">
        <w:t>motion by 26</w:t>
      </w:r>
      <w:r w:rsidR="0060361D">
        <w:t>\</w:t>
      </w:r>
      <w:r w:rsidR="00D45E12">
        <w:t>%</w:t>
      </w:r>
      <w:r w:rsidR="006B1C77">
        <w:t xml:space="preserve"> </w:t>
      </w:r>
      <w:r w:rsidR="00D45E12">
        <w:t>\</w:t>
      </w:r>
      <w:proofErr w:type="gramStart"/>
      <w:r w:rsidR="00D45E12">
        <w:t>cite{</w:t>
      </w:r>
      <w:proofErr w:type="gramEnd"/>
      <w:r w:rsidR="00D45E12">
        <w:t xml:space="preserve">9}. Unilateral </w:t>
      </w:r>
      <w:r w:rsidR="00D45E12" w:rsidRPr="00634C35">
        <w:rPr>
          <w:noProof/>
        </w:rPr>
        <w:t>exosuit</w:t>
      </w:r>
      <w:r w:rsidR="00D45E12">
        <w:t xml:space="preserve"> support ankle plantarflexion and dorsiflexion </w:t>
      </w:r>
      <w:r w:rsidR="006B1C77" w:rsidRPr="007501B8">
        <w:rPr>
          <w:noProof/>
        </w:rPr>
        <w:t>were reported</w:t>
      </w:r>
      <w:r w:rsidR="006B1C77">
        <w:t xml:space="preserve"> to </w:t>
      </w:r>
      <w:r w:rsidR="00D45E12" w:rsidRPr="007A75A6">
        <w:rPr>
          <w:noProof/>
        </w:rPr>
        <w:t>reduce</w:t>
      </w:r>
      <w:r w:rsidR="00D45E12">
        <w:t xml:space="preserve"> metabolic rate of gait by 16</w:t>
      </w:r>
      <w:r w:rsidR="0060361D">
        <w:t>\</w:t>
      </w:r>
      <w:r w:rsidR="00D45E12">
        <w:t>% \</w:t>
      </w:r>
      <w:proofErr w:type="gramStart"/>
      <w:r w:rsidR="00D45E12">
        <w:t>cite{</w:t>
      </w:r>
      <w:proofErr w:type="gramEnd"/>
      <w:r w:rsidR="00D45E12">
        <w:t>10}</w:t>
      </w:r>
      <w:r w:rsidR="002076E8">
        <w:t xml:space="preserve">. </w:t>
      </w:r>
      <w:r w:rsidR="00251E48">
        <w:t xml:space="preserve">A soft inflatable </w:t>
      </w:r>
      <w:r w:rsidR="00251E48" w:rsidRPr="00634C35">
        <w:rPr>
          <w:noProof/>
        </w:rPr>
        <w:t>exosuit</w:t>
      </w:r>
      <w:r w:rsidR="00251E48">
        <w:t xml:space="preserve"> for knee rehabilitation \</w:t>
      </w:r>
      <w:proofErr w:type="gramStart"/>
      <w:r w:rsidR="00251E48">
        <w:t>cite{</w:t>
      </w:r>
      <w:proofErr w:type="gramEnd"/>
      <w:r w:rsidR="00251E48">
        <w:t>11}</w:t>
      </w:r>
      <w:r w:rsidR="00931608">
        <w:t xml:space="preserve"> reduces muscle activity in rectus femo</w:t>
      </w:r>
      <w:r w:rsidR="006B1C77">
        <w:t>ris by 7</w:t>
      </w:r>
      <w:r w:rsidR="0060361D">
        <w:t>\</w:t>
      </w:r>
      <w:r w:rsidR="006B1C77">
        <w:t>%</w:t>
      </w:r>
      <w:r w:rsidR="00251E48">
        <w:t xml:space="preserve">. A biologically inspired soft </w:t>
      </w:r>
      <w:r w:rsidR="00251E48" w:rsidRPr="00634C35">
        <w:rPr>
          <w:noProof/>
        </w:rPr>
        <w:t>exosuit</w:t>
      </w:r>
      <w:r w:rsidR="00251E48">
        <w:t xml:space="preserve"> for walking assistance \</w:t>
      </w:r>
      <w:proofErr w:type="gramStart"/>
      <w:r w:rsidR="00251E48">
        <w:t>cite{</w:t>
      </w:r>
      <w:proofErr w:type="gramEnd"/>
      <w:r w:rsidR="00251E48">
        <w:t>12}</w:t>
      </w:r>
      <w:r w:rsidR="006B1C77">
        <w:t xml:space="preserve"> showed </w:t>
      </w:r>
      <w:r w:rsidR="00655340">
        <w:t xml:space="preserve">an </w:t>
      </w:r>
      <w:r w:rsidR="006B1C77" w:rsidRPr="00655340">
        <w:rPr>
          <w:noProof/>
        </w:rPr>
        <w:t>average</w:t>
      </w:r>
      <w:r w:rsidR="006B1C77">
        <w:t xml:space="preserve"> metabolic reduction of 5.1</w:t>
      </w:r>
      <w:r w:rsidR="0060361D">
        <w:t>\</w:t>
      </w:r>
      <w:r w:rsidR="006B1C77">
        <w:t>% during walking</w:t>
      </w:r>
      <w:r w:rsidR="00251E48">
        <w:t>.</w:t>
      </w:r>
      <w:r w:rsidR="00D45E12">
        <w:t xml:space="preserve"> </w:t>
      </w:r>
      <w:r w:rsidR="008A4745" w:rsidRPr="00634C35">
        <w:rPr>
          <w:noProof/>
        </w:rPr>
        <w:t>Passive</w:t>
      </w:r>
      <w:r w:rsidR="008A4745">
        <w:t xml:space="preserve"> unpowered exoskeleton reduces metabolic cost of gait by 7</w:t>
      </w:r>
      <w:r w:rsidR="0060361D">
        <w:t>\</w:t>
      </w:r>
      <w:r w:rsidR="008A4745">
        <w:t>%</w:t>
      </w:r>
      <w:r w:rsidR="00931608">
        <w:t xml:space="preserve"> \</w:t>
      </w:r>
      <w:proofErr w:type="gramStart"/>
      <w:r w:rsidR="00931608">
        <w:t>cite{</w:t>
      </w:r>
      <w:proofErr w:type="gramEnd"/>
      <w:r w:rsidR="00931608">
        <w:t>13}</w:t>
      </w:r>
      <w:r w:rsidR="008A4745">
        <w:t>.</w:t>
      </w:r>
    </w:p>
    <w:p w14:paraId="0C6C73C0" w14:textId="77777777" w:rsidR="0064192C" w:rsidRDefault="0064192C" w:rsidP="00225398"/>
    <w:p w14:paraId="754C84EA" w14:textId="47E6B8EC" w:rsidR="003E5773" w:rsidRDefault="00C04B63" w:rsidP="00225398">
      <w:r>
        <w:t>T</w:t>
      </w:r>
      <w:r w:rsidR="003E5773" w:rsidRPr="003E5773">
        <w:t xml:space="preserve">hese devices </w:t>
      </w:r>
      <w:r w:rsidR="003E5773" w:rsidRPr="00634C35">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203AB9">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significantly</w:t>
      </w:r>
      <w:r w:rsidR="007841FE">
        <w:rPr>
          <w:noProof/>
        </w:rPr>
        <w:t xml:space="preserve"> based on </w:t>
      </w:r>
      <w:r w:rsidR="00634C35">
        <w:rPr>
          <w:noProof/>
        </w:rPr>
        <w:t xml:space="preserve">the </w:t>
      </w:r>
      <w:r w:rsidR="007841FE" w:rsidRPr="00634C35">
        <w:rPr>
          <w:noProof/>
        </w:rPr>
        <w:t>reduction</w:t>
      </w:r>
      <w:r w:rsidR="007841FE">
        <w:rPr>
          <w:noProof/>
        </w:rPr>
        <w:t xml:space="preserve"> in EMG act</w:t>
      </w:r>
      <w:r w:rsidR="007841FE" w:rsidRPr="00634C35">
        <w:rPr>
          <w:noProof/>
        </w:rPr>
        <w:t>ivit</w:t>
      </w:r>
      <w:r w:rsidR="007841FE">
        <w:rPr>
          <w:noProof/>
        </w:rPr>
        <w:t>ies and metabolic rate during walking</w:t>
      </w:r>
      <w:r>
        <w:rPr>
          <w:noProof/>
        </w:rPr>
        <w:t xml:space="preserve">,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w:t>
      </w:r>
      <w:r w:rsidR="003E5773" w:rsidRPr="00634C35">
        <w:rPr>
          <w:noProof/>
        </w:rPr>
        <w:t>ghtw</w:t>
      </w:r>
      <w:r w:rsidR="003E5773" w:rsidRPr="00C04B63">
        <w:rPr>
          <w:noProof/>
        </w:rPr>
        <w:t>eight</w:t>
      </w:r>
      <w:r w:rsidRPr="00634C35">
        <w:rPr>
          <w:noProof/>
        </w:rPr>
        <w:t>,</w:t>
      </w:r>
      <w:r w:rsidR="003E5773" w:rsidRPr="00634C35">
        <w:rPr>
          <w:noProof/>
        </w:rPr>
        <w:t xml:space="preserve"> low pow</w:t>
      </w:r>
      <w:r w:rsidR="003E5773" w:rsidRPr="003E5773">
        <w:t xml:space="preserve">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w:t>
      </w:r>
      <w:r w:rsidR="003E5773" w:rsidRPr="00634C35">
        <w:rPr>
          <w:noProof/>
        </w:rPr>
        <w:t>60 kPa ai</w:t>
      </w:r>
      <w:r w:rsidR="003E5773" w:rsidRPr="003E5773">
        <w:t xml:space="preserve">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34C35">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34161AC3" w14:textId="38B05F8D" w:rsidR="00C36843" w:rsidRDefault="0064192C" w:rsidP="0064192C">
      <w:r>
        <w:t>In \</w:t>
      </w:r>
      <w:proofErr w:type="gramStart"/>
      <w:r>
        <w:t>cite{</w:t>
      </w:r>
      <w:proofErr w:type="gramEnd"/>
      <w:r w:rsidR="00D052E1">
        <w:t>16</w:t>
      </w:r>
      <w:r>
        <w:t xml:space="preserve">} we devised the concept </w:t>
      </w:r>
      <w:r w:rsidR="00D052E1">
        <w:t>o</w:t>
      </w:r>
      <w:r>
        <w:t>f Unplugged Powered Suit</w:t>
      </w:r>
      <w:r w:rsidR="000846CA">
        <w:t xml:space="preserve"> (UPS)</w:t>
      </w:r>
      <w:r>
        <w:t xml:space="preserve"> for walking assist using </w:t>
      </w:r>
      <w:r w:rsidR="00660799">
        <w:t xml:space="preserve">the </w:t>
      </w:r>
      <w:r w:rsidRPr="00660799">
        <w:rPr>
          <w:noProof/>
        </w:rPr>
        <w:t>advantage</w:t>
      </w:r>
      <w:r>
        <w:t xml:space="preserve"> of PGM and gait cycle. </w:t>
      </w:r>
      <w:r w:rsidR="00C36843">
        <w:t xml:space="preserve">UPS is a passive </w:t>
      </w:r>
      <w:r w:rsidR="000846CA">
        <w:t xml:space="preserve">walking </w:t>
      </w:r>
      <w:r w:rsidR="00D052E1">
        <w:t xml:space="preserve">assist suit where air pressure required for actuating PGM </w:t>
      </w:r>
      <w:r w:rsidR="000846CA" w:rsidRPr="009D6CF0">
        <w:rPr>
          <w:noProof/>
        </w:rPr>
        <w:t>is</w:t>
      </w:r>
      <w:r w:rsidR="00D052E1" w:rsidRPr="009D6CF0">
        <w:rPr>
          <w:noProof/>
        </w:rPr>
        <w:t xml:space="preserve"> generated</w:t>
      </w:r>
      <w:r w:rsidR="00D052E1">
        <w:t xml:space="preserve"> by placing rubber pump at the heel of the shoe. This configuration enables limb in stance phase to generate assistive air pressure required for contralateral limb in the swing phase. The pump in </w:t>
      </w:r>
      <w:r w:rsidR="00634C35">
        <w:t xml:space="preserve">the </w:t>
      </w:r>
      <w:r w:rsidR="00D052E1" w:rsidRPr="00634C35">
        <w:rPr>
          <w:noProof/>
        </w:rPr>
        <w:t>shoe</w:t>
      </w:r>
      <w:r w:rsidR="00D052E1">
        <w:t xml:space="preserve"> can generate air pressure up</w:t>
      </w:r>
      <w:r w:rsidR="00F757E3">
        <w:t xml:space="preserve"> </w:t>
      </w:r>
      <w:r w:rsidR="00D052E1">
        <w:t>to 50 kPa. The challenge of this configuration as discussed in \</w:t>
      </w:r>
      <w:proofErr w:type="gramStart"/>
      <w:r w:rsidR="00D052E1">
        <w:t>cite{</w:t>
      </w:r>
      <w:proofErr w:type="gramEnd"/>
      <w:r w:rsidR="00D052E1">
        <w:t xml:space="preserve">16} are actuation delay due to </w:t>
      </w:r>
      <w:r w:rsidR="00634C35">
        <w:t xml:space="preserve">the </w:t>
      </w:r>
      <w:r w:rsidR="000846CA" w:rsidRPr="00634C35">
        <w:rPr>
          <w:noProof/>
        </w:rPr>
        <w:t>long</w:t>
      </w:r>
      <w:r w:rsidR="000846CA">
        <w:t xml:space="preserve"> distance between pump and PGM</w:t>
      </w:r>
      <w:r w:rsidR="00634C35">
        <w:rPr>
          <w:noProof/>
        </w:rPr>
        <w:t>;</w:t>
      </w:r>
      <w:r w:rsidR="000846CA" w:rsidRPr="00634C35">
        <w:rPr>
          <w:noProof/>
        </w:rPr>
        <w:t xml:space="preserve"> </w:t>
      </w:r>
      <w:r w:rsidR="00F757E3" w:rsidRPr="00634C35">
        <w:rPr>
          <w:noProof/>
        </w:rPr>
        <w:t>t</w:t>
      </w:r>
      <w:r w:rsidR="000846CA" w:rsidRPr="00634C35">
        <w:rPr>
          <w:noProof/>
        </w:rPr>
        <w:t>he</w:t>
      </w:r>
      <w:r w:rsidR="000846CA">
        <w:t xml:space="preserve"> UPS cannot </w:t>
      </w:r>
      <w:r w:rsidR="000846CA" w:rsidRPr="009D6CF0">
        <w:rPr>
          <w:noProof/>
        </w:rPr>
        <w:t>be used</w:t>
      </w:r>
      <w:r w:rsidR="000846CA">
        <w:t xml:space="preserve"> for walking pitch of faster than </w:t>
      </w:r>
      <w:r w:rsidR="00634C35">
        <w:rPr>
          <w:noProof/>
        </w:rPr>
        <w:t>two</w:t>
      </w:r>
      <w:r w:rsidR="000846CA">
        <w:t xml:space="preserve"> steps per sec. Another limitation of the UPS is </w:t>
      </w:r>
      <w:r w:rsidR="00634C35">
        <w:t xml:space="preserve">the </w:t>
      </w:r>
      <w:r w:rsidR="000846CA" w:rsidRPr="00634C35">
        <w:rPr>
          <w:noProof/>
        </w:rPr>
        <w:t>use</w:t>
      </w:r>
      <w:r w:rsidR="000846CA">
        <w:t xml:space="preserve"> of </w:t>
      </w:r>
      <w:r w:rsidR="00634C35">
        <w:t xml:space="preserve">the </w:t>
      </w:r>
      <w:r w:rsidR="000846CA" w:rsidRPr="00634C35">
        <w:rPr>
          <w:noProof/>
        </w:rPr>
        <w:t>pump</w:t>
      </w:r>
      <w:r w:rsidR="000846CA">
        <w:t xml:space="preserve"> in the shoe, in order support multiple muscle groups we need more pumps in the shoe which is not suitable for use in outside environment due to possible leaks in the pump and </w:t>
      </w:r>
      <w:r w:rsidR="000846CA" w:rsidRPr="00634C35">
        <w:rPr>
          <w:noProof/>
        </w:rPr>
        <w:t>difficult</w:t>
      </w:r>
      <w:r w:rsidR="000846CA">
        <w:t xml:space="preserve"> to walk </w:t>
      </w:r>
      <w:r w:rsidR="00634C35">
        <w:t xml:space="preserve">with pumps in the </w:t>
      </w:r>
      <w:r w:rsidR="00634C35" w:rsidRPr="00634C35">
        <w:rPr>
          <w:noProof/>
        </w:rPr>
        <w:t>shoe</w:t>
      </w:r>
      <w:r w:rsidR="000846CA">
        <w:t xml:space="preserve">. </w:t>
      </w:r>
      <w:r w:rsidR="0092500A">
        <w:t xml:space="preserve">In </w:t>
      </w:r>
      <w:r w:rsidR="00634C35">
        <w:t xml:space="preserve">the </w:t>
      </w:r>
      <w:r w:rsidR="0092500A" w:rsidRPr="00634C35">
        <w:rPr>
          <w:noProof/>
        </w:rPr>
        <w:t>\cite{16}</w:t>
      </w:r>
      <w:r w:rsidR="0092500A">
        <w:t xml:space="preserve"> evaluation of the UPS was done based on only </w:t>
      </w:r>
      <w:r w:rsidR="00634C35">
        <w:rPr>
          <w:noProof/>
        </w:rPr>
        <w:t>four</w:t>
      </w:r>
      <w:r w:rsidR="0092500A">
        <w:t xml:space="preserve"> muscle of lower limb and only rectus femoris showed </w:t>
      </w:r>
      <w:r w:rsidR="00634C35">
        <w:t xml:space="preserve">a </w:t>
      </w:r>
      <w:r w:rsidR="0092500A" w:rsidRPr="00634C35">
        <w:rPr>
          <w:noProof/>
        </w:rPr>
        <w:t>reduction</w:t>
      </w:r>
      <w:r w:rsidR="0092500A">
        <w:t xml:space="preserve"> in muscle activity by 20\% others </w:t>
      </w:r>
      <w:r w:rsidR="0092500A" w:rsidRPr="00634C35">
        <w:rPr>
          <w:noProof/>
        </w:rPr>
        <w:t>showed no</w:t>
      </w:r>
      <w:r w:rsidR="0092500A">
        <w:t xml:space="preserve"> change. </w:t>
      </w:r>
      <w:r w:rsidR="0092500A" w:rsidRPr="00634C35">
        <w:rPr>
          <w:noProof/>
        </w:rPr>
        <w:lastRenderedPageBreak/>
        <w:t>To overcome the</w:t>
      </w:r>
      <w:r w:rsidR="00634C35" w:rsidRPr="00634C35">
        <w:rPr>
          <w:noProof/>
        </w:rPr>
        <w:t xml:space="preserve">se </w:t>
      </w:r>
      <w:r w:rsidR="0092500A" w:rsidRPr="00634C35">
        <w:rPr>
          <w:noProof/>
        </w:rPr>
        <w:t xml:space="preserve">challenges of UPS we developed AWS where </w:t>
      </w:r>
      <w:r w:rsidR="00634C35" w:rsidRPr="00634C35">
        <w:rPr>
          <w:noProof/>
        </w:rPr>
        <w:t>air tank replaces the pumps and</w:t>
      </w:r>
      <w:r w:rsidR="00423B8B" w:rsidRPr="00634C35">
        <w:rPr>
          <w:noProof/>
        </w:rPr>
        <w:t xml:space="preserve"> actuation</w:t>
      </w:r>
      <w:r w:rsidR="00423B8B">
        <w:t xml:space="preserve"> control is designed using force sensitive resistors (FSR) sensors in the shoe. This change solves the problem of supporting variable walking speed, ability to support multiple muscle groups using additional PGM’s. </w:t>
      </w:r>
    </w:p>
    <w:p w14:paraId="54F57564" w14:textId="77777777" w:rsidR="00C36843" w:rsidRDefault="00C36843" w:rsidP="0064192C"/>
    <w:p w14:paraId="022893E3" w14:textId="4F0D86B4" w:rsidR="0064192C" w:rsidRPr="000846CA" w:rsidRDefault="0064192C" w:rsidP="0064192C">
      <w:pPr>
        <w:rPr>
          <w:strike/>
        </w:rPr>
      </w:pPr>
      <w:r w:rsidRPr="000846CA">
        <w:rPr>
          <w:strike/>
        </w:rPr>
        <w:t xml:space="preserve">The actuation control of PGM </w:t>
      </w:r>
      <w:r w:rsidRPr="009D6CF0">
        <w:rPr>
          <w:strike/>
          <w:noProof/>
        </w:rPr>
        <w:t xml:space="preserve">was </w:t>
      </w:r>
      <w:r w:rsidR="00660799" w:rsidRPr="009D6CF0">
        <w:rPr>
          <w:strike/>
          <w:noProof/>
        </w:rPr>
        <w:t>designed</w:t>
      </w:r>
      <w:r w:rsidR="00660799" w:rsidRPr="000846CA">
        <w:rPr>
          <w:strike/>
          <w:noProof/>
        </w:rPr>
        <w:t xml:space="preserve"> </w:t>
      </w:r>
      <w:r w:rsidRPr="000846CA">
        <w:rPr>
          <w:strike/>
        </w:rPr>
        <w:t xml:space="preserve">by attaching pump at the heel of a shoe. This configuration was able to generate minimal assistive force for walking. </w:t>
      </w:r>
      <w:r w:rsidR="00660799" w:rsidRPr="000846CA">
        <w:rPr>
          <w:strike/>
          <w:noProof/>
        </w:rPr>
        <w:t>However,</w:t>
      </w:r>
      <w:r w:rsidRPr="000846CA">
        <w:rPr>
          <w:strike/>
        </w:rPr>
        <w:t xml:space="preserve"> the challenge of this configuration </w:t>
      </w:r>
      <w:r w:rsidR="00660799" w:rsidRPr="000846CA">
        <w:rPr>
          <w:strike/>
          <w:noProof/>
        </w:rPr>
        <w:t>changes</w:t>
      </w:r>
      <w:r w:rsidRPr="000846CA">
        <w:rPr>
          <w:strike/>
        </w:rPr>
        <w:t xml:space="preserve"> in shoe design and placement of pumps in the shoe for generation of assistive force. </w:t>
      </w:r>
    </w:p>
    <w:p w14:paraId="69BE17F8" w14:textId="77777777" w:rsidR="0064192C" w:rsidRDefault="0064192C" w:rsidP="0064192C"/>
    <w:p w14:paraId="73E36DD3" w14:textId="255B6A3C" w:rsidR="0064192C" w:rsidRDefault="0064192C" w:rsidP="0064192C">
      <w:r>
        <w:t xml:space="preserve">In this </w:t>
      </w:r>
      <w:r w:rsidRPr="00660799">
        <w:rPr>
          <w:noProof/>
        </w:rPr>
        <w:t>paper</w:t>
      </w:r>
      <w:r w:rsidR="00660799">
        <w:rPr>
          <w:noProof/>
        </w:rPr>
        <w:t>,</w:t>
      </w:r>
      <w:r>
        <w:t xml:space="preserve"> we discuss the design and control of AWS, which </w:t>
      </w:r>
      <w:r w:rsidRPr="00660799">
        <w:rPr>
          <w:noProof/>
        </w:rPr>
        <w:t>improves</w:t>
      </w:r>
      <w:r>
        <w:t xml:space="preserve"> on UPS by keeping human </w:t>
      </w:r>
      <w:r w:rsidR="00C56CEA">
        <w:t>gait</w:t>
      </w:r>
      <w:r>
        <w:t xml:space="preserve"> in </w:t>
      </w:r>
      <w:r w:rsidR="00660799">
        <w:t xml:space="preserve">the </w:t>
      </w:r>
      <w:r w:rsidRPr="00660799">
        <w:rPr>
          <w:noProof/>
        </w:rPr>
        <w:t>loop</w:t>
      </w:r>
      <w:r>
        <w:t xml:space="preserve"> by using gait cycle </w:t>
      </w:r>
      <w:r w:rsidR="00BA4045">
        <w:t xml:space="preserve">detection </w:t>
      </w:r>
      <w:r w:rsidR="00660799">
        <w:t>system</w:t>
      </w:r>
      <w:r>
        <w:t xml:space="preserve"> for generating assistive force. In section \ref{methodology} </w:t>
      </w:r>
      <w:r w:rsidR="00505A4D">
        <w:t xml:space="preserve">we discussed </w:t>
      </w:r>
      <w:r>
        <w:t xml:space="preserve">PGM and its force characteristics, biomechanics and human gait detection system and design and configuration of the </w:t>
      </w:r>
      <w:r w:rsidR="005C588B">
        <w:t>AWS</w:t>
      </w:r>
      <w:r>
        <w:t xml:space="preserve">. In </w:t>
      </w:r>
      <w:r w:rsidRPr="00660799">
        <w:rPr>
          <w:noProof/>
        </w:rPr>
        <w:t>section</w:t>
      </w:r>
      <w:r>
        <w:t xml:space="preserve"> \ref{Evaluation}</w:t>
      </w:r>
      <w:r w:rsidR="00660799">
        <w:t>,</w:t>
      </w:r>
      <w:r>
        <w:t xml:space="preserve"> we discuss the evaluation criteria, experiment method</w:t>
      </w:r>
      <w:r w:rsidR="005C588B">
        <w:t>, test</w:t>
      </w:r>
      <w:r>
        <w:t xml:space="preserve">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p w14:paraId="550A4779" w14:textId="4720028B" w:rsidR="00276ABF" w:rsidRDefault="00276ABF" w:rsidP="0064192C"/>
    <w:p w14:paraId="320E7719" w14:textId="5503C2B1" w:rsidR="00276ABF" w:rsidRDefault="00276ABF" w:rsidP="00276ABF">
      <w:pPr>
        <w:pStyle w:val="Heading2"/>
      </w:pPr>
      <w:r>
        <w:t>Methodology</w:t>
      </w:r>
    </w:p>
    <w:p w14:paraId="0C50F066" w14:textId="5530730E" w:rsidR="00276ABF" w:rsidRDefault="00276ABF" w:rsidP="00276ABF">
      <w:pPr>
        <w:pStyle w:val="Heading3"/>
      </w:pPr>
      <w:r>
        <w:t>Pneumatic Gel Muscle</w:t>
      </w:r>
    </w:p>
    <w:p w14:paraId="34A6A281" w14:textId="559B6A41" w:rsidR="00554BE6" w:rsidRDefault="00240291" w:rsidP="00276ABF">
      <w:r w:rsidRPr="00240291">
        <w:t xml:space="preserve">PGM is </w:t>
      </w:r>
      <w:r w:rsidRPr="003949B5">
        <w:rPr>
          <w:noProof/>
        </w:rPr>
        <w:t xml:space="preserve">a </w:t>
      </w:r>
      <w:proofErr w:type="gramStart"/>
      <w:r w:rsidR="003949B5">
        <w:rPr>
          <w:noProof/>
        </w:rPr>
        <w:t>particular</w:t>
      </w:r>
      <w:r w:rsidRPr="00240291">
        <w:t xml:space="preserve"> type of PAM</w:t>
      </w:r>
      <w:proofErr w:type="gramEnd"/>
      <w:r w:rsidRPr="00240291">
        <w:t xml:space="preserve"> designed to be driven by low air pressure. Fig. \ref{</w:t>
      </w:r>
      <w:proofErr w:type="spellStart"/>
      <w:proofErr w:type="gramStart"/>
      <w:r w:rsidRPr="00240291">
        <w:t>fig:pgm</w:t>
      </w:r>
      <w:proofErr w:type="spellEnd"/>
      <w:proofErr w:type="gramEnd"/>
      <w:r w:rsidRPr="00240291">
        <w:t xml:space="preserve">} shows schematics and real prototype of the PGM. It has </w:t>
      </w:r>
      <w:r w:rsidR="003949B5">
        <w:t xml:space="preserve">a </w:t>
      </w:r>
      <w:r w:rsidRPr="003949B5">
        <w:rPr>
          <w:noProof/>
        </w:rPr>
        <w:t>resting</w:t>
      </w:r>
      <w:r w:rsidRPr="00240291">
        <w:t xml:space="preserve"> length of 30 cm, maximum contraction length of 25 cm and maximum elongation length of 45 cm. Construction of PGM includes </w:t>
      </w:r>
      <w:r w:rsidR="003949B5">
        <w:t xml:space="preserve">an </w:t>
      </w:r>
      <w:r w:rsidRPr="003949B5">
        <w:rPr>
          <w:noProof/>
        </w:rPr>
        <w:t>inner</w:t>
      </w:r>
      <w:r w:rsidRPr="00240291">
        <w:t xml:space="preserve"> tube made of </w:t>
      </w:r>
      <w:r w:rsidR="003949B5">
        <w:t xml:space="preserve">a </w:t>
      </w:r>
      <w:r w:rsidR="003949B5" w:rsidRPr="003949B5">
        <w:rPr>
          <w:noProof/>
        </w:rPr>
        <w:t>unique</w:t>
      </w:r>
      <w:r w:rsidRPr="00240291">
        <w:t xml:space="preserve"> styrene-based thermoplastic elastomer to improve the flexibility, and an outer protective mesh. McKibben PAM </w:t>
      </w:r>
      <w:r w:rsidRPr="003949B5">
        <w:rPr>
          <w:noProof/>
        </w:rPr>
        <w:t>ha</w:t>
      </w:r>
      <w:r w:rsidR="003949B5">
        <w:rPr>
          <w:noProof/>
        </w:rPr>
        <w:t>s</w:t>
      </w:r>
      <w:r w:rsidRPr="00240291">
        <w:t xml:space="preserve"> rubber or </w:t>
      </w:r>
      <w:r w:rsidRPr="003949B5">
        <w:rPr>
          <w:noProof/>
        </w:rPr>
        <w:t>silicon</w:t>
      </w:r>
      <w:r w:rsidR="003949B5">
        <w:rPr>
          <w:noProof/>
        </w:rPr>
        <w:t>-</w:t>
      </w:r>
      <w:r w:rsidRPr="003949B5">
        <w:rPr>
          <w:noProof/>
        </w:rPr>
        <w:t>based</w:t>
      </w:r>
      <w:r w:rsidRPr="00240291">
        <w:t xml:space="preserve"> rubber tubes covered with protective mesh</w:t>
      </w:r>
      <w:r w:rsidR="003949B5">
        <w:rPr>
          <w:noProof/>
        </w:rPr>
        <w:t>;</w:t>
      </w:r>
      <w:r w:rsidRPr="003949B5">
        <w:rPr>
          <w:noProof/>
        </w:rPr>
        <w:t xml:space="preserve"> these</w:t>
      </w:r>
      <w:r w:rsidRPr="00240291">
        <w:t xml:space="preserve"> tubes need more air pressure to inflate whereas in case of PGM can generate force with air pressure as low as 50 kPa up to 300 kPa as reported by \</w:t>
      </w:r>
      <w:proofErr w:type="gramStart"/>
      <w:r w:rsidRPr="00240291">
        <w:t>cite{</w:t>
      </w:r>
      <w:proofErr w:type="gramEnd"/>
      <w:r w:rsidRPr="00240291">
        <w:t xml:space="preserve">14}. The flexible design and working with low air pressure makes it more suitable choice for development of wearable assistive suits as compared to McKibben PAM who have higher force generating capacity but requires </w:t>
      </w:r>
      <w:r w:rsidRPr="00E462B3">
        <w:rPr>
          <w:noProof/>
        </w:rPr>
        <w:t>larger</w:t>
      </w:r>
      <w:r w:rsidRPr="00240291">
        <w:t xml:space="preserve"> air pressure. Fig. \ref{</w:t>
      </w:r>
      <w:proofErr w:type="spellStart"/>
      <w:proofErr w:type="gramStart"/>
      <w:r w:rsidRPr="00240291">
        <w:t>fig:pgmelongationratio</w:t>
      </w:r>
      <w:proofErr w:type="spellEnd"/>
      <w:proofErr w:type="gramEnd"/>
      <w:r w:rsidRPr="00240291">
        <w:t xml:space="preserve">} shows elongation ratio of the PGM as measured </w:t>
      </w:r>
      <w:r w:rsidRPr="00E462B3">
        <w:rPr>
          <w:noProof/>
        </w:rPr>
        <w:t>by \cite{14}</w:t>
      </w:r>
      <w:r w:rsidRPr="00240291">
        <w:t xml:space="preserve"> it shows </w:t>
      </w:r>
      <w:r w:rsidR="003949B5">
        <w:t xml:space="preserve">the </w:t>
      </w:r>
      <w:r w:rsidRPr="003949B5">
        <w:rPr>
          <w:noProof/>
        </w:rPr>
        <w:t>force</w:t>
      </w:r>
      <w:r w:rsidR="003949B5" w:rsidRPr="003949B5">
        <w:rPr>
          <w:noProof/>
        </w:rPr>
        <w:t>-</w:t>
      </w:r>
      <w:r w:rsidRPr="003949B5">
        <w:rPr>
          <w:noProof/>
        </w:rPr>
        <w:t>generating</w:t>
      </w:r>
      <w:r w:rsidRPr="00240291">
        <w:t xml:space="preserve"> capacity of the PGM and elongation length for various level of air pressure. In the </w:t>
      </w:r>
      <w:r w:rsidRPr="003949B5">
        <w:rPr>
          <w:noProof/>
        </w:rPr>
        <w:t>experiment</w:t>
      </w:r>
      <w:r w:rsidR="003949B5">
        <w:rPr>
          <w:noProof/>
        </w:rPr>
        <w:t>,</w:t>
      </w:r>
      <w:r w:rsidRPr="00240291">
        <w:t xml:space="preserve"> the one end of PGM </w:t>
      </w:r>
      <w:r w:rsidRPr="00E239E7">
        <w:rPr>
          <w:noProof/>
        </w:rPr>
        <w:t>is fixed</w:t>
      </w:r>
      <w:r w:rsidR="00E239E7" w:rsidRPr="00E239E7">
        <w:rPr>
          <w:noProof/>
        </w:rPr>
        <w:t>,</w:t>
      </w:r>
      <w:r w:rsidRPr="00240291">
        <w:t xml:space="preserve"> </w:t>
      </w:r>
      <w:r w:rsidRPr="00E239E7">
        <w:rPr>
          <w:noProof/>
        </w:rPr>
        <w:t>and</w:t>
      </w:r>
      <w:r w:rsidRPr="00240291">
        <w:t xml:space="preserve"> test load </w:t>
      </w:r>
      <w:r w:rsidRPr="00E462B3">
        <w:rPr>
          <w:noProof/>
        </w:rPr>
        <w:t>is added</w:t>
      </w:r>
      <w:r w:rsidRPr="00240291">
        <w:t xml:space="preserve"> to </w:t>
      </w:r>
      <w:r w:rsidR="00E239E7">
        <w:t>an</w:t>
      </w:r>
      <w:r w:rsidRPr="00E239E7">
        <w:rPr>
          <w:noProof/>
        </w:rPr>
        <w:t>other end</w:t>
      </w:r>
      <w:r w:rsidRPr="00240291">
        <w:t xml:space="preserve">. Whereas in AWS both </w:t>
      </w:r>
      <w:r w:rsidRPr="00E239E7">
        <w:rPr>
          <w:noProof/>
        </w:rPr>
        <w:t>end</w:t>
      </w:r>
      <w:r w:rsidR="00E239E7">
        <w:rPr>
          <w:noProof/>
        </w:rPr>
        <w:t>s</w:t>
      </w:r>
      <w:r w:rsidRPr="00240291">
        <w:t xml:space="preserve"> of the PGM </w:t>
      </w:r>
      <w:r w:rsidR="00E239E7">
        <w:rPr>
          <w:noProof/>
        </w:rPr>
        <w:t>is</w:t>
      </w:r>
      <w:r w:rsidRPr="00240291">
        <w:t xml:space="preserve"> fixed and stretched, in this </w:t>
      </w:r>
      <w:r w:rsidRPr="00E239E7">
        <w:rPr>
          <w:noProof/>
        </w:rPr>
        <w:t>case</w:t>
      </w:r>
      <w:r w:rsidR="00E239E7">
        <w:rPr>
          <w:noProof/>
        </w:rPr>
        <w:t>,</w:t>
      </w:r>
      <w:r w:rsidRPr="00240291">
        <w:t xml:space="preserve"> </w:t>
      </w:r>
      <w:r w:rsidR="00E239E7">
        <w:t xml:space="preserve">PGM’s </w:t>
      </w:r>
      <w:r w:rsidRPr="00240291">
        <w:t xml:space="preserve">force generating </w:t>
      </w:r>
      <w:r w:rsidR="00E239E7">
        <w:t xml:space="preserve">characteristics </w:t>
      </w:r>
      <w:r w:rsidR="00E239E7" w:rsidRPr="00E239E7">
        <w:rPr>
          <w:noProof/>
        </w:rPr>
        <w:t>varies</w:t>
      </w:r>
      <w:r w:rsidRPr="00240291">
        <w:t xml:space="preserve">. This change </w:t>
      </w:r>
      <w:r w:rsidRPr="00E239E7">
        <w:rPr>
          <w:noProof/>
        </w:rPr>
        <w:t>is not measure</w:t>
      </w:r>
      <w:r w:rsidR="00E239E7">
        <w:rPr>
          <w:noProof/>
        </w:rPr>
        <w:t>d</w:t>
      </w:r>
      <w:r w:rsidRPr="00240291">
        <w:t xml:space="preserve"> in \</w:t>
      </w:r>
      <w:proofErr w:type="gramStart"/>
      <w:r w:rsidRPr="00240291">
        <w:t>cite{</w:t>
      </w:r>
      <w:proofErr w:type="gramEnd"/>
      <w:r w:rsidRPr="00240291">
        <w:t>14}</w:t>
      </w:r>
      <w:r w:rsidR="00E239E7">
        <w:rPr>
          <w:noProof/>
        </w:rPr>
        <w:t>. T</w:t>
      </w:r>
      <w:r w:rsidRPr="00E239E7">
        <w:rPr>
          <w:noProof/>
        </w:rPr>
        <w:t>herefore</w:t>
      </w:r>
      <w:r w:rsidRPr="00240291">
        <w:t xml:space="preserve"> we conducted an experiment to measure </w:t>
      </w:r>
      <w:r w:rsidR="00E239E7">
        <w:t xml:space="preserve">the </w:t>
      </w:r>
      <w:r w:rsidRPr="00E239E7">
        <w:rPr>
          <w:noProof/>
        </w:rPr>
        <w:t>force</w:t>
      </w:r>
      <w:r w:rsidRPr="00240291">
        <w:t xml:space="preserve"> generated by PGM for stretched and un-stretched condition and different air pressure. The supported range of air pressure is 50 kPa to 300 </w:t>
      </w:r>
      <w:r w:rsidRPr="00E462B3">
        <w:rPr>
          <w:noProof/>
        </w:rPr>
        <w:t>kPa</w:t>
      </w:r>
      <w:r w:rsidRPr="00240291">
        <w:t>. Fig. \ref{</w:t>
      </w:r>
      <w:proofErr w:type="spellStart"/>
      <w:proofErr w:type="gramStart"/>
      <w:r w:rsidRPr="00240291">
        <w:t>fig:pgmtest</w:t>
      </w:r>
      <w:proofErr w:type="spellEnd"/>
      <w:proofErr w:type="gramEnd"/>
      <w:r w:rsidRPr="00240291">
        <w:t>} show experiment setup, where one end is connected to load cell</w:t>
      </w:r>
      <w:r w:rsidR="00E239E7">
        <w:t>,</w:t>
      </w:r>
      <w:r w:rsidRPr="00240291">
        <w:t xml:space="preserve"> </w:t>
      </w:r>
      <w:r w:rsidRPr="00E239E7">
        <w:rPr>
          <w:noProof/>
        </w:rPr>
        <w:t>and</w:t>
      </w:r>
      <w:r w:rsidRPr="00240291">
        <w:t xml:space="preserve"> at the other end air source is connected through Panasonic ADP5161 air pressure sensor. </w:t>
      </w:r>
      <w:r w:rsidR="00E239E7">
        <w:rPr>
          <w:noProof/>
        </w:rPr>
        <w:t>The e</w:t>
      </w:r>
      <w:r w:rsidRPr="00E239E7">
        <w:rPr>
          <w:noProof/>
        </w:rPr>
        <w:t>xperiment</w:t>
      </w:r>
      <w:r w:rsidRPr="00240291">
        <w:t xml:space="preserve"> is conducted for two cases </w:t>
      </w:r>
      <w:r w:rsidRPr="00240291">
        <w:lastRenderedPageBreak/>
        <w:t>unstretched and stretched to 45 cm. Fig. \ref{</w:t>
      </w:r>
      <w:proofErr w:type="spellStart"/>
      <w:proofErr w:type="gramStart"/>
      <w:r w:rsidRPr="00240291">
        <w:t>fig:pgmforceprofile</w:t>
      </w:r>
      <w:proofErr w:type="spellEnd"/>
      <w:proofErr w:type="gramEnd"/>
      <w:r w:rsidRPr="00240291">
        <w:t xml:space="preserve">} shows the measured force profile for two conditions in both cases PGM shows linear force generation characteristics which </w:t>
      </w:r>
      <w:r w:rsidR="00E239E7">
        <w:rPr>
          <w:noProof/>
        </w:rPr>
        <w:t>are</w:t>
      </w:r>
      <w:r w:rsidRPr="00240291">
        <w:t xml:space="preserve"> modeled as </w:t>
      </w:r>
      <w:r w:rsidR="00E239E7">
        <w:t xml:space="preserve">a </w:t>
      </w:r>
      <w:r w:rsidRPr="00E239E7">
        <w:rPr>
          <w:noProof/>
        </w:rPr>
        <w:t>linear</w:t>
      </w:r>
      <w:r w:rsidRPr="00240291">
        <w:t xml:space="preserve"> equation as described in equation \ref{</w:t>
      </w:r>
      <w:proofErr w:type="spellStart"/>
      <w:r w:rsidRPr="00240291">
        <w:t>pgmunstreched</w:t>
      </w:r>
      <w:proofErr w:type="spellEnd"/>
      <w:r w:rsidRPr="00240291">
        <w:t>} and \ref{</w:t>
      </w:r>
      <w:proofErr w:type="spellStart"/>
      <w:r w:rsidRPr="00240291">
        <w:t>pgmstreched</w:t>
      </w:r>
      <w:proofErr w:type="spellEnd"/>
      <w:r w:rsidRPr="00240291">
        <w:t xml:space="preserve">} with their respective $R^2$ values. These models exhibit similar force generating behavior when used in AWS configuration. These characteristics </w:t>
      </w:r>
      <w:r w:rsidR="00E239E7">
        <w:t>are useful</w:t>
      </w:r>
      <w:r w:rsidRPr="00240291">
        <w:t xml:space="preserve"> for controlling assistive force generated by PGM when used in AWS.</w:t>
      </w:r>
    </w:p>
    <w:p w14:paraId="2AF6E2FB" w14:textId="173E20BA" w:rsidR="00554BE6" w:rsidRDefault="00554BE6" w:rsidP="00554BE6">
      <w:pPr>
        <w:pStyle w:val="Heading3"/>
      </w:pPr>
      <w:r>
        <w:t>Biomechanics of Gait Cycle</w:t>
      </w:r>
    </w:p>
    <w:p w14:paraId="457A3B4A" w14:textId="7D4156CD" w:rsidR="00554BE6" w:rsidRDefault="00554BE6" w:rsidP="00554BE6"/>
    <w:p w14:paraId="56808F7B" w14:textId="3491432B" w:rsidR="007E53E6" w:rsidRDefault="007E53E6" w:rsidP="007E53E6">
      <w:r>
        <w:t xml:space="preserve">The design and control of the AWS </w:t>
      </w:r>
      <w:r w:rsidR="00E462B3" w:rsidRPr="00E462B3">
        <w:rPr>
          <w:noProof/>
        </w:rPr>
        <w:t>are</w:t>
      </w:r>
      <w:r w:rsidRPr="00E462B3">
        <w:rPr>
          <w:noProof/>
        </w:rPr>
        <w:t xml:space="preserve"> based</w:t>
      </w:r>
      <w:r>
        <w:t xml:space="preserve"> on human walking</w:t>
      </w:r>
      <w:r w:rsidR="006F3CF3">
        <w:t>,</w:t>
      </w:r>
      <w:r>
        <w:t xml:space="preserve"> </w:t>
      </w:r>
      <w:r w:rsidRPr="00E462B3">
        <w:rPr>
          <w:noProof/>
        </w:rPr>
        <w:t>i.e.</w:t>
      </w:r>
      <w:r w:rsidR="00E462B3">
        <w:rPr>
          <w:noProof/>
        </w:rPr>
        <w:t>,</w:t>
      </w:r>
      <w:r>
        <w:t xml:space="preserve"> gait cycle and depends on how we walk. The gait cycle </w:t>
      </w:r>
      <w:r w:rsidRPr="00E462B3">
        <w:rPr>
          <w:noProof/>
        </w:rPr>
        <w:t>is divided</w:t>
      </w:r>
      <w:r>
        <w:t xml:space="preserve"> into three major phases</w:t>
      </w:r>
      <w:r w:rsidR="006F3CF3">
        <w:t>,</w:t>
      </w:r>
      <w:r>
        <w:t xml:space="preserve"> stance phase, double limb support phase and swing phase. The stance phase is responsible for weight acceptance</w:t>
      </w:r>
      <w:r w:rsidR="006F3CF3">
        <w:t>,</w:t>
      </w:r>
      <w:r>
        <w:t xml:space="preserve"> </w:t>
      </w:r>
      <w:r w:rsidRPr="006F3CF3">
        <w:rPr>
          <w:noProof/>
        </w:rPr>
        <w:t>and</w:t>
      </w:r>
      <w:r>
        <w:t xml:space="preserve"> load transfer to support swing phase of the contralateral limb, </w:t>
      </w:r>
      <w:r w:rsidR="0048409A">
        <w:t>Fig.</w:t>
      </w:r>
      <w:r>
        <w:t xml:space="preserve"> \</w:t>
      </w:r>
      <w:proofErr w:type="gramStart"/>
      <w:r>
        <w:t>ref{</w:t>
      </w:r>
      <w:proofErr w:type="gramEnd"/>
      <w:r>
        <w:t>fig</w:t>
      </w:r>
      <w:r w:rsidRPr="006F3CF3">
        <w:rPr>
          <w:noProof/>
        </w:rPr>
        <w:t>:</w:t>
      </w:r>
      <w:r w:rsidR="0048409A" w:rsidRPr="0048409A">
        <w:t xml:space="preserve"> </w:t>
      </w:r>
      <w:r w:rsidR="0048409A" w:rsidRPr="0048409A">
        <w:rPr>
          <w:noProof/>
        </w:rPr>
        <w:t>standardgait</w:t>
      </w:r>
      <w:r>
        <w:t xml:space="preserve">} shows </w:t>
      </w:r>
      <w:r w:rsidR="00F2618E">
        <w:t xml:space="preserve">classification of the gait cycle </w:t>
      </w:r>
      <w:r w:rsidR="00F2618E" w:rsidRPr="00E462B3">
        <w:rPr>
          <w:noProof/>
        </w:rPr>
        <w:t xml:space="preserve">in </w:t>
      </w:r>
      <w:r w:rsidR="00E462B3" w:rsidRPr="00E462B3">
        <w:rPr>
          <w:noProof/>
        </w:rPr>
        <w:t>th</w:t>
      </w:r>
      <w:r w:rsidR="00E462B3">
        <w:rPr>
          <w:noProof/>
        </w:rPr>
        <w:t xml:space="preserve">e </w:t>
      </w:r>
      <w:r w:rsidR="00F2618E" w:rsidRPr="00E462B3">
        <w:rPr>
          <w:noProof/>
        </w:rPr>
        <w:t>stance</w:t>
      </w:r>
      <w:r w:rsidR="00F2618E">
        <w:t xml:space="preserve"> and swing phase based on the orientation of the foot</w:t>
      </w:r>
      <w:r>
        <w:t>.</w:t>
      </w:r>
      <w:r w:rsidR="00F2618E">
        <w:t xml:space="preserve"> During the transition from one phase to </w:t>
      </w:r>
      <w:r w:rsidR="00F2618E" w:rsidRPr="00E462B3">
        <w:rPr>
          <w:noProof/>
        </w:rPr>
        <w:t>another</w:t>
      </w:r>
      <w:r w:rsidR="00E462B3">
        <w:rPr>
          <w:noProof/>
        </w:rPr>
        <w:t>,</w:t>
      </w:r>
      <w:r w:rsidR="00F2618E">
        <w:t xml:space="preserve"> there always exists a period where both the limbs are on </w:t>
      </w:r>
      <w:r w:rsidR="00E462B3">
        <w:t xml:space="preserve">the </w:t>
      </w:r>
      <w:r w:rsidR="00F2618E" w:rsidRPr="00E462B3">
        <w:rPr>
          <w:noProof/>
        </w:rPr>
        <w:t>ground</w:t>
      </w:r>
      <w:r w:rsidR="00F2618E">
        <w:t xml:space="preserve"> this phase is called double limb support</w:t>
      </w:r>
      <w:r w:rsidR="001F72D2">
        <w:t xml:space="preserve"> (DLS)</w:t>
      </w:r>
      <w:r w:rsidR="00F2618E">
        <w:t xml:space="preserve">. </w:t>
      </w:r>
      <w:r w:rsidRPr="00E462B3">
        <w:rPr>
          <w:noProof/>
        </w:rPr>
        <w:t xml:space="preserve">In </w:t>
      </w:r>
      <w:r w:rsidR="00E462B3" w:rsidRPr="00E462B3">
        <w:rPr>
          <w:noProof/>
        </w:rPr>
        <w:t>th</w:t>
      </w:r>
      <w:r w:rsidR="00E462B3">
        <w:rPr>
          <w:noProof/>
        </w:rPr>
        <w:t xml:space="preserve">e </w:t>
      </w:r>
      <w:r w:rsidRPr="00E462B3">
        <w:rPr>
          <w:noProof/>
        </w:rPr>
        <w:t>stance</w:t>
      </w:r>
      <w:r>
        <w:t xml:space="preserve"> phase muscle activation of tibialis anterior (TA), rectus femoris (RF), </w:t>
      </w:r>
      <w:r w:rsidRPr="00E462B3">
        <w:rPr>
          <w:noProof/>
        </w:rPr>
        <w:t>vastus</w:t>
      </w:r>
      <w:r>
        <w:t xml:space="preserve"> </w:t>
      </w:r>
      <w:r w:rsidRPr="00E462B3">
        <w:rPr>
          <w:noProof/>
        </w:rPr>
        <w:t>medialis</w:t>
      </w:r>
      <w:r>
        <w:t xml:space="preserve"> (VM), </w:t>
      </w:r>
      <w:r w:rsidRPr="00E462B3">
        <w:rPr>
          <w:noProof/>
        </w:rPr>
        <w:t>vastus</w:t>
      </w:r>
      <w:r>
        <w:t xml:space="preserve"> </w:t>
      </w:r>
      <w:r w:rsidRPr="00E462B3">
        <w:rPr>
          <w:noProof/>
        </w:rPr>
        <w:t>lateralis</w:t>
      </w:r>
      <w:r>
        <w:t xml:space="preserve"> (VL), soleus (SOL), medial gastrocnemius (MG) and lateral gastrocnemius (LG) </w:t>
      </w:r>
      <w:r w:rsidRPr="00E462B3">
        <w:rPr>
          <w:noProof/>
        </w:rPr>
        <w:t>is observed</w:t>
      </w:r>
      <w:r>
        <w:t xml:space="preserve">. These muscles are </w:t>
      </w:r>
      <w:r w:rsidR="00E462B3">
        <w:t xml:space="preserve">active </w:t>
      </w:r>
      <w:r w:rsidRPr="00E462B3">
        <w:rPr>
          <w:noProof/>
        </w:rPr>
        <w:t>f</w:t>
      </w:r>
      <w:r w:rsidR="00E462B3" w:rsidRPr="00E462B3">
        <w:rPr>
          <w:noProof/>
        </w:rPr>
        <w:t>rom</w:t>
      </w:r>
      <w:r>
        <w:t xml:space="preserve"> heel strike </w:t>
      </w:r>
      <w:r w:rsidR="006673A9">
        <w:t>until</w:t>
      </w:r>
      <w:r>
        <w:t xml:space="preserve"> toe off in the stance phase. In the </w:t>
      </w:r>
      <w:r w:rsidR="00C82E7E">
        <w:t>DLS</w:t>
      </w:r>
      <w:r>
        <w:t xml:space="preserve"> </w:t>
      </w:r>
      <w:r w:rsidRPr="006F3CF3">
        <w:rPr>
          <w:noProof/>
        </w:rPr>
        <w:t>phase</w:t>
      </w:r>
      <w:r w:rsidR="006F3CF3">
        <w:rPr>
          <w:noProof/>
        </w:rPr>
        <w:t>,</w:t>
      </w:r>
      <w:r>
        <w:t xml:space="preserve"> the limb </w:t>
      </w:r>
      <w:r w:rsidR="00C82E7E">
        <w:t xml:space="preserve">transitioning </w:t>
      </w:r>
      <w:r>
        <w:t xml:space="preserve">in stance phase support the forward locomotion of the contralateral limb going in swing phase. In this phase both the limbs are </w:t>
      </w:r>
      <w:r w:rsidR="00B97D33">
        <w:t>on</w:t>
      </w:r>
      <w:r>
        <w:t xml:space="preserve"> the ground for about 10\% of the one gait cycle. SOL, LG, MG and RF muscles are active and responsible for the limb going in swing phase. In the swing phase limb makes forward movement and RF, VL, VM, biceps femoris (BF)</w:t>
      </w:r>
      <w:r w:rsidR="000C15E8">
        <w:t xml:space="preserve"> </w:t>
      </w:r>
      <w:r>
        <w:t xml:space="preserve">are major muscle contributors. </w:t>
      </w:r>
    </w:p>
    <w:p w14:paraId="1D0D554D" w14:textId="77777777" w:rsidR="007E53E6" w:rsidRDefault="007E53E6" w:rsidP="007E53E6"/>
    <w:p w14:paraId="4A207AF1" w14:textId="08CC8E26" w:rsidR="00172BEE" w:rsidRDefault="00172BEE" w:rsidP="001F72D2">
      <w:r>
        <w:t>During gait cycle a</w:t>
      </w:r>
      <w:r w:rsidR="007E53E6">
        <w:t xml:space="preserve">part from the </w:t>
      </w:r>
      <w:r w:rsidR="00E462B3">
        <w:rPr>
          <w:noProof/>
        </w:rPr>
        <w:t>multiple</w:t>
      </w:r>
      <w:r w:rsidR="00C82E7E">
        <w:rPr>
          <w:noProof/>
        </w:rPr>
        <w:t xml:space="preserve"> </w:t>
      </w:r>
      <w:r w:rsidR="007E53E6">
        <w:t>muscle activation</w:t>
      </w:r>
      <w:r w:rsidR="00C82E7E">
        <w:t xml:space="preserve">, </w:t>
      </w:r>
      <w:r w:rsidR="007E53E6">
        <w:t xml:space="preserve">position and orientation </w:t>
      </w:r>
      <w:r w:rsidR="00C82E7E">
        <w:t xml:space="preserve">of foot </w:t>
      </w:r>
      <w:r w:rsidR="007E53E6">
        <w:t xml:space="preserve">also </w:t>
      </w:r>
      <w:r w:rsidR="007E53E6" w:rsidRPr="00E462B3">
        <w:rPr>
          <w:noProof/>
        </w:rPr>
        <w:t>change</w:t>
      </w:r>
      <w:r w:rsidR="007E53E6">
        <w:t xml:space="preserve">. </w:t>
      </w:r>
      <w:r w:rsidR="001F72D2">
        <w:t>The orientation of foot i</w:t>
      </w:r>
      <w:r w:rsidR="007E53E6" w:rsidRPr="006F3CF3">
        <w:rPr>
          <w:noProof/>
        </w:rPr>
        <w:t>n stance</w:t>
      </w:r>
      <w:r w:rsidR="007E53E6">
        <w:t xml:space="preserve"> phase </w:t>
      </w:r>
      <w:r w:rsidR="007E53E6" w:rsidRPr="00E462B3">
        <w:rPr>
          <w:noProof/>
        </w:rPr>
        <w:t>start</w:t>
      </w:r>
      <w:r w:rsidR="00E462B3">
        <w:rPr>
          <w:noProof/>
        </w:rPr>
        <w:t>s</w:t>
      </w:r>
      <w:r w:rsidR="007E53E6">
        <w:t xml:space="preserve"> from </w:t>
      </w:r>
      <w:r w:rsidR="006F3CF3">
        <w:t xml:space="preserve">the </w:t>
      </w:r>
      <w:r w:rsidR="007E53E6" w:rsidRPr="006F3CF3">
        <w:rPr>
          <w:noProof/>
        </w:rPr>
        <w:t>heel</w:t>
      </w:r>
      <w:r w:rsidR="007E53E6">
        <w:t xml:space="preserve"> strike then flat foot, heels off and ends with </w:t>
      </w:r>
      <w:r w:rsidR="007E53E6" w:rsidRPr="00E462B3">
        <w:rPr>
          <w:noProof/>
        </w:rPr>
        <w:t>toe</w:t>
      </w:r>
      <w:r w:rsidR="00E462B3">
        <w:rPr>
          <w:noProof/>
        </w:rPr>
        <w:t>-</w:t>
      </w:r>
      <w:r w:rsidR="007E53E6" w:rsidRPr="00E462B3">
        <w:rPr>
          <w:noProof/>
        </w:rPr>
        <w:t>off</w:t>
      </w:r>
      <w:r w:rsidR="007E53E6">
        <w:t xml:space="preserve">. </w:t>
      </w:r>
      <w:r w:rsidR="001F72D2">
        <w:t xml:space="preserve">Whereas in swing phase, foot orientation starts from </w:t>
      </w:r>
      <w:r w:rsidR="001F72D2" w:rsidRPr="00E462B3">
        <w:rPr>
          <w:noProof/>
        </w:rPr>
        <w:t>toe</w:t>
      </w:r>
      <w:r w:rsidR="00E462B3">
        <w:rPr>
          <w:noProof/>
        </w:rPr>
        <w:t>-</w:t>
      </w:r>
      <w:r w:rsidR="001F72D2" w:rsidRPr="00E462B3">
        <w:rPr>
          <w:noProof/>
        </w:rPr>
        <w:t>off</w:t>
      </w:r>
      <w:r w:rsidR="001F72D2">
        <w:t xml:space="preserve"> to heel </w:t>
      </w:r>
      <w:r w:rsidR="00AC1EAB">
        <w:t>strike</w:t>
      </w:r>
      <w:r w:rsidR="001F72D2">
        <w:t xml:space="preserve">. </w:t>
      </w:r>
      <w:r>
        <w:t>In DLS foot orientation of both limb contrasts each other</w:t>
      </w:r>
      <w:r w:rsidR="00E462B3">
        <w:t>,</w:t>
      </w:r>
      <w:r>
        <w:t xml:space="preserve"> </w:t>
      </w:r>
      <w:r w:rsidRPr="00E462B3">
        <w:rPr>
          <w:noProof/>
        </w:rPr>
        <w:t>i.e.</w:t>
      </w:r>
      <w:r w:rsidR="0048409A">
        <w:t xml:space="preserve"> one</w:t>
      </w:r>
      <w:r>
        <w:t xml:space="preserve"> limb </w:t>
      </w:r>
      <w:r w:rsidR="00E462B3">
        <w:t>does</w:t>
      </w:r>
      <w:r w:rsidR="0048409A">
        <w:t xml:space="preserve"> </w:t>
      </w:r>
      <w:r>
        <w:t>heel strike</w:t>
      </w:r>
      <w:r w:rsidR="00E462B3">
        <w:t>,</w:t>
      </w:r>
      <w:r>
        <w:t xml:space="preserve"> </w:t>
      </w:r>
      <w:r w:rsidRPr="00E462B3">
        <w:rPr>
          <w:noProof/>
        </w:rPr>
        <w:t>and</w:t>
      </w:r>
      <w:r>
        <w:t xml:space="preserve"> another </w:t>
      </w:r>
      <w:r w:rsidR="00E462B3">
        <w:rPr>
          <w:noProof/>
        </w:rPr>
        <w:t>does</w:t>
      </w:r>
      <w:r>
        <w:t xml:space="preserve"> </w:t>
      </w:r>
      <w:r w:rsidRPr="00E462B3">
        <w:rPr>
          <w:noProof/>
        </w:rPr>
        <w:t>toe</w:t>
      </w:r>
      <w:r w:rsidR="00E462B3">
        <w:rPr>
          <w:noProof/>
        </w:rPr>
        <w:t>-</w:t>
      </w:r>
      <w:r w:rsidRPr="00E462B3">
        <w:rPr>
          <w:noProof/>
        </w:rPr>
        <w:t>off</w:t>
      </w:r>
      <w:r w:rsidR="0048409A">
        <w:t>. This contrast information</w:t>
      </w:r>
      <w:r w:rsidR="00E462B3">
        <w:t xml:space="preserve"> in</w:t>
      </w:r>
      <w:r w:rsidR="0048409A">
        <w:t xml:space="preserve"> DLS is </w:t>
      </w:r>
      <w:r w:rsidR="00E462B3">
        <w:rPr>
          <w:noProof/>
        </w:rPr>
        <w:t>beneficia</w:t>
      </w:r>
      <w:r w:rsidR="0048409A" w:rsidRPr="00E462B3">
        <w:rPr>
          <w:noProof/>
        </w:rPr>
        <w:t>l</w:t>
      </w:r>
      <w:r w:rsidR="0048409A">
        <w:t xml:space="preserve"> to identify the limbs in swing and stance phase. In AWS we used this information to design assistive control mechanism to assist swing phase of the gait cycle which </w:t>
      </w:r>
      <w:r w:rsidR="0048409A" w:rsidRPr="00E462B3">
        <w:rPr>
          <w:noProof/>
        </w:rPr>
        <w:t>is discussed</w:t>
      </w:r>
      <w:r w:rsidR="0048409A">
        <w:t xml:space="preserve"> in following subsection </w:t>
      </w:r>
      <w:r w:rsidR="0048409A" w:rsidRPr="001F1C8D">
        <w:t>\ref{</w:t>
      </w:r>
      <w:proofErr w:type="spellStart"/>
      <w:proofErr w:type="gramStart"/>
      <w:r w:rsidR="0048409A" w:rsidRPr="001F1C8D">
        <w:t>method:awscontrol</w:t>
      </w:r>
      <w:proofErr w:type="spellEnd"/>
      <w:proofErr w:type="gramEnd"/>
      <w:r w:rsidR="0048409A" w:rsidRPr="001F1C8D">
        <w:t>}</w:t>
      </w:r>
      <w:r w:rsidR="0048409A">
        <w:t>.</w:t>
      </w:r>
    </w:p>
    <w:p w14:paraId="44FE58F1" w14:textId="5D048C15" w:rsidR="000C15E8" w:rsidRDefault="000C15E8" w:rsidP="007E53E6"/>
    <w:p w14:paraId="127ED793" w14:textId="2C2680E3" w:rsidR="000C15E8" w:rsidRDefault="000C15E8" w:rsidP="007E53E6">
      <w:r>
        <w:t xml:space="preserve">AWS Design and Actuation Control </w:t>
      </w:r>
      <w:r w:rsidR="005F5BA5">
        <w:t>Mechanism</w:t>
      </w:r>
    </w:p>
    <w:p w14:paraId="60D3C079" w14:textId="6CF50709" w:rsidR="009C2A9C" w:rsidRDefault="0061719C" w:rsidP="00D76C93">
      <w:r>
        <w:t xml:space="preserve">AWS is designed to detect gait cycle and provide assistive force for limb in the swing phase. In the </w:t>
      </w:r>
      <w:r w:rsidR="00AC6FDD">
        <w:t>previous sub</w:t>
      </w:r>
      <w:r>
        <w:t>section \ref{</w:t>
      </w:r>
      <w:proofErr w:type="spellStart"/>
      <w:proofErr w:type="gramStart"/>
      <w:r>
        <w:t>method:gaitcycle</w:t>
      </w:r>
      <w:proofErr w:type="spellEnd"/>
      <w:proofErr w:type="gramEnd"/>
      <w:r>
        <w:t xml:space="preserve">} we talked about foot orientation in stance phase and the respective motion in </w:t>
      </w:r>
      <w:r w:rsidR="008208EC">
        <w:t xml:space="preserve">the </w:t>
      </w:r>
      <w:r w:rsidRPr="008208EC">
        <w:rPr>
          <w:noProof/>
        </w:rPr>
        <w:t>contralateral</w:t>
      </w:r>
      <w:r>
        <w:t xml:space="preserve"> limb. We also discussed DLS, sensing the information contained in this phase is useful for controlling assistive forces</w:t>
      </w:r>
      <w:r w:rsidR="009669EE">
        <w:t xml:space="preserve"> generated by PGM</w:t>
      </w:r>
      <w:r>
        <w:t>.</w:t>
      </w:r>
      <w:r w:rsidR="009669EE">
        <w:t xml:space="preserve"> To sense this information, we placed force sensitive resistor (FSR) FSR-406 in the shoe to detect contrast foot orientation of </w:t>
      </w:r>
      <w:r w:rsidR="009669EE" w:rsidRPr="008208EC">
        <w:rPr>
          <w:noProof/>
        </w:rPr>
        <w:t>both</w:t>
      </w:r>
      <w:r w:rsidR="009669EE">
        <w:t xml:space="preserve"> limbs in the DLS. The placement of FSR sensors </w:t>
      </w:r>
      <w:r w:rsidR="009669EE" w:rsidRPr="008208EC">
        <w:rPr>
          <w:noProof/>
        </w:rPr>
        <w:t>is shown</w:t>
      </w:r>
      <w:r w:rsidR="009669EE">
        <w:t xml:space="preserve"> in Fig. \ref{</w:t>
      </w:r>
      <w:proofErr w:type="spellStart"/>
      <w:proofErr w:type="gramStart"/>
      <w:r w:rsidR="009669EE">
        <w:t>fig:fsrsole</w:t>
      </w:r>
      <w:proofErr w:type="spellEnd"/>
      <w:proofErr w:type="gramEnd"/>
      <w:r w:rsidR="009669EE">
        <w:t xml:space="preserve">}. This placement helps us identify the change in foot orientation while </w:t>
      </w:r>
      <w:r w:rsidR="009669EE">
        <w:lastRenderedPageBreak/>
        <w:t xml:space="preserve">transitioning from stance to swing phase and vice versa in DLS. </w:t>
      </w:r>
      <w:r w:rsidR="009C2A9C">
        <w:t xml:space="preserve">By utilizing the knowledge of the gait cycle and the foot orientation from </w:t>
      </w:r>
      <w:r w:rsidR="009C2A9C" w:rsidRPr="008208EC">
        <w:rPr>
          <w:noProof/>
        </w:rPr>
        <w:t>FSR</w:t>
      </w:r>
      <w:r w:rsidR="008208EC">
        <w:rPr>
          <w:noProof/>
        </w:rPr>
        <w:t>,</w:t>
      </w:r>
      <w:r w:rsidR="009C2A9C">
        <w:t xml:space="preserve"> we designed the assistive control mechanism for AWS. </w:t>
      </w:r>
      <w:r w:rsidR="00AC6FDD">
        <w:t>Fig. \ref{</w:t>
      </w:r>
      <w:proofErr w:type="spellStart"/>
      <w:proofErr w:type="gramStart"/>
      <w:r w:rsidR="00AC6FDD">
        <w:t>fig:awssystem</w:t>
      </w:r>
      <w:proofErr w:type="spellEnd"/>
      <w:proofErr w:type="gramEnd"/>
      <w:r w:rsidR="00AC6FDD">
        <w:t xml:space="preserve">} shows control mechanism of the AWS with FSR-406 sensor based stance and swing phase detection mechanism and assistive control. It is a continuous process of proportional (P) control where Arduino Uno board monitors the FSR sensor data to identify the limbs </w:t>
      </w:r>
      <w:r w:rsidR="00AC6FDD" w:rsidRPr="00E462B3">
        <w:rPr>
          <w:noProof/>
        </w:rPr>
        <w:t>in</w:t>
      </w:r>
      <w:r w:rsidR="00E462B3" w:rsidRPr="00E462B3">
        <w:rPr>
          <w:noProof/>
        </w:rPr>
        <w:t xml:space="preserve"> </w:t>
      </w:r>
      <w:r w:rsidR="00E462B3">
        <w:rPr>
          <w:noProof/>
        </w:rPr>
        <w:t>the</w:t>
      </w:r>
      <w:r w:rsidR="00AC6FDD" w:rsidRPr="00E462B3">
        <w:rPr>
          <w:noProof/>
        </w:rPr>
        <w:t xml:space="preserve"> stance</w:t>
      </w:r>
      <w:r w:rsidR="00AC6FDD">
        <w:t xml:space="preserve"> and swing phase in the gait cycle. Detection of the limb in the swing phase triggers assistive control mechanism of the PGM. For actuation </w:t>
      </w:r>
      <w:r w:rsidR="00AC6FDD" w:rsidRPr="008208EC">
        <w:rPr>
          <w:noProof/>
        </w:rPr>
        <w:t>control</w:t>
      </w:r>
      <w:r w:rsidR="008208EC">
        <w:rPr>
          <w:noProof/>
        </w:rPr>
        <w:t>,</w:t>
      </w:r>
      <w:r w:rsidR="00AC6FDD">
        <w:t xml:space="preserve"> we used </w:t>
      </w:r>
      <w:proofErr w:type="spellStart"/>
      <w:r w:rsidR="00AC6FDD">
        <w:t>Kaganei</w:t>
      </w:r>
      <w:proofErr w:type="spellEnd"/>
      <w:r w:rsidR="00AC6FDD">
        <w:t xml:space="preserve"> G010E1 3/2 normally closed solenoid valve. FSR sensor data </w:t>
      </w:r>
      <w:r w:rsidR="00AC6FDD" w:rsidRPr="008208EC">
        <w:rPr>
          <w:noProof/>
        </w:rPr>
        <w:t>is continuously monitored</w:t>
      </w:r>
      <w:r w:rsidR="00AC6FDD">
        <w:t xml:space="preserve"> for switching ON/OFF solenoid valves. This system is realized using following equation</w:t>
      </w:r>
    </w:p>
    <w:p w14:paraId="207AB6FC" w14:textId="301D2F1F" w:rsidR="00D76C93" w:rsidRPr="00AC6FDD" w:rsidRDefault="00D76C93" w:rsidP="00D76C93">
      <w:pPr>
        <w:rPr>
          <w:strike/>
        </w:rPr>
      </w:pPr>
      <w:r w:rsidRPr="00AC6FDD">
        <w:rPr>
          <w:strike/>
        </w:rPr>
        <w:t xml:space="preserve">AWS is designed to use human motion to detect and provide </w:t>
      </w:r>
      <w:r w:rsidRPr="008208EC">
        <w:rPr>
          <w:strike/>
          <w:noProof/>
        </w:rPr>
        <w:t>assistive</w:t>
      </w:r>
      <w:r w:rsidRPr="00AC6FDD">
        <w:rPr>
          <w:strike/>
        </w:rPr>
        <w:t xml:space="preserve"> force. In the section \ref{</w:t>
      </w:r>
      <w:proofErr w:type="spellStart"/>
      <w:proofErr w:type="gramStart"/>
      <w:r w:rsidRPr="00AC6FDD">
        <w:rPr>
          <w:strike/>
        </w:rPr>
        <w:t>method:gaitcycle</w:t>
      </w:r>
      <w:proofErr w:type="spellEnd"/>
      <w:proofErr w:type="gramEnd"/>
      <w:r w:rsidRPr="00AC6FDD">
        <w:rPr>
          <w:strike/>
        </w:rPr>
        <w:t xml:space="preserve">} we talked about using foot orientation in stance phase and the respective motion in </w:t>
      </w:r>
      <w:r w:rsidRPr="008208EC">
        <w:rPr>
          <w:strike/>
          <w:noProof/>
        </w:rPr>
        <w:t>contralateral</w:t>
      </w:r>
      <w:r w:rsidRPr="00AC6FDD">
        <w:rPr>
          <w:strike/>
        </w:rPr>
        <w:t xml:space="preserve"> limb. To use this information an FSR-406 pressure sensor </w:t>
      </w:r>
      <w:r w:rsidRPr="008208EC">
        <w:rPr>
          <w:strike/>
          <w:noProof/>
        </w:rPr>
        <w:t>was place</w:t>
      </w:r>
      <w:r w:rsidRPr="00AC6FDD">
        <w:rPr>
          <w:strike/>
        </w:rPr>
        <w:t xml:space="preserve"> in the shoe to detect flat foot, which is when the assistive force is to be applied to the contralateral limb as it goes into the swing phase. FSR placement </w:t>
      </w:r>
      <w:r w:rsidRPr="008208EC">
        <w:rPr>
          <w:strike/>
          <w:noProof/>
        </w:rPr>
        <w:t>is shown</w:t>
      </w:r>
      <w:r w:rsidRPr="00AC6FDD">
        <w:rPr>
          <w:strike/>
        </w:rPr>
        <w:t xml:space="preserve"> in Fig. \ref{</w:t>
      </w:r>
      <w:proofErr w:type="spellStart"/>
      <w:proofErr w:type="gramStart"/>
      <w:r w:rsidRPr="00AC6FDD">
        <w:rPr>
          <w:strike/>
        </w:rPr>
        <w:t>fig:fsrsole</w:t>
      </w:r>
      <w:proofErr w:type="spellEnd"/>
      <w:proofErr w:type="gramEnd"/>
      <w:r w:rsidRPr="00AC6FDD">
        <w:rPr>
          <w:strike/>
        </w:rPr>
        <w:t>} and Fig. \ref {</w:t>
      </w:r>
      <w:proofErr w:type="spellStart"/>
      <w:r w:rsidRPr="00AC6FDD">
        <w:rPr>
          <w:strike/>
        </w:rPr>
        <w:t>fig:awsbigfont</w:t>
      </w:r>
      <w:proofErr w:type="spellEnd"/>
      <w:r w:rsidRPr="00AC6FDD">
        <w:rPr>
          <w:strike/>
        </w:rPr>
        <w:t xml:space="preserve">} shows subject wearing proposed AWS with </w:t>
      </w:r>
      <w:r w:rsidRPr="008208EC">
        <w:rPr>
          <w:strike/>
          <w:noProof/>
        </w:rPr>
        <w:t>controller</w:t>
      </w:r>
      <w:r w:rsidRPr="00AC6FDD">
        <w:rPr>
          <w:strike/>
        </w:rPr>
        <w:t xml:space="preserve">, battery, air tank in </w:t>
      </w:r>
      <w:r w:rsidRPr="008208EC">
        <w:rPr>
          <w:strike/>
          <w:noProof/>
        </w:rPr>
        <w:t>backpack</w:t>
      </w:r>
      <w:r w:rsidRPr="00AC6FDD">
        <w:rPr>
          <w:strike/>
        </w:rPr>
        <w:t>. Fig. \ref{</w:t>
      </w:r>
      <w:proofErr w:type="spellStart"/>
      <w:proofErr w:type="gramStart"/>
      <w:r w:rsidRPr="00AC6FDD">
        <w:rPr>
          <w:strike/>
        </w:rPr>
        <w:t>fig:awssystem</w:t>
      </w:r>
      <w:proofErr w:type="spellEnd"/>
      <w:proofErr w:type="gramEnd"/>
      <w:r w:rsidRPr="00AC6FDD">
        <w:rPr>
          <w:strike/>
        </w:rPr>
        <w:t>} shows control mechanism of the AWS with FSR-406 sensor based stance</w:t>
      </w:r>
      <w:r w:rsidR="009C2A9C" w:rsidRPr="00AC6FDD">
        <w:rPr>
          <w:strike/>
        </w:rPr>
        <w:t xml:space="preserve"> and swing</w:t>
      </w:r>
      <w:r w:rsidRPr="00AC6FDD">
        <w:rPr>
          <w:strike/>
        </w:rPr>
        <w:t xml:space="preserve"> phase detection mechanism and </w:t>
      </w:r>
      <w:r w:rsidR="009C2A9C" w:rsidRPr="00AC6FDD">
        <w:rPr>
          <w:strike/>
        </w:rPr>
        <w:t xml:space="preserve">assistive </w:t>
      </w:r>
      <w:r w:rsidRPr="00AC6FDD">
        <w:rPr>
          <w:strike/>
        </w:rPr>
        <w:t xml:space="preserve">control. It is a continuous process of proportional (P) control where Arduino Uno board monitors the FSR sensor data to identify </w:t>
      </w:r>
      <w:r w:rsidR="009C2A9C" w:rsidRPr="00AC6FDD">
        <w:rPr>
          <w:strike/>
        </w:rPr>
        <w:t xml:space="preserve">the limbs </w:t>
      </w:r>
      <w:r w:rsidR="009C2A9C" w:rsidRPr="008208EC">
        <w:rPr>
          <w:strike/>
          <w:noProof/>
        </w:rPr>
        <w:t xml:space="preserve">in </w:t>
      </w:r>
      <w:r w:rsidRPr="008208EC">
        <w:rPr>
          <w:strike/>
          <w:noProof/>
        </w:rPr>
        <w:t>stance</w:t>
      </w:r>
      <w:r w:rsidRPr="00AC6FDD">
        <w:rPr>
          <w:strike/>
        </w:rPr>
        <w:t xml:space="preserve"> </w:t>
      </w:r>
      <w:r w:rsidR="009C2A9C" w:rsidRPr="00AC6FDD">
        <w:rPr>
          <w:strike/>
        </w:rPr>
        <w:t xml:space="preserve">and swing </w:t>
      </w:r>
      <w:r w:rsidRPr="00AC6FDD">
        <w:rPr>
          <w:strike/>
        </w:rPr>
        <w:t xml:space="preserve">phase in the gait cycle. Detection of the </w:t>
      </w:r>
      <w:r w:rsidR="009C2A9C" w:rsidRPr="00AC6FDD">
        <w:rPr>
          <w:strike/>
        </w:rPr>
        <w:t xml:space="preserve">limb in the swing phase </w:t>
      </w:r>
      <w:r w:rsidRPr="00AC6FDD">
        <w:rPr>
          <w:strike/>
        </w:rPr>
        <w:t xml:space="preserve">triggers </w:t>
      </w:r>
      <w:r w:rsidR="009C2A9C" w:rsidRPr="00AC6FDD">
        <w:rPr>
          <w:strike/>
        </w:rPr>
        <w:t xml:space="preserve">assistive control </w:t>
      </w:r>
      <w:r w:rsidRPr="00AC6FDD">
        <w:rPr>
          <w:strike/>
        </w:rPr>
        <w:t xml:space="preserve">mechanism of the PGM. For actuation </w:t>
      </w:r>
      <w:r w:rsidRPr="008208EC">
        <w:rPr>
          <w:strike/>
          <w:noProof/>
        </w:rPr>
        <w:t>control</w:t>
      </w:r>
      <w:r w:rsidRPr="00AC6FDD">
        <w:rPr>
          <w:strike/>
        </w:rPr>
        <w:t xml:space="preserve"> we used </w:t>
      </w:r>
      <w:proofErr w:type="spellStart"/>
      <w:r w:rsidRPr="00AC6FDD">
        <w:rPr>
          <w:strike/>
        </w:rPr>
        <w:t>Kaganei</w:t>
      </w:r>
      <w:proofErr w:type="spellEnd"/>
      <w:r w:rsidRPr="00AC6FDD">
        <w:rPr>
          <w:strike/>
        </w:rPr>
        <w:t xml:space="preserve"> G010E1 3/2 normally closed solenoid valve. FSR sensor data </w:t>
      </w:r>
      <w:r w:rsidRPr="008208EC">
        <w:rPr>
          <w:strike/>
          <w:noProof/>
        </w:rPr>
        <w:t>is continuously monitored</w:t>
      </w:r>
      <w:r w:rsidRPr="00AC6FDD">
        <w:rPr>
          <w:strike/>
        </w:rPr>
        <w:t xml:space="preserve"> for switching ON/</w:t>
      </w:r>
      <w:r w:rsidR="00F670F6" w:rsidRPr="00AC6FDD">
        <w:rPr>
          <w:strike/>
        </w:rPr>
        <w:t>OFF</w:t>
      </w:r>
      <w:r w:rsidRPr="00AC6FDD">
        <w:rPr>
          <w:strike/>
        </w:rPr>
        <w:t xml:space="preserve"> solenoid valves. This system is realized using following equation </w:t>
      </w:r>
    </w:p>
    <w:p w14:paraId="1ECA9733" w14:textId="77777777" w:rsidR="00D76C93" w:rsidRDefault="00D76C93" w:rsidP="00D76C93"/>
    <w:p w14:paraId="5D17351A" w14:textId="77777777" w:rsidR="00D76C93" w:rsidRDefault="00D76C93" w:rsidP="00D76C93">
      <w:r>
        <w:t>\begin{figure}</w:t>
      </w:r>
    </w:p>
    <w:p w14:paraId="5E5CFB6A" w14:textId="77777777" w:rsidR="00D76C93" w:rsidRDefault="00D76C93" w:rsidP="00D76C93">
      <w:r>
        <w:tab/>
        <w:t>\centering</w:t>
      </w:r>
    </w:p>
    <w:p w14:paraId="3025EA99" w14:textId="77777777" w:rsidR="00D76C93" w:rsidRDefault="00D76C93" w:rsidP="00D76C93">
      <w:r>
        <w:tab/>
        <w:t>\</w:t>
      </w:r>
      <w:proofErr w:type="spellStart"/>
      <w:r>
        <w:t>includegraphics</w:t>
      </w:r>
      <w:proofErr w:type="spellEnd"/>
      <w:r>
        <w:t>[width=4</w:t>
      </w:r>
      <w:proofErr w:type="gramStart"/>
      <w:r>
        <w:t>cm]{..</w:t>
      </w:r>
      <w:proofErr w:type="gramEnd"/>
      <w:r>
        <w:t>/photos/</w:t>
      </w:r>
      <w:proofErr w:type="spellStart"/>
      <w:r>
        <w:t>fsrsole</w:t>
      </w:r>
      <w:proofErr w:type="spellEnd"/>
      <w:r>
        <w:t>}</w:t>
      </w:r>
    </w:p>
    <w:p w14:paraId="39A5C84C" w14:textId="4C02DDDA" w:rsidR="00D76C93" w:rsidRDefault="00D76C93" w:rsidP="00D76C93">
      <w:r>
        <w:tab/>
        <w:t>\</w:t>
      </w:r>
      <w:proofErr w:type="gramStart"/>
      <w:r>
        <w:t>caption{</w:t>
      </w:r>
      <w:proofErr w:type="gramEnd"/>
      <w:r>
        <w:t xml:space="preserve">The figure shows FSR-406 pressure sensor placement in the shoe. This placement </w:t>
      </w:r>
      <w:r w:rsidR="009B330B">
        <w:t>detects</w:t>
      </w:r>
      <w:r>
        <w:t xml:space="preserve"> the </w:t>
      </w:r>
      <w:r w:rsidR="00F670F6">
        <w:t xml:space="preserve">limb in </w:t>
      </w:r>
      <w:r>
        <w:t xml:space="preserve">stance and swing phase </w:t>
      </w:r>
      <w:r w:rsidR="00F670F6">
        <w:t>during DLS</w:t>
      </w:r>
      <w:r>
        <w:t>}</w:t>
      </w:r>
    </w:p>
    <w:p w14:paraId="2801E7D9" w14:textId="77777777" w:rsidR="00D76C93" w:rsidRDefault="00D76C93" w:rsidP="00D76C93">
      <w:r>
        <w:tab/>
        <w:t>\label{</w:t>
      </w:r>
      <w:proofErr w:type="spellStart"/>
      <w:proofErr w:type="gramStart"/>
      <w:r>
        <w:t>fig:fsrsole</w:t>
      </w:r>
      <w:proofErr w:type="spellEnd"/>
      <w:proofErr w:type="gramEnd"/>
      <w:r>
        <w:t>}</w:t>
      </w:r>
    </w:p>
    <w:p w14:paraId="6C283A4F" w14:textId="77777777" w:rsidR="00D76C93" w:rsidRDefault="00D76C93" w:rsidP="00D76C93">
      <w:r>
        <w:t>\end{figure}</w:t>
      </w:r>
    </w:p>
    <w:p w14:paraId="5E51D7AB" w14:textId="77777777" w:rsidR="00D76C93" w:rsidRDefault="00D76C93" w:rsidP="00D76C93"/>
    <w:p w14:paraId="04CB956A" w14:textId="77777777" w:rsidR="00D76C93" w:rsidRDefault="00D76C93" w:rsidP="00D76C93">
      <w:r>
        <w:t>\begin{figure}</w:t>
      </w:r>
    </w:p>
    <w:p w14:paraId="112FB244" w14:textId="77777777" w:rsidR="00D76C93" w:rsidRDefault="00D76C93" w:rsidP="00D76C93">
      <w:r>
        <w:tab/>
        <w:t>\centering</w:t>
      </w:r>
    </w:p>
    <w:p w14:paraId="6DD69B5D"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bigfont</w:t>
      </w:r>
      <w:proofErr w:type="spellEnd"/>
      <w:r>
        <w:t>}</w:t>
      </w:r>
    </w:p>
    <w:p w14:paraId="5D13359F" w14:textId="77777777" w:rsidR="00D76C93" w:rsidRDefault="00D76C93" w:rsidP="00D76C93">
      <w:r>
        <w:tab/>
        <w:t>\</w:t>
      </w:r>
      <w:proofErr w:type="gramStart"/>
      <w:r>
        <w:t>caption{</w:t>
      </w:r>
      <w:proofErr w:type="gramEnd"/>
      <w:r>
        <w:t xml:space="preserve">The figure shows a subject wearing proposed AWS. The suit consists of backpack with controller, battery and air tank, waist support belt, knee support, two PGMs, </w:t>
      </w:r>
      <w:proofErr w:type="spellStart"/>
      <w:r>
        <w:t>pneumaitic</w:t>
      </w:r>
      <w:proofErr w:type="spellEnd"/>
      <w:r>
        <w:t xml:space="preserve"> valves, pressure sensors placed in shoe for controlling assistive force.}</w:t>
      </w:r>
    </w:p>
    <w:p w14:paraId="44FCF1E6" w14:textId="77777777" w:rsidR="00D76C93" w:rsidRDefault="00D76C93" w:rsidP="00D76C93">
      <w:r>
        <w:lastRenderedPageBreak/>
        <w:tab/>
        <w:t>\label{</w:t>
      </w:r>
      <w:proofErr w:type="spellStart"/>
      <w:proofErr w:type="gramStart"/>
      <w:r>
        <w:t>fig:awsbigfont</w:t>
      </w:r>
      <w:proofErr w:type="spellEnd"/>
      <w:proofErr w:type="gramEnd"/>
      <w:r>
        <w:t>}</w:t>
      </w:r>
    </w:p>
    <w:p w14:paraId="36D8D5ED" w14:textId="77777777" w:rsidR="00D76C93" w:rsidRDefault="00D76C93" w:rsidP="00D76C93">
      <w:r>
        <w:t>\end{figure}</w:t>
      </w:r>
    </w:p>
    <w:p w14:paraId="3793C8FA" w14:textId="77777777" w:rsidR="00D76C93" w:rsidRDefault="00D76C93" w:rsidP="00D76C93"/>
    <w:p w14:paraId="3B91FD88" w14:textId="77777777" w:rsidR="00D76C93" w:rsidRDefault="00D76C93" w:rsidP="00D76C93"/>
    <w:p w14:paraId="6AB814A8" w14:textId="77777777" w:rsidR="00D76C93" w:rsidRDefault="00D76C93" w:rsidP="00D76C93">
      <w:r>
        <w:t>\begin{figure}</w:t>
      </w:r>
    </w:p>
    <w:p w14:paraId="32FD7176" w14:textId="77777777" w:rsidR="00D76C93" w:rsidRDefault="00D76C93" w:rsidP="00D76C93">
      <w:r>
        <w:tab/>
        <w:t>\centering</w:t>
      </w:r>
    </w:p>
    <w:p w14:paraId="3FF67C15"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control</w:t>
      </w:r>
      <w:proofErr w:type="spellEnd"/>
      <w:r>
        <w:t>}</w:t>
      </w:r>
    </w:p>
    <w:p w14:paraId="6E02FEA7" w14:textId="77777777" w:rsidR="00D76C93" w:rsidRDefault="00D76C93" w:rsidP="00D76C93">
      <w:r>
        <w:tab/>
        <w:t>\</w:t>
      </w:r>
      <w:proofErr w:type="gramStart"/>
      <w:r>
        <w:t>caption{</w:t>
      </w:r>
      <w:proofErr w:type="gramEnd"/>
      <w:r>
        <w:t>The figure shows AWS assist control mechanism as a continuous process of Proportional (P) control which uses FSR sensor in the shoe to actuate PGM switching on pneumatic valves connected to portable air tank.}</w:t>
      </w:r>
    </w:p>
    <w:p w14:paraId="03F04262" w14:textId="77777777" w:rsidR="00D76C93" w:rsidRDefault="00D76C93" w:rsidP="00D76C93">
      <w:r>
        <w:tab/>
        <w:t>\label{</w:t>
      </w:r>
      <w:proofErr w:type="spellStart"/>
      <w:proofErr w:type="gramStart"/>
      <w:r>
        <w:t>fig:awssystem</w:t>
      </w:r>
      <w:proofErr w:type="spellEnd"/>
      <w:proofErr w:type="gramEnd"/>
      <w:r>
        <w:t>}</w:t>
      </w:r>
    </w:p>
    <w:p w14:paraId="332F6ADD" w14:textId="77777777" w:rsidR="00D76C93" w:rsidRDefault="00D76C93" w:rsidP="00D76C93">
      <w:r>
        <w:t>\end{figure}</w:t>
      </w:r>
    </w:p>
    <w:p w14:paraId="3D238224" w14:textId="77777777" w:rsidR="00D76C93" w:rsidRDefault="00D76C93" w:rsidP="00D76C93">
      <w:r>
        <w:t>\begin{equation}\label{</w:t>
      </w:r>
      <w:proofErr w:type="spellStart"/>
      <w:r>
        <w:t>kevalue</w:t>
      </w:r>
      <w:proofErr w:type="spellEnd"/>
      <w:r>
        <w:t>}</w:t>
      </w:r>
    </w:p>
    <w:p w14:paraId="16448176" w14:textId="77777777" w:rsidR="00D76C93" w:rsidRDefault="00D76C93" w:rsidP="00D76C93">
      <w:r>
        <w:t xml:space="preserve">E = R - Y </w:t>
      </w:r>
    </w:p>
    <w:p w14:paraId="5D27524C" w14:textId="77777777" w:rsidR="00D76C93" w:rsidRDefault="00D76C93" w:rsidP="00D76C93">
      <w:r>
        <w:t>\end{equation}</w:t>
      </w:r>
    </w:p>
    <w:p w14:paraId="488D23EC" w14:textId="77777777" w:rsidR="00D76C93" w:rsidRDefault="00D76C93" w:rsidP="00D76C93">
      <w:r>
        <w:t>\begin{equation}\label{</w:t>
      </w:r>
      <w:proofErr w:type="spellStart"/>
      <w:r>
        <w:t>uvalue</w:t>
      </w:r>
      <w:proofErr w:type="spellEnd"/>
      <w:r>
        <w:t>}</w:t>
      </w:r>
    </w:p>
    <w:p w14:paraId="69A7E74E" w14:textId="77777777" w:rsidR="00D76C93" w:rsidRDefault="00D76C93" w:rsidP="00D76C93">
      <w:r>
        <w:t xml:space="preserve">U = </w:t>
      </w:r>
      <w:proofErr w:type="spellStart"/>
      <w:r>
        <w:t>kpE</w:t>
      </w:r>
      <w:proofErr w:type="spellEnd"/>
    </w:p>
    <w:p w14:paraId="69617B9E" w14:textId="77777777" w:rsidR="00D76C93" w:rsidRDefault="00D76C93" w:rsidP="00D76C93">
      <w:r>
        <w:t>\end{equation}</w:t>
      </w:r>
    </w:p>
    <w:p w14:paraId="5BD045E5" w14:textId="77777777" w:rsidR="00D76C93" w:rsidRDefault="00D76C93" w:rsidP="00D76C93"/>
    <w:p w14:paraId="601658CD" w14:textId="507F80D2" w:rsidR="00D76C93" w:rsidRDefault="00D76C93" w:rsidP="00D76C93">
      <w:r>
        <w:t>where $E$ is error signal, $R$ is calibrated threshold value of the FSR sensor</w:t>
      </w:r>
      <w:r w:rsidR="008208EC">
        <w:t>,</w:t>
      </w:r>
      <w:r>
        <w:t xml:space="preserve"> </w:t>
      </w:r>
      <w:r w:rsidRPr="008208EC">
        <w:rPr>
          <w:noProof/>
        </w:rPr>
        <w:t>and</w:t>
      </w:r>
      <w:r>
        <w:t xml:space="preserve"> $Y$ is </w:t>
      </w:r>
      <w:r w:rsidR="008208EC">
        <w:t xml:space="preserve">the </w:t>
      </w:r>
      <w:r w:rsidRPr="008208EC">
        <w:rPr>
          <w:noProof/>
        </w:rPr>
        <w:t>analog</w:t>
      </w:r>
      <w:r>
        <w:t xml:space="preserve"> value of the FSR sensor, $U$ is input to the solenoid valve and $</w:t>
      </w:r>
      <w:proofErr w:type="spellStart"/>
      <w:r>
        <w:t>kp</w:t>
      </w:r>
      <w:proofErr w:type="spellEnd"/>
      <w:r>
        <w:t xml:space="preserve">$ is the P-gain. </w:t>
      </w:r>
    </w:p>
    <w:p w14:paraId="54599EEB" w14:textId="171B2B19" w:rsidR="00D76C93" w:rsidRDefault="00D76C93" w:rsidP="00D76C93"/>
    <w:p w14:paraId="08510BA4" w14:textId="7512B357" w:rsidR="00AC6FDD" w:rsidRDefault="00AC6FDD" w:rsidP="00D76C93">
      <w:r>
        <w:t xml:space="preserve">The assistive control mechanism detects gait cycle by sensing the transition from one phase to another on both limbs in DLS. This way we avoid unwanted assistive forces during </w:t>
      </w:r>
      <w:r w:rsidR="008208EC">
        <w:t xml:space="preserve">the </w:t>
      </w:r>
      <w:r w:rsidRPr="008208EC">
        <w:rPr>
          <w:noProof/>
        </w:rPr>
        <w:t>stationary</w:t>
      </w:r>
      <w:r>
        <w:t xml:space="preserve"> state where there is no transition. The assistive force generated by the AWS is directly proportional to the supplied air pressure. The supplied air pressure is controlled using the regulator attached to small air tank used as </w:t>
      </w:r>
      <w:r w:rsidR="008208EC">
        <w:t xml:space="preserve">a </w:t>
      </w:r>
      <w:r w:rsidRPr="008208EC">
        <w:rPr>
          <w:noProof/>
        </w:rPr>
        <w:t>source</w:t>
      </w:r>
      <w:r>
        <w:t xml:space="preserve"> </w:t>
      </w:r>
      <w:r w:rsidR="004F1AC1">
        <w:t xml:space="preserve">of </w:t>
      </w:r>
      <w:r>
        <w:t xml:space="preserve">air pressure.  </w:t>
      </w:r>
    </w:p>
    <w:p w14:paraId="31E41C37" w14:textId="77777777" w:rsidR="00AC6FDD" w:rsidRDefault="00AC6FDD" w:rsidP="00D76C93"/>
    <w:p w14:paraId="47C4F2C5" w14:textId="652B271D" w:rsidR="00F126B3" w:rsidRDefault="00D76C93" w:rsidP="00D76C93">
      <w:pPr>
        <w:rPr>
          <w:strike/>
        </w:rPr>
      </w:pPr>
      <w:r w:rsidRPr="004F1AC1">
        <w:rPr>
          <w:strike/>
        </w:rPr>
        <w:t xml:space="preserve">This switching controller is designed to detect stance phase of the gait cycle and generate assistive force only during walking thereby avoiding unwanted actuation in </w:t>
      </w:r>
      <w:r w:rsidRPr="008208EC">
        <w:rPr>
          <w:strike/>
          <w:noProof/>
        </w:rPr>
        <w:t>stationary</w:t>
      </w:r>
      <w:r w:rsidRPr="004F1AC1">
        <w:rPr>
          <w:strike/>
        </w:rPr>
        <w:t xml:space="preserve"> state. The supplied air pressure is directly proportional to the assistive force </w:t>
      </w:r>
      <w:r w:rsidRPr="008208EC">
        <w:rPr>
          <w:strike/>
          <w:noProof/>
        </w:rPr>
        <w:t>therefore</w:t>
      </w:r>
      <w:r w:rsidRPr="004F1AC1">
        <w:rPr>
          <w:strike/>
        </w:rPr>
        <w:t xml:space="preserve">, air pressure control </w:t>
      </w:r>
      <w:r w:rsidRPr="008208EC">
        <w:rPr>
          <w:strike/>
          <w:noProof/>
        </w:rPr>
        <w:t>is done</w:t>
      </w:r>
      <w:r w:rsidRPr="004F1AC1">
        <w:rPr>
          <w:strike/>
        </w:rPr>
        <w:t xml:space="preserve"> </w:t>
      </w:r>
      <w:r w:rsidRPr="008208EC">
        <w:rPr>
          <w:strike/>
          <w:noProof/>
        </w:rPr>
        <w:t>though</w:t>
      </w:r>
      <w:r w:rsidRPr="004F1AC1">
        <w:rPr>
          <w:strike/>
        </w:rPr>
        <w:t xml:space="preserve"> pressure regulator attached to the compressed air tank.</w:t>
      </w:r>
    </w:p>
    <w:p w14:paraId="47576424" w14:textId="1EEA392E" w:rsidR="004F1AC1" w:rsidRPr="004F1AC1" w:rsidRDefault="004F1AC1" w:rsidP="00D76C93">
      <w:r w:rsidRPr="004F1AC1">
        <w:t>Fig. \ref{</w:t>
      </w:r>
      <w:proofErr w:type="spellStart"/>
      <w:proofErr w:type="gramStart"/>
      <w:r w:rsidRPr="004F1AC1">
        <w:t>fig:awsbigfont</w:t>
      </w:r>
      <w:proofErr w:type="spellEnd"/>
      <w:proofErr w:type="gramEnd"/>
      <w:r w:rsidRPr="004F1AC1">
        <w:t xml:space="preserve">} shows the developed prototype of AWS. </w:t>
      </w:r>
      <w:r>
        <w:t>AWS</w:t>
      </w:r>
      <w:r w:rsidRPr="004F1AC1">
        <w:t xml:space="preserve"> consists of waist support </w:t>
      </w:r>
      <w:r w:rsidRPr="004F1AC1">
        <w:lastRenderedPageBreak/>
        <w:t>and knee sup</w:t>
      </w:r>
      <w:r>
        <w:t>p</w:t>
      </w:r>
      <w:r w:rsidRPr="004F1AC1">
        <w:t>ort belt</w:t>
      </w:r>
      <w:r>
        <w:t xml:space="preserve"> for fixing the PGM, PGM along rectus femoris of both </w:t>
      </w:r>
      <w:r w:rsidRPr="008208EC">
        <w:rPr>
          <w:noProof/>
        </w:rPr>
        <w:t>limb</w:t>
      </w:r>
      <w:r w:rsidR="008208EC">
        <w:rPr>
          <w:noProof/>
        </w:rPr>
        <w:t>s</w:t>
      </w:r>
      <w:r>
        <w:t xml:space="preserve">, solenoid valves connected to the PGM for actuation control, drawstring backpack which has controller circuit, portable battery and portable air tank. FSR sensors in the shoes are connected to the controller using wires. The weight of the </w:t>
      </w:r>
      <w:r w:rsidR="00982F1F">
        <w:t>AWS</w:t>
      </w:r>
      <w:r>
        <w:t xml:space="preserve"> is 1</w:t>
      </w:r>
      <w:r w:rsidR="00982F1F">
        <w:t>.2</w:t>
      </w:r>
      <w:r>
        <w:t xml:space="preserve"> kg which is lighter than most </w:t>
      </w:r>
      <w:r w:rsidR="00332ABD">
        <w:t xml:space="preserve">of the </w:t>
      </w:r>
      <w:r>
        <w:t xml:space="preserve">state of the art wearable and portable walking assistive suits.  </w:t>
      </w:r>
    </w:p>
    <w:p w14:paraId="0FBF0549" w14:textId="5754CBDF" w:rsidR="00F126B3" w:rsidRDefault="00F126B3" w:rsidP="00F126B3">
      <w:pPr>
        <w:pStyle w:val="Heading3"/>
      </w:pPr>
      <w:r w:rsidRPr="00F126B3">
        <w:t>AWS Performance Evaluation through Muscle Activation Pattern of Lower Limb Muscles</w:t>
      </w:r>
    </w:p>
    <w:p w14:paraId="6B1E02F3" w14:textId="17250AD0" w:rsidR="00F126B3" w:rsidRDefault="00F126B3" w:rsidP="00F126B3"/>
    <w:p w14:paraId="35F78878" w14:textId="7A09FD12" w:rsidR="003E550A" w:rsidRDefault="003E550A" w:rsidP="00F126B3">
      <w:r>
        <w:t xml:space="preserve">As discussed in section </w:t>
      </w:r>
      <w:r w:rsidRPr="003E550A">
        <w:t>\ref{intro}</w:t>
      </w:r>
      <w:r>
        <w:t>, the AWS was designed to augment walking by overcoming the challenges of UPS to assist variable walking speed, use in outside environment, ability to regulate assistive force generated by PGM. In section \</w:t>
      </w:r>
      <w:proofErr w:type="gramStart"/>
      <w:r>
        <w:t>ref{</w:t>
      </w:r>
      <w:r w:rsidRPr="003E550A">
        <w:t xml:space="preserve"> </w:t>
      </w:r>
      <w:proofErr w:type="spellStart"/>
      <w:r w:rsidRPr="003E550A">
        <w:t>method</w:t>
      </w:r>
      <w:proofErr w:type="gramEnd"/>
      <w:r w:rsidRPr="003E550A">
        <w:t>:awscontrol</w:t>
      </w:r>
      <w:proofErr w:type="spellEnd"/>
      <w:r>
        <w:t>} we discussed design AWS and how we addressed the shortcomings of UPS</w:t>
      </w:r>
      <w:r w:rsidR="000A18BA">
        <w:t xml:space="preserve"> discussed in </w:t>
      </w:r>
      <w:r w:rsidR="000A18BA" w:rsidRPr="000A18BA">
        <w:t>\cite{14}</w:t>
      </w:r>
      <w:r w:rsidR="000A18BA">
        <w:t xml:space="preserve">. </w:t>
      </w:r>
      <w:r w:rsidR="000A18BA" w:rsidRPr="003F11E4">
        <w:rPr>
          <w:noProof/>
        </w:rPr>
        <w:t>To test our assumption that the newly developed AWS can assist walking and change in assistive air pressure reduces muscle activity in lower limb muscle groups</w:t>
      </w:r>
      <w:r w:rsidR="000A18BA">
        <w:t xml:space="preserve"> </w:t>
      </w:r>
      <w:r w:rsidR="003F11E4">
        <w:t xml:space="preserve">the </w:t>
      </w:r>
      <w:r w:rsidR="000A18BA" w:rsidRPr="003F11E4">
        <w:rPr>
          <w:noProof/>
        </w:rPr>
        <w:t>experiment</w:t>
      </w:r>
      <w:r w:rsidR="000A18BA">
        <w:t xml:space="preserve"> was conducted to test performance evaluation of AWS with two levels of assistive air pressure. </w:t>
      </w:r>
    </w:p>
    <w:p w14:paraId="1C88E157" w14:textId="1D81829D" w:rsidR="003E550A" w:rsidRDefault="000A18BA" w:rsidP="00F126B3">
      <w:r w:rsidRPr="008208EC">
        <w:t xml:space="preserve">Walking involves </w:t>
      </w:r>
      <w:r w:rsidR="003F11E4">
        <w:t xml:space="preserve">a </w:t>
      </w:r>
      <w:r w:rsidRPr="003F11E4">
        <w:rPr>
          <w:noProof/>
        </w:rPr>
        <w:t>combination</w:t>
      </w:r>
      <w:r w:rsidRPr="008208EC">
        <w:t xml:space="preserve"> of muscle activation dynamics of both anterior and posterior lower limb muscles.</w:t>
      </w:r>
      <w:r>
        <w:t xml:space="preserve"> </w:t>
      </w:r>
      <w:r w:rsidRPr="008208EC">
        <w:t xml:space="preserve">These changes are recorded using </w:t>
      </w:r>
      <w:proofErr w:type="spellStart"/>
      <w:r w:rsidRPr="008208EC">
        <w:t>sEMG</w:t>
      </w:r>
      <w:proofErr w:type="spellEnd"/>
      <w:r w:rsidRPr="008208EC">
        <w:t xml:space="preserve"> </w:t>
      </w:r>
      <w:r>
        <w:t xml:space="preserve">signals </w:t>
      </w:r>
      <w:r w:rsidRPr="008208EC">
        <w:t xml:space="preserve">of eight major posterior and anterior muscles which contribute to the gait cycle. We measured TA, SOL, MG, LG, RF, VM, VL and BF, these </w:t>
      </w:r>
      <w:r w:rsidR="003F11E4">
        <w:t xml:space="preserve">muscles </w:t>
      </w:r>
      <w:r w:rsidRPr="008208EC">
        <w:t xml:space="preserve">are </w:t>
      </w:r>
      <w:r w:rsidR="003F11E4">
        <w:t xml:space="preserve">superficially </w:t>
      </w:r>
      <w:r w:rsidRPr="008208EC">
        <w:t xml:space="preserve">accessible </w:t>
      </w:r>
      <w:r w:rsidR="003F11E4">
        <w:t xml:space="preserve">to record </w:t>
      </w:r>
      <w:proofErr w:type="spellStart"/>
      <w:r w:rsidR="003F11E4">
        <w:t>sEMG</w:t>
      </w:r>
      <w:proofErr w:type="spellEnd"/>
      <w:r w:rsidR="003F11E4">
        <w:t xml:space="preserve"> of</w:t>
      </w:r>
      <w:r w:rsidRPr="008208EC">
        <w:t xml:space="preserve"> the lower limb and collectively support gait cycle.</w:t>
      </w:r>
      <w:r>
        <w:t xml:space="preserve"> </w:t>
      </w:r>
      <w:r w:rsidRPr="008208EC">
        <w:t xml:space="preserve">The performance of the AWS is measured based on the statistical difference in the </w:t>
      </w:r>
      <w:proofErr w:type="spellStart"/>
      <w:r w:rsidRPr="008208EC">
        <w:t>sEMG</w:t>
      </w:r>
      <w:proofErr w:type="spellEnd"/>
      <w:r w:rsidRPr="008208EC">
        <w:t xml:space="preserve"> recorded when the subject is not wearing AWS and wearing AWS with two levels of assistive air pressure.</w:t>
      </w:r>
    </w:p>
    <w:p w14:paraId="1B90C56D" w14:textId="77777777" w:rsidR="008208EC" w:rsidRPr="000A18BA" w:rsidRDefault="008208EC" w:rsidP="00D165C4">
      <w:pPr>
        <w:pStyle w:val="Heading3"/>
        <w:rPr>
          <w:rFonts w:ascii="Calibri" w:eastAsia="游ゴシック Light" w:hAnsi="Calibri" w:cstheme="minorBidi"/>
          <w:strike/>
          <w:color w:val="auto"/>
          <w:sz w:val="22"/>
          <w:szCs w:val="22"/>
        </w:rPr>
      </w:pPr>
      <w:r w:rsidRPr="000A18BA">
        <w:rPr>
          <w:rFonts w:ascii="Calibri" w:eastAsia="游ゴシック Light" w:hAnsi="Calibri" w:cstheme="minorBidi"/>
          <w:strike/>
          <w:color w:val="auto"/>
          <w:sz w:val="22"/>
          <w:szCs w:val="22"/>
        </w:rPr>
        <w:t xml:space="preserve">AWS is designed to reduce muscle efforts during walking by using PGM to provide </w:t>
      </w:r>
      <w:r w:rsidRPr="0056695D">
        <w:rPr>
          <w:rFonts w:ascii="Calibri" w:eastAsia="游ゴシック Light" w:hAnsi="Calibri" w:cstheme="minorBidi"/>
          <w:strike/>
          <w:noProof/>
          <w:color w:val="auto"/>
          <w:sz w:val="22"/>
          <w:szCs w:val="22"/>
        </w:rPr>
        <w:t>assistive</w:t>
      </w:r>
      <w:r w:rsidRPr="000A18BA">
        <w:rPr>
          <w:rFonts w:ascii="Calibri" w:eastAsia="游ゴシック Light" w:hAnsi="Calibri" w:cstheme="minorBidi"/>
          <w:strike/>
          <w:color w:val="auto"/>
          <w:sz w:val="22"/>
          <w:szCs w:val="22"/>
        </w:rPr>
        <w:t xml:space="preserve"> force. Required assistive force can be increased or decrease by regulating supplied air pressure. In our experiment performance of AWS was evaluated for </w:t>
      </w:r>
      <w:r w:rsidRPr="0056695D">
        <w:rPr>
          <w:rFonts w:ascii="Calibri" w:eastAsia="游ゴシック Light" w:hAnsi="Calibri" w:cstheme="minorBidi"/>
          <w:strike/>
          <w:noProof/>
          <w:color w:val="auto"/>
          <w:sz w:val="22"/>
          <w:szCs w:val="22"/>
        </w:rPr>
        <w:t>different</w:t>
      </w:r>
      <w:r w:rsidRPr="000A18BA">
        <w:rPr>
          <w:rFonts w:ascii="Calibri" w:eastAsia="游ゴシック Light" w:hAnsi="Calibri" w:cstheme="minorBidi"/>
          <w:strike/>
          <w:color w:val="auto"/>
          <w:sz w:val="22"/>
          <w:szCs w:val="22"/>
        </w:rPr>
        <w:t xml:space="preserve"> assistive force. Walking involves </w:t>
      </w:r>
      <w:r w:rsidRPr="0056695D">
        <w:rPr>
          <w:rFonts w:ascii="Calibri" w:eastAsia="游ゴシック Light" w:hAnsi="Calibri" w:cstheme="minorBidi"/>
          <w:strike/>
          <w:noProof/>
          <w:color w:val="auto"/>
          <w:sz w:val="22"/>
          <w:szCs w:val="22"/>
        </w:rPr>
        <w:t>combination</w:t>
      </w:r>
      <w:r w:rsidRPr="000A18BA">
        <w:rPr>
          <w:rFonts w:ascii="Calibri" w:eastAsia="游ゴシック Light" w:hAnsi="Calibri" w:cstheme="minorBidi"/>
          <w:strike/>
          <w:color w:val="auto"/>
          <w:sz w:val="22"/>
          <w:szCs w:val="22"/>
        </w:rPr>
        <w:t xml:space="preserve"> of muscle activation dynamics of both anterior and posterior lower limb muscles. These changes are recorded using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signals of eight major posterior and anterior muscles which contribute to the gait cycle. We measured TA, SOL, MG, LG, RF, VM, VL and BF, these are the most accessible and prominent muscles of the lower limb and collectively support gait cycle. The performance of the AWS is measured based on the statistical difference in the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recorded between when the subject is not wearing AWS and wearing AWS with two levels of assistive air pressure.</w:t>
      </w:r>
    </w:p>
    <w:p w14:paraId="463B6EFF" w14:textId="77777777" w:rsidR="008208EC" w:rsidRDefault="008208EC" w:rsidP="00D165C4">
      <w:pPr>
        <w:pStyle w:val="Heading3"/>
      </w:pPr>
    </w:p>
    <w:p w14:paraId="748F6EB6" w14:textId="77777777" w:rsidR="001E2A54" w:rsidRDefault="001E2A54" w:rsidP="00D165C4">
      <w:pPr>
        <w:pStyle w:val="Heading3"/>
      </w:pPr>
    </w:p>
    <w:p w14:paraId="6456E842" w14:textId="0383DBAF" w:rsidR="00D165C4" w:rsidRDefault="00D165C4" w:rsidP="00D165C4">
      <w:pPr>
        <w:pStyle w:val="Heading3"/>
      </w:pPr>
      <w:r w:rsidRPr="00CA5D1E">
        <w:t>Experiment Protocol</w:t>
      </w:r>
      <w:r w:rsidR="001E2A54">
        <w:softHyphen/>
      </w:r>
      <w:r w:rsidR="001E2A54">
        <w:softHyphen/>
      </w:r>
      <w:bookmarkStart w:id="0" w:name="_GoBack"/>
      <w:bookmarkEnd w:id="0"/>
    </w:p>
    <w:p w14:paraId="0F246D5A" w14:textId="3D97276A" w:rsidR="001E2A54" w:rsidRDefault="001E2A54" w:rsidP="001E2A54"/>
    <w:p w14:paraId="265E8353" w14:textId="1AEA20F7" w:rsidR="00831428" w:rsidRDefault="00831428" w:rsidP="00831428">
      <w:r w:rsidRPr="0061316A">
        <w:rPr>
          <w:noProof/>
        </w:rPr>
        <w:t xml:space="preserve">To evaluate the effect of the AWS on muscle activation pattern of lower limb </w:t>
      </w:r>
      <w:r w:rsidR="0061316A" w:rsidRPr="0061316A">
        <w:rPr>
          <w:noProof/>
        </w:rPr>
        <w:t>m</w:t>
      </w:r>
      <w:r w:rsidR="0061316A">
        <w:rPr>
          <w:noProof/>
        </w:rPr>
        <w:t xml:space="preserve">uscles </w:t>
      </w:r>
      <w:r w:rsidRPr="0061316A">
        <w:rPr>
          <w:noProof/>
        </w:rPr>
        <w:t>for two levels of assistive air pressure</w:t>
      </w:r>
      <w:r>
        <w:t xml:space="preserve"> the device </w:t>
      </w:r>
      <w:r w:rsidR="0061316A" w:rsidRPr="0056695D">
        <w:rPr>
          <w:noProof/>
        </w:rPr>
        <w:t>was</w:t>
      </w:r>
      <w:r w:rsidRPr="0056695D">
        <w:rPr>
          <w:noProof/>
        </w:rPr>
        <w:t xml:space="preserve"> tested</w:t>
      </w:r>
      <w:r>
        <w:t xml:space="preserve"> on a group of </w:t>
      </w:r>
      <w:proofErr w:type="gramStart"/>
      <w:r>
        <w:t>N</w:t>
      </w:r>
      <w:proofErr w:type="gramEnd"/>
      <w:r>
        <w:t>=7 healthy young subjects with no gait abnormalities. Subject’s age (</w:t>
      </w:r>
      <w:r w:rsidRPr="000F3385">
        <w:t>$\pm$</w:t>
      </w:r>
      <w:r>
        <w:t xml:space="preserve"> SD) was 28.8 </w:t>
      </w:r>
      <w:r w:rsidRPr="000F3385">
        <w:t>$\pm$</w:t>
      </w:r>
      <w:r>
        <w:t xml:space="preserve"> 5.1, height was 150 </w:t>
      </w:r>
      <w:r w:rsidRPr="000F3385">
        <w:lastRenderedPageBreak/>
        <w:t>$\pm$</w:t>
      </w:r>
      <w:r>
        <w:t xml:space="preserve"> \SI{</w:t>
      </w:r>
      <w:proofErr w:type="gramStart"/>
      <w:r>
        <w:t>10}{</w:t>
      </w:r>
      <w:proofErr w:type="gramEnd"/>
      <w:r>
        <w:t>\</w:t>
      </w:r>
      <w:proofErr w:type="spellStart"/>
      <w:r>
        <w:t>centi</w:t>
      </w:r>
      <w:proofErr w:type="spellEnd"/>
      <w:r>
        <w:t xml:space="preserve">\meter} and weight 70.8 </w:t>
      </w:r>
      <w:r w:rsidRPr="000F3385">
        <w:t>$\pm$</w:t>
      </w:r>
      <w:r>
        <w:t xml:space="preserve"> \SI{14.5}{\kilogram}. All the subjects participated in the experiment after </w:t>
      </w:r>
      <w:r w:rsidR="0061316A">
        <w:t xml:space="preserve">a </w:t>
      </w:r>
      <w:r w:rsidRPr="0061316A">
        <w:rPr>
          <w:noProof/>
        </w:rPr>
        <w:t>brief</w:t>
      </w:r>
      <w:r>
        <w:t xml:space="preserve"> introduction</w:t>
      </w:r>
      <w:r w:rsidR="002D7408">
        <w:t xml:space="preserve"> of the AWS and experiment requirements</w:t>
      </w:r>
      <w:r>
        <w:t>.</w:t>
      </w:r>
    </w:p>
    <w:p w14:paraId="1332A304" w14:textId="5B682384" w:rsidR="00C72DB4" w:rsidRDefault="001809E9" w:rsidP="001809E9">
      <w:pPr>
        <w:widowControl/>
        <w:jc w:val="left"/>
      </w:pPr>
      <w:r>
        <w:t xml:space="preserve">For effective evaluation of the assisted </w:t>
      </w:r>
      <w:r w:rsidRPr="002D7408">
        <w:rPr>
          <w:noProof/>
        </w:rPr>
        <w:t>gait</w:t>
      </w:r>
      <w:r w:rsidR="002D7408">
        <w:rPr>
          <w:noProof/>
        </w:rPr>
        <w:t>,</w:t>
      </w:r>
      <w:r>
        <w:t xml:space="preserve"> we need to measure minimum </w:t>
      </w:r>
      <w:r w:rsidR="002D7408">
        <w:rPr>
          <w:noProof/>
        </w:rPr>
        <w:t>three</w:t>
      </w:r>
      <w:r>
        <w:t xml:space="preserve"> full gait cycles \</w:t>
      </w:r>
      <w:proofErr w:type="gramStart"/>
      <w:r>
        <w:t>cite{</w:t>
      </w:r>
      <w:proofErr w:type="gramEnd"/>
      <w:r>
        <w:t xml:space="preserve">17}. In our </w:t>
      </w:r>
      <w:r w:rsidRPr="002D7408">
        <w:rPr>
          <w:noProof/>
        </w:rPr>
        <w:t>experiment</w:t>
      </w:r>
      <w:r w:rsidR="002D7408">
        <w:rPr>
          <w:noProof/>
        </w:rPr>
        <w:t>,</w:t>
      </w:r>
      <w:r>
        <w:t xml:space="preserve"> we recorded </w:t>
      </w:r>
      <w:proofErr w:type="spellStart"/>
      <w:r>
        <w:t>sEMG</w:t>
      </w:r>
      <w:proofErr w:type="spellEnd"/>
      <w:r>
        <w:t xml:space="preserve"> for </w:t>
      </w:r>
      <w:r w:rsidR="002D7408">
        <w:rPr>
          <w:noProof/>
        </w:rPr>
        <w:t>ten</w:t>
      </w:r>
      <w:r>
        <w:t xml:space="preserve"> full gait cycles. It was done by asking subjects to walk 15 m straight </w:t>
      </w:r>
      <w:r w:rsidR="008E22F2">
        <w:t xml:space="preserve">on </w:t>
      </w:r>
      <w:r w:rsidR="002D7408">
        <w:t xml:space="preserve">a </w:t>
      </w:r>
      <w:r w:rsidR="008E22F2" w:rsidRPr="002D7408">
        <w:rPr>
          <w:noProof/>
        </w:rPr>
        <w:t>flat</w:t>
      </w:r>
      <w:r w:rsidR="008E22F2">
        <w:t xml:space="preserve"> surface </w:t>
      </w:r>
      <w:r>
        <w:t xml:space="preserve">by maintaining the walking speed during all experiments. </w:t>
      </w:r>
      <w:r w:rsidR="00C72DB4">
        <w:t xml:space="preserve">The </w:t>
      </w:r>
      <w:proofErr w:type="spellStart"/>
      <w:r w:rsidR="00C72DB4">
        <w:t>sEMG</w:t>
      </w:r>
      <w:proofErr w:type="spellEnd"/>
      <w:r w:rsidR="00C72DB4">
        <w:t xml:space="preserve"> and FSR sensor data was logged using Personal EMG device from </w:t>
      </w:r>
      <w:r w:rsidR="00C72DB4" w:rsidRPr="003925D2">
        <w:rPr>
          <w:noProof/>
        </w:rPr>
        <w:t>Oisaka</w:t>
      </w:r>
      <w:r w:rsidR="00C72DB4">
        <w:t xml:space="preserve"> electronic Ltd. For continuous and uninterrupted walking and recording of the data during the </w:t>
      </w:r>
      <w:r w:rsidR="00C72DB4" w:rsidRPr="002D7408">
        <w:rPr>
          <w:noProof/>
        </w:rPr>
        <w:t>experiment</w:t>
      </w:r>
      <w:r w:rsidR="002D7408">
        <w:rPr>
          <w:noProof/>
        </w:rPr>
        <w:t>,</w:t>
      </w:r>
      <w:r w:rsidR="00C72DB4">
        <w:t xml:space="preserve"> we prepared a backpack which contains </w:t>
      </w:r>
      <w:r w:rsidR="002D7408">
        <w:t xml:space="preserve">the </w:t>
      </w:r>
      <w:r w:rsidR="00C72DB4" w:rsidRPr="002D7408">
        <w:rPr>
          <w:noProof/>
        </w:rPr>
        <w:t>P-EMG</w:t>
      </w:r>
      <w:r w:rsidR="00C72DB4">
        <w:t xml:space="preserve"> device, portable battery</w:t>
      </w:r>
      <w:r w:rsidR="002D7408">
        <w:t>,</w:t>
      </w:r>
      <w:r w:rsidR="00C72DB4">
        <w:t xml:space="preserve"> </w:t>
      </w:r>
      <w:r w:rsidR="00C72DB4" w:rsidRPr="002D7408">
        <w:rPr>
          <w:noProof/>
        </w:rPr>
        <w:t>and</w:t>
      </w:r>
      <w:r w:rsidR="00C72DB4">
        <w:t xml:space="preserve"> a laptop to operate the P-EMG device. The backpack also contains controller circuit for AWS and portable air tank. The laptop was accessed remotely to record the </w:t>
      </w:r>
      <w:proofErr w:type="spellStart"/>
      <w:r w:rsidR="00C72DB4">
        <w:t>sEMG</w:t>
      </w:r>
      <w:proofErr w:type="spellEnd"/>
      <w:r w:rsidR="00C72DB4">
        <w:t>. Fig. \ref{</w:t>
      </w:r>
      <w:proofErr w:type="spellStart"/>
      <w:proofErr w:type="gramStart"/>
      <w:r w:rsidR="00C72DB4">
        <w:t>fig:experimentsetup</w:t>
      </w:r>
      <w:proofErr w:type="spellEnd"/>
      <w:proofErr w:type="gramEnd"/>
      <w:r w:rsidR="00C72DB4">
        <w:t xml:space="preserve">} shows the </w:t>
      </w:r>
      <w:r w:rsidR="00C72DB4" w:rsidRPr="002D7408">
        <w:rPr>
          <w:noProof/>
        </w:rPr>
        <w:t>experiment</w:t>
      </w:r>
      <w:r w:rsidR="002D7408">
        <w:rPr>
          <w:noProof/>
        </w:rPr>
        <w:t>al</w:t>
      </w:r>
      <w:r w:rsidR="00C72DB4">
        <w:t xml:space="preserve"> setup with the backpack, the total weight of the </w:t>
      </w:r>
      <w:r w:rsidR="00C72DB4" w:rsidRPr="002D7408">
        <w:rPr>
          <w:noProof/>
        </w:rPr>
        <w:t>backpack</w:t>
      </w:r>
      <w:r w:rsidR="00C72DB4">
        <w:t xml:space="preserve"> is </w:t>
      </w:r>
      <w:r w:rsidR="00497009">
        <w:t xml:space="preserve">\SI{6}{\kilogram}. </w:t>
      </w:r>
    </w:p>
    <w:p w14:paraId="70B4655D" w14:textId="204F09AB" w:rsidR="001809E9" w:rsidRPr="00497009" w:rsidRDefault="001809E9" w:rsidP="001809E9">
      <w:pPr>
        <w:widowControl/>
        <w:jc w:val="left"/>
        <w:rPr>
          <w:strike/>
        </w:rPr>
      </w:pPr>
      <w:r w:rsidRPr="00497009">
        <w:rPr>
          <w:strike/>
        </w:rPr>
        <w:t xml:space="preserve">For recording </w:t>
      </w:r>
      <w:proofErr w:type="spellStart"/>
      <w:r w:rsidRPr="00497009">
        <w:rPr>
          <w:strike/>
        </w:rPr>
        <w:t>sEMG</w:t>
      </w:r>
      <w:proofErr w:type="spellEnd"/>
      <w:r w:rsidRPr="00497009">
        <w:rPr>
          <w:strike/>
        </w:rPr>
        <w:t xml:space="preserve"> and FSR sensor </w:t>
      </w:r>
      <w:r w:rsidRPr="003925D2">
        <w:rPr>
          <w:strike/>
          <w:noProof/>
        </w:rPr>
        <w:t>data</w:t>
      </w:r>
      <w:r w:rsidRPr="00497009">
        <w:rPr>
          <w:strike/>
        </w:rPr>
        <w:t xml:space="preserve"> we prepared a backpack as shown in Fig. \ref{</w:t>
      </w:r>
      <w:proofErr w:type="spellStart"/>
      <w:proofErr w:type="gramStart"/>
      <w:r w:rsidRPr="00497009">
        <w:rPr>
          <w:strike/>
        </w:rPr>
        <w:t>fig:experimentsetup</w:t>
      </w:r>
      <w:proofErr w:type="spellEnd"/>
      <w:proofErr w:type="gramEnd"/>
      <w:r w:rsidRPr="00497009">
        <w:rPr>
          <w:strike/>
        </w:rPr>
        <w:t xml:space="preserve">} which includes, AWS controller circuit, P-EMG devices for recording </w:t>
      </w:r>
      <w:proofErr w:type="spellStart"/>
      <w:r w:rsidRPr="00497009">
        <w:rPr>
          <w:strike/>
        </w:rPr>
        <w:t>sEMG</w:t>
      </w:r>
      <w:proofErr w:type="spellEnd"/>
      <w:r w:rsidRPr="00497009">
        <w:rPr>
          <w:strike/>
        </w:rPr>
        <w:t>, laptop (this laptop was remote operated to log EMG data), portable battery (required for AWS controller and P-EMG device). The total weight of the backpacks is 6 kg.</w:t>
      </w:r>
    </w:p>
    <w:p w14:paraId="09B4BDBA" w14:textId="2219C995" w:rsidR="00497009" w:rsidRDefault="00497009" w:rsidP="001809E9">
      <w:pPr>
        <w:widowControl/>
        <w:jc w:val="left"/>
      </w:pPr>
      <w:r>
        <w:t xml:space="preserve">Before </w:t>
      </w:r>
      <w:r w:rsidR="00C143E1">
        <w:t xml:space="preserve">starting </w:t>
      </w:r>
      <w:r>
        <w:t xml:space="preserve">the </w:t>
      </w:r>
      <w:r w:rsidR="0061316A">
        <w:t>experiment,</w:t>
      </w:r>
      <w:r>
        <w:t xml:space="preserve"> we recorded MVC for each muscle under observation</w:t>
      </w:r>
      <w:r w:rsidR="00C143E1">
        <w:t xml:space="preserve"> for all subjects</w:t>
      </w:r>
      <w:r>
        <w:t xml:space="preserve">. </w:t>
      </w:r>
      <w:r w:rsidR="002D7408" w:rsidRPr="002D7408">
        <w:rPr>
          <w:noProof/>
        </w:rPr>
        <w:t>Various</w:t>
      </w:r>
      <w:r w:rsidR="002D7408">
        <w:rPr>
          <w:noProof/>
        </w:rPr>
        <w:t xml:space="preserve"> </w:t>
      </w:r>
      <w:r w:rsidR="002D7408" w:rsidRPr="002D7408">
        <w:rPr>
          <w:noProof/>
        </w:rPr>
        <w:t>ex</w:t>
      </w:r>
      <w:r w:rsidR="002D7408">
        <w:rPr>
          <w:noProof/>
        </w:rPr>
        <w:t>erc</w:t>
      </w:r>
      <w:r w:rsidR="002D7408" w:rsidRPr="002D7408">
        <w:rPr>
          <w:noProof/>
        </w:rPr>
        <w:t>ise</w:t>
      </w:r>
      <w:r w:rsidR="002D7408">
        <w:rPr>
          <w:noProof/>
        </w:rPr>
        <w:t xml:space="preserve"> </w:t>
      </w:r>
      <w:r w:rsidR="002D7408" w:rsidRPr="002D7408">
        <w:rPr>
          <w:noProof/>
        </w:rPr>
        <w:t>w</w:t>
      </w:r>
      <w:r w:rsidR="002D7408">
        <w:rPr>
          <w:noProof/>
        </w:rPr>
        <w:t xml:space="preserve">as </w:t>
      </w:r>
      <w:r w:rsidR="002D7408" w:rsidRPr="002D7408">
        <w:rPr>
          <w:noProof/>
        </w:rPr>
        <w:t>p</w:t>
      </w:r>
      <w:r w:rsidR="002D7408">
        <w:rPr>
          <w:noProof/>
        </w:rPr>
        <w:t>er</w:t>
      </w:r>
      <w:r w:rsidR="002D7408" w:rsidRPr="002D7408">
        <w:rPr>
          <w:noProof/>
        </w:rPr>
        <w:t>formed</w:t>
      </w:r>
      <w:r w:rsidR="002D7408">
        <w:rPr>
          <w:noProof/>
        </w:rPr>
        <w:t xml:space="preserve"> to record MVC for different muscle groups.</w:t>
      </w:r>
      <w:r>
        <w:t xml:space="preserve"> </w:t>
      </w:r>
      <w:r w:rsidR="002D7408">
        <w:t>S</w:t>
      </w:r>
      <w:r>
        <w:t>quats exercise for BF; calf raises for SOL, LG</w:t>
      </w:r>
      <w:r w:rsidR="002D7408">
        <w:t>,</w:t>
      </w:r>
      <w:r>
        <w:t xml:space="preserve"> </w:t>
      </w:r>
      <w:r w:rsidRPr="002D7408">
        <w:rPr>
          <w:noProof/>
        </w:rPr>
        <w:t>and</w:t>
      </w:r>
      <w:r>
        <w:t xml:space="preserve"> MG; thigh contraction for RF, VM</w:t>
      </w:r>
      <w:r w:rsidR="002D7408">
        <w:t>,</w:t>
      </w:r>
      <w:r>
        <w:t xml:space="preserve"> </w:t>
      </w:r>
      <w:r w:rsidRPr="002D7408">
        <w:rPr>
          <w:noProof/>
        </w:rPr>
        <w:t>and</w:t>
      </w:r>
      <w:r>
        <w:t xml:space="preserve"> VL and </w:t>
      </w:r>
      <w:r w:rsidR="00C143E1">
        <w:t xml:space="preserve">ankle dorsiflexion for TA. </w:t>
      </w:r>
    </w:p>
    <w:p w14:paraId="53A1A45C" w14:textId="2E302987" w:rsidR="001809E9" w:rsidRDefault="00C143E1" w:rsidP="001809E9">
      <w:pPr>
        <w:widowControl/>
        <w:jc w:val="left"/>
      </w:pPr>
      <w:r>
        <w:t xml:space="preserve">With the above </w:t>
      </w:r>
      <w:r w:rsidRPr="002D7408">
        <w:rPr>
          <w:noProof/>
        </w:rPr>
        <w:t>setup</w:t>
      </w:r>
      <w:r w:rsidR="002D7408">
        <w:rPr>
          <w:noProof/>
        </w:rPr>
        <w:t>,</w:t>
      </w:r>
      <w:r>
        <w:t xml:space="preserve"> we conducted three experiments to evaluate AWS. </w:t>
      </w:r>
      <w:r w:rsidR="00497009">
        <w:t>In the first</w:t>
      </w:r>
      <w:r>
        <w:t xml:space="preserve"> </w:t>
      </w:r>
      <w:r w:rsidRPr="002D7408">
        <w:rPr>
          <w:noProof/>
        </w:rPr>
        <w:t>experiment</w:t>
      </w:r>
      <w:r w:rsidR="002D7408">
        <w:rPr>
          <w:noProof/>
        </w:rPr>
        <w:t>,</w:t>
      </w:r>
      <w:r w:rsidR="00497009">
        <w:t xml:space="preserve"> </w:t>
      </w:r>
      <w:proofErr w:type="spellStart"/>
      <w:r w:rsidR="00497009">
        <w:t>sEMG</w:t>
      </w:r>
      <w:proofErr w:type="spellEnd"/>
      <w:r w:rsidR="00497009">
        <w:t xml:space="preserve"> data was recorded for normal gait</w:t>
      </w:r>
      <w:r w:rsidR="002D7408">
        <w:t>,</w:t>
      </w:r>
      <w:r w:rsidR="00497009">
        <w:t xml:space="preserve"> </w:t>
      </w:r>
      <w:r w:rsidR="00497009" w:rsidRPr="002D7408">
        <w:rPr>
          <w:noProof/>
        </w:rPr>
        <w:t>i.e.</w:t>
      </w:r>
      <w:r w:rsidR="00497009">
        <w:t xml:space="preserve"> when subjects are not wearing the AWS. </w:t>
      </w:r>
      <w:r w:rsidR="002D7408">
        <w:rPr>
          <w:noProof/>
        </w:rPr>
        <w:t>It</w:t>
      </w:r>
      <w:r w:rsidR="00497009">
        <w:t xml:space="preserve"> gives us the baseline for </w:t>
      </w:r>
      <w:r>
        <w:t xml:space="preserve">evaluating effects of AWS. In second and third experiment </w:t>
      </w:r>
      <w:proofErr w:type="spellStart"/>
      <w:r>
        <w:t>sEMG</w:t>
      </w:r>
      <w:proofErr w:type="spellEnd"/>
      <w:r>
        <w:t xml:space="preserve"> data was recorded for the assisted gait</w:t>
      </w:r>
      <w:r w:rsidR="002D7408">
        <w:t>,</w:t>
      </w:r>
      <w:r>
        <w:t xml:space="preserve"> </w:t>
      </w:r>
      <w:r w:rsidRPr="002D7408">
        <w:rPr>
          <w:noProof/>
        </w:rPr>
        <w:t>i.e.</w:t>
      </w:r>
      <w:r>
        <w:t xml:space="preserve"> subject wearing AWS with the backpack containing experiment setup.</w:t>
      </w:r>
      <w:r w:rsidR="004F3A94">
        <w:t xml:space="preserve"> For all subjects </w:t>
      </w:r>
      <w:proofErr w:type="spellStart"/>
      <w:r w:rsidR="004F3A94">
        <w:t>sEMG</w:t>
      </w:r>
      <w:proofErr w:type="spellEnd"/>
      <w:r w:rsidR="004F3A94">
        <w:t xml:space="preserve"> of </w:t>
      </w:r>
      <w:r w:rsidR="004F3A94" w:rsidRPr="003925D2">
        <w:rPr>
          <w:noProof/>
        </w:rPr>
        <w:t>right</w:t>
      </w:r>
      <w:r w:rsidR="004F3A94">
        <w:t xml:space="preserve"> limb was measured </w:t>
      </w:r>
      <w:r w:rsidR="008E1328">
        <w:t>t</w:t>
      </w:r>
      <w:r>
        <w:t xml:space="preserve">wo levels of assistive air pressure </w:t>
      </w:r>
      <w:r w:rsidRPr="002D7408">
        <w:rPr>
          <w:noProof/>
        </w:rPr>
        <w:t>used</w:t>
      </w:r>
      <w:r>
        <w:t xml:space="preserve"> during </w:t>
      </w:r>
      <w:r w:rsidRPr="002D7408">
        <w:rPr>
          <w:noProof/>
        </w:rPr>
        <w:t>th</w:t>
      </w:r>
      <w:r w:rsidR="002D7408">
        <w:rPr>
          <w:noProof/>
        </w:rPr>
        <w:t>is</w:t>
      </w:r>
      <w:r w:rsidRPr="002D7408">
        <w:rPr>
          <w:noProof/>
        </w:rPr>
        <w:t xml:space="preserve"> experiment</w:t>
      </w:r>
      <w:r w:rsidR="002D7408">
        <w:t>,</w:t>
      </w:r>
      <w:r>
        <w:t xml:space="preserve"> </w:t>
      </w:r>
      <w:r w:rsidRPr="003925D2">
        <w:rPr>
          <w:noProof/>
        </w:rPr>
        <w:t>i.e.</w:t>
      </w:r>
      <w:r>
        <w:t xml:space="preserve"> \SI{</w:t>
      </w:r>
      <w:proofErr w:type="gramStart"/>
      <w:r>
        <w:t>60}{</w:t>
      </w:r>
      <w:proofErr w:type="gramEnd"/>
      <w:r>
        <w:t xml:space="preserve">\kilo\pascal} and \SI{100}{\kilo\pascal} respectively. Three iterations of each experiment </w:t>
      </w:r>
      <w:r w:rsidRPr="002D7408">
        <w:rPr>
          <w:noProof/>
        </w:rPr>
        <w:t>w</w:t>
      </w:r>
      <w:r w:rsidR="002D7408">
        <w:rPr>
          <w:noProof/>
        </w:rPr>
        <w:t>ere</w:t>
      </w:r>
      <w:r>
        <w:t xml:space="preserve"> performed </w:t>
      </w:r>
      <w:r w:rsidR="0061316A">
        <w:t xml:space="preserve">to record enough data to conduct statistical analysis. </w:t>
      </w:r>
    </w:p>
    <w:p w14:paraId="7B2B35C2" w14:textId="2F4D169E" w:rsidR="001809E9" w:rsidRPr="00C143E1" w:rsidRDefault="001809E9" w:rsidP="001809E9">
      <w:pPr>
        <w:widowControl/>
        <w:jc w:val="left"/>
        <w:rPr>
          <w:strike/>
        </w:rPr>
      </w:pPr>
      <w:r w:rsidRPr="00C143E1">
        <w:rPr>
          <w:strike/>
        </w:rPr>
        <w:t xml:space="preserve">Total 3 experiment </w:t>
      </w:r>
      <w:r w:rsidRPr="003925D2">
        <w:rPr>
          <w:strike/>
          <w:noProof/>
        </w:rPr>
        <w:t>was performed</w:t>
      </w:r>
      <w:r w:rsidRPr="00C143E1">
        <w:rPr>
          <w:strike/>
        </w:rPr>
        <w:t xml:space="preserve">, </w:t>
      </w:r>
      <w:r w:rsidRPr="003925D2">
        <w:rPr>
          <w:strike/>
          <w:noProof/>
        </w:rPr>
        <w:t>first</w:t>
      </w:r>
      <w:r w:rsidRPr="00C143E1">
        <w:rPr>
          <w:strike/>
        </w:rPr>
        <w:t xml:space="preserve"> experiment conducted to record </w:t>
      </w:r>
      <w:proofErr w:type="spellStart"/>
      <w:r w:rsidRPr="00C143E1">
        <w:rPr>
          <w:strike/>
        </w:rPr>
        <w:t>sEMG</w:t>
      </w:r>
      <w:proofErr w:type="spellEnd"/>
      <w:r w:rsidRPr="00C143E1">
        <w:rPr>
          <w:strike/>
        </w:rPr>
        <w:t xml:space="preserve"> data for </w:t>
      </w:r>
      <w:r w:rsidRPr="003925D2">
        <w:rPr>
          <w:strike/>
          <w:noProof/>
        </w:rPr>
        <w:t>normal</w:t>
      </w:r>
      <w:r w:rsidRPr="00C143E1">
        <w:rPr>
          <w:strike/>
        </w:rPr>
        <w:t xml:space="preserve"> gait cycle</w:t>
      </w:r>
      <w:r w:rsidR="00497009" w:rsidRPr="00C143E1">
        <w:rPr>
          <w:strike/>
        </w:rPr>
        <w:t xml:space="preserve"> </w:t>
      </w:r>
      <w:r w:rsidR="00497009" w:rsidRPr="003925D2">
        <w:rPr>
          <w:strike/>
          <w:noProof/>
        </w:rPr>
        <w:t>i.e.</w:t>
      </w:r>
      <w:r w:rsidR="00497009" w:rsidRPr="00C143E1">
        <w:rPr>
          <w:strike/>
        </w:rPr>
        <w:t xml:space="preserve"> when </w:t>
      </w:r>
      <w:r w:rsidR="00497009" w:rsidRPr="003925D2">
        <w:rPr>
          <w:strike/>
          <w:noProof/>
        </w:rPr>
        <w:t>subject</w:t>
      </w:r>
      <w:r w:rsidR="00497009" w:rsidRPr="00C143E1">
        <w:rPr>
          <w:strike/>
        </w:rPr>
        <w:t xml:space="preserve"> is not wearing the AWS</w:t>
      </w:r>
      <w:r w:rsidRPr="00C143E1">
        <w:rPr>
          <w:strike/>
        </w:rPr>
        <w:t xml:space="preserve">. </w:t>
      </w:r>
      <w:r w:rsidRPr="003925D2">
        <w:rPr>
          <w:strike/>
          <w:noProof/>
        </w:rPr>
        <w:t>Second</w:t>
      </w:r>
      <w:r w:rsidRPr="00C143E1">
        <w:rPr>
          <w:strike/>
        </w:rPr>
        <w:t xml:space="preserve"> experiment was conducted by wearing AWS which includes waist support belt, knee support, PGM, solenoid valves, </w:t>
      </w:r>
      <w:r w:rsidRPr="003925D2">
        <w:rPr>
          <w:strike/>
          <w:noProof/>
        </w:rPr>
        <w:t>shoe</w:t>
      </w:r>
      <w:r w:rsidRPr="00C143E1">
        <w:rPr>
          <w:strike/>
        </w:rPr>
        <w:t xml:space="preserve"> with FSR sensor, air tank with pressure regulator and backpack as described above. In this experiment gait performance was measured without </w:t>
      </w:r>
      <w:r w:rsidRPr="003925D2">
        <w:rPr>
          <w:strike/>
          <w:noProof/>
        </w:rPr>
        <w:t>air</w:t>
      </w:r>
      <w:r w:rsidRPr="00C143E1">
        <w:rPr>
          <w:strike/>
        </w:rPr>
        <w:t xml:space="preserve"> supply, it </w:t>
      </w:r>
      <w:r w:rsidRPr="003925D2">
        <w:rPr>
          <w:strike/>
          <w:noProof/>
        </w:rPr>
        <w:t>was done</w:t>
      </w:r>
      <w:r w:rsidRPr="00C143E1">
        <w:rPr>
          <w:strike/>
        </w:rPr>
        <w:t xml:space="preserve"> because the PGM has its </w:t>
      </w:r>
      <w:r w:rsidRPr="003925D2">
        <w:rPr>
          <w:strike/>
          <w:noProof/>
        </w:rPr>
        <w:t>own</w:t>
      </w:r>
      <w:r w:rsidRPr="00C143E1">
        <w:rPr>
          <w:strike/>
        </w:rPr>
        <w:t xml:space="preserve"> elasticity which provides </w:t>
      </w:r>
      <w:r w:rsidRPr="003925D2">
        <w:rPr>
          <w:strike/>
          <w:noProof/>
        </w:rPr>
        <w:t>minimum</w:t>
      </w:r>
      <w:r w:rsidRPr="00C143E1">
        <w:rPr>
          <w:strike/>
        </w:rPr>
        <w:t xml:space="preserve"> assistive force. In the third </w:t>
      </w:r>
      <w:r w:rsidRPr="003925D2">
        <w:rPr>
          <w:strike/>
          <w:noProof/>
        </w:rPr>
        <w:t>experiment</w:t>
      </w:r>
      <w:r w:rsidRPr="00C143E1">
        <w:rPr>
          <w:strike/>
        </w:rPr>
        <w:t xml:space="preserve"> we measured gait performance by supplying 60 kPa air pressure </w:t>
      </w:r>
      <w:r w:rsidRPr="003925D2">
        <w:rPr>
          <w:strike/>
          <w:noProof/>
        </w:rPr>
        <w:t>and</w:t>
      </w:r>
      <w:r w:rsidRPr="00C143E1">
        <w:rPr>
          <w:strike/>
        </w:rPr>
        <w:t xml:space="preserve"> </w:t>
      </w:r>
      <w:r w:rsidRPr="003925D2">
        <w:rPr>
          <w:strike/>
          <w:noProof/>
        </w:rPr>
        <w:t>fourth</w:t>
      </w:r>
      <w:r w:rsidRPr="00C143E1">
        <w:rPr>
          <w:strike/>
        </w:rPr>
        <w:t xml:space="preserve"> experiment was conducted to measure gait performance when supplied air pressure is 100 kPa. Three iterations of each experiment were conducted to perform statistical analysis of the </w:t>
      </w:r>
      <w:proofErr w:type="spellStart"/>
      <w:r w:rsidRPr="00C143E1">
        <w:rPr>
          <w:strike/>
        </w:rPr>
        <w:t>sEMG</w:t>
      </w:r>
      <w:proofErr w:type="spellEnd"/>
      <w:r w:rsidRPr="00C143E1">
        <w:rPr>
          <w:strike/>
        </w:rPr>
        <w:t xml:space="preserve"> evaluation using </w:t>
      </w:r>
      <w:r w:rsidRPr="003925D2">
        <w:rPr>
          <w:strike/>
          <w:noProof/>
        </w:rPr>
        <w:t>two sample</w:t>
      </w:r>
      <w:r w:rsidRPr="00C143E1">
        <w:rPr>
          <w:strike/>
        </w:rPr>
        <w:t xml:space="preserve"> t-test method.  </w:t>
      </w:r>
    </w:p>
    <w:p w14:paraId="43BA5999" w14:textId="77777777" w:rsidR="001809E9" w:rsidRDefault="001809E9" w:rsidP="001809E9">
      <w:pPr>
        <w:widowControl/>
        <w:jc w:val="left"/>
      </w:pPr>
    </w:p>
    <w:p w14:paraId="1A91F069" w14:textId="77777777" w:rsidR="0076658C" w:rsidRPr="0061316A" w:rsidRDefault="001809E9" w:rsidP="0076658C">
      <w:pPr>
        <w:widowControl/>
        <w:jc w:val="left"/>
        <w:rPr>
          <w:strike/>
        </w:rPr>
      </w:pPr>
      <w:r w:rsidRPr="0061316A">
        <w:rPr>
          <w:strike/>
        </w:rPr>
        <w:lastRenderedPageBreak/>
        <w:t xml:space="preserve">Seven subjects participated in the experiment. Information </w:t>
      </w:r>
      <w:r w:rsidRPr="003925D2">
        <w:rPr>
          <w:strike/>
          <w:noProof/>
        </w:rPr>
        <w:t>was shared</w:t>
      </w:r>
      <w:r w:rsidRPr="0061316A">
        <w:rPr>
          <w:strike/>
        </w:rPr>
        <w:t xml:space="preserve"> with all the subjects </w:t>
      </w:r>
      <w:r w:rsidRPr="003925D2">
        <w:rPr>
          <w:strike/>
          <w:noProof/>
        </w:rPr>
        <w:t>prior to</w:t>
      </w:r>
      <w:r w:rsidRPr="0061316A">
        <w:rPr>
          <w:strike/>
        </w:rPr>
        <w:t xml:space="preserve"> the experiment. During the </w:t>
      </w:r>
      <w:r w:rsidRPr="003925D2">
        <w:rPr>
          <w:strike/>
          <w:noProof/>
        </w:rPr>
        <w:t>experiment</w:t>
      </w:r>
      <w:r w:rsidRPr="0061316A">
        <w:rPr>
          <w:strike/>
        </w:rPr>
        <w:t xml:space="preserve"> subjects could relax or take </w:t>
      </w:r>
      <w:r w:rsidRPr="003925D2">
        <w:rPr>
          <w:strike/>
          <w:noProof/>
        </w:rPr>
        <w:t>break</w:t>
      </w:r>
      <w:r w:rsidRPr="0061316A">
        <w:rPr>
          <w:strike/>
        </w:rPr>
        <w:t xml:space="preserve"> to avoid muscle fatigue because of carrying heavy backpack during experiments.</w:t>
      </w:r>
    </w:p>
    <w:p w14:paraId="1B84B6FE" w14:textId="583216BC" w:rsidR="0076658C" w:rsidRDefault="00737124" w:rsidP="0076658C">
      <w:pPr>
        <w:pStyle w:val="Heading3"/>
      </w:pPr>
      <w:r>
        <w:t>Results</w:t>
      </w:r>
    </w:p>
    <w:p w14:paraId="7C6DDC15" w14:textId="681170B1" w:rsidR="008410D1" w:rsidRDefault="00FF302D" w:rsidP="008410D1">
      <w:r>
        <w:t>I</w:t>
      </w:r>
      <w:r>
        <w:t>ntegrated EMG (</w:t>
      </w:r>
      <w:proofErr w:type="spellStart"/>
      <w:r w:rsidRPr="001809E9">
        <w:t>iEMG</w:t>
      </w:r>
      <w:proofErr w:type="spellEnd"/>
      <w:r>
        <w:t>)</w:t>
      </w:r>
      <w:r>
        <w:t xml:space="preserve"> and </w:t>
      </w:r>
      <w:r>
        <w:rPr>
          <w:noProof/>
        </w:rPr>
        <w:t>seco</w:t>
      </w:r>
      <w:r w:rsidRPr="00D574F8">
        <w:rPr>
          <w:noProof/>
        </w:rPr>
        <w:t>nd</w:t>
      </w:r>
      <w:r w:rsidRPr="001809E9">
        <w:t xml:space="preserve"> order low pass filter with cut off frequency of </w:t>
      </w:r>
      <w:r w:rsidRPr="00F93996">
        <w:t>\SI{</w:t>
      </w:r>
      <w:proofErr w:type="gramStart"/>
      <w:r w:rsidRPr="00F93996">
        <w:t>100}{</w:t>
      </w:r>
      <w:proofErr w:type="gramEnd"/>
      <w:r w:rsidRPr="00F93996">
        <w:t>\hertz}</w:t>
      </w:r>
      <w:r w:rsidRPr="001809E9">
        <w:t xml:space="preserve">, </w:t>
      </w:r>
      <w:r>
        <w:rPr>
          <w:noProof/>
        </w:rPr>
        <w:t>seco</w:t>
      </w:r>
      <w:r w:rsidRPr="00D574F8">
        <w:rPr>
          <w:noProof/>
        </w:rPr>
        <w:t>nd</w:t>
      </w:r>
      <w:r w:rsidRPr="001809E9">
        <w:t xml:space="preserve"> order high pass filter with cut off frequency of </w:t>
      </w:r>
      <w:r w:rsidRPr="00F93996">
        <w:t>\SI{</w:t>
      </w:r>
      <w:r>
        <w:t>4</w:t>
      </w:r>
      <w:r w:rsidRPr="00F93996">
        <w:t>0}{\hertz}</w:t>
      </w:r>
      <w:r w:rsidRPr="001809E9">
        <w:t xml:space="preserve"> using P-EMG plus tool for </w:t>
      </w:r>
      <w:r>
        <w:t xml:space="preserve">the </w:t>
      </w:r>
      <w:r w:rsidRPr="00D574F8">
        <w:rPr>
          <w:noProof/>
        </w:rPr>
        <w:t>P-EMG</w:t>
      </w:r>
      <w:r w:rsidRPr="001809E9">
        <w:t xml:space="preserve"> device</w:t>
      </w:r>
      <w:r>
        <w:t xml:space="preserve"> </w:t>
      </w:r>
      <w:r w:rsidRPr="009404AC">
        <w:rPr>
          <w:noProof/>
        </w:rPr>
        <w:t>w</w:t>
      </w:r>
      <w:r w:rsidR="009404AC">
        <w:rPr>
          <w:noProof/>
        </w:rPr>
        <w:t>ere</w:t>
      </w:r>
      <w:r w:rsidRPr="00FF302D">
        <w:rPr>
          <w:noProof/>
        </w:rPr>
        <w:t xml:space="preserve"> used</w:t>
      </w:r>
      <w:r>
        <w:t xml:space="preserve"> to </w:t>
      </w:r>
      <w:r w:rsidRPr="009404AC">
        <w:rPr>
          <w:noProof/>
        </w:rPr>
        <w:t>rectify</w:t>
      </w:r>
      <w:r>
        <w:t xml:space="preserve"> recorded </w:t>
      </w:r>
      <w:proofErr w:type="spellStart"/>
      <w:r>
        <w:t>sEMG</w:t>
      </w:r>
      <w:proofErr w:type="spellEnd"/>
      <w:r>
        <w:t xml:space="preserve">. </w:t>
      </w:r>
      <w:r w:rsidR="00FB70BE">
        <w:t xml:space="preserve">The recorded </w:t>
      </w:r>
      <w:proofErr w:type="spellStart"/>
      <w:r w:rsidR="00FB70BE">
        <w:t>sEMG</w:t>
      </w:r>
      <w:proofErr w:type="spellEnd"/>
      <w:r w:rsidR="00FB70BE">
        <w:t xml:space="preserve"> was normalized using MVC to find </w:t>
      </w:r>
      <w:r w:rsidR="00F93996">
        <w:t>\</w:t>
      </w:r>
      <w:r w:rsidR="00FB70BE">
        <w:t>%MVC</w:t>
      </w:r>
      <w:r w:rsidR="007F5A11">
        <w:t>,</w:t>
      </w:r>
      <w:r w:rsidR="00055D34">
        <w:t xml:space="preserve"> </w:t>
      </w:r>
      <w:r w:rsidR="00055D34" w:rsidRPr="007F5A11">
        <w:rPr>
          <w:noProof/>
        </w:rPr>
        <w:t>and</w:t>
      </w:r>
      <w:r w:rsidR="00055D34">
        <w:t xml:space="preserve"> ten gait cycles for each subject </w:t>
      </w:r>
      <w:r w:rsidR="00055D34" w:rsidRPr="009404AC">
        <w:rPr>
          <w:noProof/>
        </w:rPr>
        <w:t>w</w:t>
      </w:r>
      <w:r w:rsidR="009404AC">
        <w:rPr>
          <w:noProof/>
        </w:rPr>
        <w:t>ere</w:t>
      </w:r>
      <w:r w:rsidR="00055D34">
        <w:t xml:space="preserve"> averaged to create one gait cycle which is further averaged to generate one gait cycle</w:t>
      </w:r>
      <w:r w:rsidR="00F93996">
        <w:t xml:space="preserve"> of all subject</w:t>
      </w:r>
      <w:r w:rsidR="00055D34">
        <w:t>.</w:t>
      </w:r>
      <w:r w:rsidR="008410D1">
        <w:t xml:space="preserve"> </w:t>
      </w:r>
      <w:r w:rsidR="008410D1">
        <w:t xml:space="preserve">We measured standard deviation and </w:t>
      </w:r>
      <w:r w:rsidR="008410D1">
        <w:t>performed</w:t>
      </w:r>
      <w:r w:rsidR="008410D1">
        <w:t xml:space="preserve"> </w:t>
      </w:r>
      <w:r w:rsidR="008410D1" w:rsidRPr="008410D1">
        <w:rPr>
          <w:noProof/>
        </w:rPr>
        <w:t>sta</w:t>
      </w:r>
      <w:r w:rsidR="008410D1">
        <w:rPr>
          <w:noProof/>
        </w:rPr>
        <w:t>ti</w:t>
      </w:r>
      <w:r w:rsidR="008410D1" w:rsidRPr="008410D1">
        <w:rPr>
          <w:noProof/>
        </w:rPr>
        <w:t>stical</w:t>
      </w:r>
      <w:r w:rsidR="008410D1">
        <w:t xml:space="preserve"> analysis using two-sample t-test on the average normalized </w:t>
      </w:r>
      <w:proofErr w:type="spellStart"/>
      <w:r w:rsidR="008410D1">
        <w:t>sEMG</w:t>
      </w:r>
      <w:proofErr w:type="spellEnd"/>
      <w:r w:rsidR="008410D1">
        <w:t xml:space="preserve"> for all muscles under observation.</w:t>
      </w:r>
    </w:p>
    <w:p w14:paraId="38BE20A5" w14:textId="7A7F3053" w:rsidR="00FB70BE" w:rsidRDefault="00FB70BE" w:rsidP="009404AC"/>
    <w:p w14:paraId="3EE3C160" w14:textId="2CE81E2E" w:rsidR="008E1328" w:rsidRPr="00440612" w:rsidRDefault="00055D34" w:rsidP="008E1328">
      <w:pPr>
        <w:widowControl/>
        <w:jc w:val="left"/>
        <w:rPr>
          <w:noProof/>
          <w:shd w:val="clear" w:color="auto" w:fill="BFEEDE"/>
        </w:rPr>
      </w:pPr>
      <w:r w:rsidRPr="001809E9">
        <w:t>Fig. \ref{</w:t>
      </w:r>
      <w:proofErr w:type="spellStart"/>
      <w:proofErr w:type="gramStart"/>
      <w:r w:rsidRPr="001809E9">
        <w:t>fig:emgenvelope</w:t>
      </w:r>
      <w:proofErr w:type="spellEnd"/>
      <w:proofErr w:type="gramEnd"/>
      <w:r w:rsidRPr="001809E9">
        <w:t>}</w:t>
      </w:r>
      <w:r>
        <w:t xml:space="preserve"> shows normalized average </w:t>
      </w:r>
      <w:proofErr w:type="spellStart"/>
      <w:r>
        <w:t>sEMG</w:t>
      </w:r>
      <w:proofErr w:type="spellEnd"/>
      <w:r>
        <w:t xml:space="preserve"> signal envelope with standard deviation for gait cycle </w:t>
      </w:r>
      <w:r w:rsidR="00BB0B8E">
        <w:t>without AWS</w:t>
      </w:r>
      <w:r>
        <w:t xml:space="preserve"> and </w:t>
      </w:r>
      <w:r w:rsidR="00BB0B8E">
        <w:t xml:space="preserve">wearing </w:t>
      </w:r>
      <w:r>
        <w:t xml:space="preserve">AWS with two </w:t>
      </w:r>
      <w:r w:rsidR="009B4B5B">
        <w:t>level</w:t>
      </w:r>
      <w:r w:rsidR="00767F47">
        <w:t xml:space="preserve"> </w:t>
      </w:r>
      <w:r>
        <w:t>assistive air pressure</w:t>
      </w:r>
      <w:r w:rsidR="002B6604">
        <w:t xml:space="preserve"> at \SI{60}{\kilo\pascal} and \SI{100}{\kilo\pascal}</w:t>
      </w:r>
      <w:r>
        <w:t xml:space="preserve">. The figure also shows FSR sensor data for both limbs. The signal peak shows the stance phase on the respective limb and swing on the contralateral limb. </w:t>
      </w:r>
      <w:r w:rsidR="00BB0B8E">
        <w:t xml:space="preserve">During AWS detects stance phase on the left and assists swing phase of the right limb (during the experiment we measured </w:t>
      </w:r>
      <w:proofErr w:type="spellStart"/>
      <w:r w:rsidR="00BB0B8E">
        <w:t>sEMG</w:t>
      </w:r>
      <w:proofErr w:type="spellEnd"/>
      <w:r w:rsidR="00BB0B8E">
        <w:t xml:space="preserve"> of </w:t>
      </w:r>
      <w:r w:rsidR="00440612" w:rsidRPr="003925D2">
        <w:rPr>
          <w:noProof/>
        </w:rPr>
        <w:t xml:space="preserve">the </w:t>
      </w:r>
      <w:r w:rsidR="00BB0B8E" w:rsidRPr="003925D2">
        <w:rPr>
          <w:noProof/>
        </w:rPr>
        <w:t>right</w:t>
      </w:r>
      <w:r w:rsidR="00BB0B8E">
        <w:t xml:space="preserve"> limb).</w:t>
      </w:r>
      <w:r w:rsidR="00F93996">
        <w:t xml:space="preserve"> From the </w:t>
      </w:r>
      <w:r w:rsidR="00F93996" w:rsidRPr="007F5A11">
        <w:rPr>
          <w:noProof/>
        </w:rPr>
        <w:t>graphs</w:t>
      </w:r>
      <w:r w:rsidR="007F5A11">
        <w:rPr>
          <w:noProof/>
        </w:rPr>
        <w:t>,</w:t>
      </w:r>
      <w:r w:rsidR="00F93996">
        <w:t xml:space="preserve"> we </w:t>
      </w:r>
      <w:r w:rsidR="007F5A11">
        <w:t xml:space="preserve">see </w:t>
      </w:r>
      <w:r w:rsidR="00F93996">
        <w:t xml:space="preserve">that as we increase the assistive air pressure reduction in the peak value of the normalized averaged </w:t>
      </w:r>
      <w:proofErr w:type="spellStart"/>
      <w:r w:rsidR="00F93996">
        <w:t>sEMG</w:t>
      </w:r>
      <w:proofErr w:type="spellEnd"/>
      <w:r w:rsidR="00F93996">
        <w:t xml:space="preserve"> signal. </w:t>
      </w:r>
      <w:r w:rsidR="008E1328">
        <w:t xml:space="preserve">To quantitively evaluate the differences we conducted </w:t>
      </w:r>
      <w:r w:rsidR="008E1328" w:rsidRPr="007F5A11">
        <w:rPr>
          <w:noProof/>
        </w:rPr>
        <w:t>two</w:t>
      </w:r>
      <w:r w:rsidR="007F5A11">
        <w:rPr>
          <w:noProof/>
        </w:rPr>
        <w:t>-</w:t>
      </w:r>
      <w:r w:rsidR="008E1328" w:rsidRPr="007F5A11">
        <w:rPr>
          <w:noProof/>
        </w:rPr>
        <w:t>sample</w:t>
      </w:r>
      <w:r w:rsidR="008E1328">
        <w:t xml:space="preserve"> t-test between unassisted gait and assisted gaits. </w:t>
      </w:r>
      <w:r w:rsidR="008E1328" w:rsidRPr="001809E9">
        <w:t>Fig. \ref{</w:t>
      </w:r>
      <w:proofErr w:type="spellStart"/>
      <w:proofErr w:type="gramStart"/>
      <w:r w:rsidR="008E1328" w:rsidRPr="001809E9">
        <w:t>fig:aggregatedbargraph</w:t>
      </w:r>
      <w:proofErr w:type="spellEnd"/>
      <w:proofErr w:type="gramEnd"/>
      <w:r w:rsidR="008E1328" w:rsidRPr="001809E9">
        <w:t xml:space="preserve">} shows averaged \%MVC </w:t>
      </w:r>
      <w:r w:rsidR="008E1328" w:rsidRPr="007F5A11">
        <w:rPr>
          <w:noProof/>
        </w:rPr>
        <w:t>for</w:t>
      </w:r>
      <w:r w:rsidR="008E1328" w:rsidRPr="001809E9">
        <w:t xml:space="preserve"> the three experiments and their </w:t>
      </w:r>
      <w:r w:rsidR="008E1328" w:rsidRPr="007F5A11">
        <w:rPr>
          <w:noProof/>
        </w:rPr>
        <w:t>significance</w:t>
      </w:r>
      <w:r w:rsidR="007F5A11">
        <w:rPr>
          <w:noProof/>
        </w:rPr>
        <w:t xml:space="preserve"> to</w:t>
      </w:r>
      <w:r w:rsidR="008E1328" w:rsidRPr="007F5A11">
        <w:rPr>
          <w:noProof/>
        </w:rPr>
        <w:t xml:space="preserve"> individual</w:t>
      </w:r>
      <w:r w:rsidR="008E1328" w:rsidRPr="001809E9">
        <w:t xml:space="preserve"> muscle. </w:t>
      </w:r>
      <w:r w:rsidR="0091746B" w:rsidRPr="0091746B">
        <w:t>Table \ref{t-test}</w:t>
      </w:r>
      <w:r w:rsidR="008E1328" w:rsidRPr="001809E9">
        <w:t xml:space="preserve"> shows </w:t>
      </w:r>
      <w:r w:rsidR="007F5A11">
        <w:t xml:space="preserve">the </w:t>
      </w:r>
      <w:r w:rsidR="008E1328" w:rsidRPr="007F5A11">
        <w:rPr>
          <w:noProof/>
        </w:rPr>
        <w:t>result</w:t>
      </w:r>
      <w:r w:rsidR="008E1328" w:rsidRPr="001809E9">
        <w:t xml:space="preserve"> of the two-sample t-test showing </w:t>
      </w:r>
      <w:r w:rsidR="007F5A11">
        <w:t xml:space="preserve">the </w:t>
      </w:r>
      <w:r w:rsidR="008E1328" w:rsidRPr="007F5A11">
        <w:rPr>
          <w:noProof/>
        </w:rPr>
        <w:t>significance</w:t>
      </w:r>
      <w:r w:rsidR="008E1328" w:rsidRPr="001809E9">
        <w:t xml:space="preserve"> of the reduction in the muscle activity</w:t>
      </w:r>
      <w:r w:rsidR="008E1328">
        <w:t xml:space="preserve"> based on $p-value$. </w:t>
      </w:r>
    </w:p>
    <w:p w14:paraId="60B86987" w14:textId="77777777" w:rsidR="002E5F41" w:rsidRDefault="002E5F41" w:rsidP="008E1328">
      <w:pPr>
        <w:widowControl/>
        <w:jc w:val="left"/>
      </w:pPr>
    </w:p>
    <w:p w14:paraId="1FF6498B" w14:textId="6E93EEB8" w:rsidR="00FC143F" w:rsidRPr="002E5F41" w:rsidRDefault="00FC143F" w:rsidP="002E5F41">
      <w:pPr>
        <w:widowControl/>
        <w:tabs>
          <w:tab w:val="left" w:pos="4860"/>
        </w:tabs>
        <w:jc w:val="left"/>
        <w:rPr>
          <w:noProof/>
          <w:u w:val="thick" w:color="28B473"/>
          <w:shd w:val="clear" w:color="auto" w:fill="BFEEDE"/>
        </w:rPr>
      </w:pPr>
      <w:r w:rsidRPr="00FC143F">
        <w:t>All the muscles showed significant reduction or no change in the muscle activity evaluated during the experiment. Muscles showed reduction for both levels of assistive air pressure provided. For TA ($p-value$ of \SI{60}{\kilo\pascal} \&amp; $p-value$  \SI{100}{\kilo\pascal}) ($p\le0.01$ \&amp; $p\le0.01$), SOL ($p\le0.05$ \&amp; $p\le0.05$), MG ($p\le0.05$ \&amp; $p\le0.05$), LG ($p\le0.01$ \&amp; $p\le0.05$), RF ($p\le0.01$ \&amp; $p\le0.05$), VL ($p\le0.01$ and BF ($p\le0.05$ \&amp; $p\le0.01$)). For VM, both assistive level showed reduction average \%</w:t>
      </w:r>
      <w:proofErr w:type="gramStart"/>
      <w:r w:rsidRPr="00FC143F">
        <w:t>MVC</w:t>
      </w:r>
      <w:proofErr w:type="gramEnd"/>
      <w:r w:rsidRPr="00FC143F">
        <w:t xml:space="preserve"> but the reduction is not significant.</w:t>
      </w:r>
      <w:r w:rsidR="002E5F41" w:rsidRPr="002E5F41">
        <w:t xml:space="preserve"> </w:t>
      </w:r>
      <w:r w:rsidRPr="00FC143F">
        <w:t xml:space="preserve">When compared the reduction in the \%MVC of assisted </w:t>
      </w:r>
      <w:r w:rsidR="002A0069">
        <w:t>gait</w:t>
      </w:r>
      <w:r w:rsidRPr="00FC143F">
        <w:t xml:space="preserve"> as compared to unassisted gait we found that (\% reduction at 60 kPa $\pm$ SD \&amp; \% reduction at 100 kPa $\pm$ SD) for TA (16.9\% $\pm$ 2.9\% \&amp; 22.7\% $\pm$ 3.24\%), SOL (7.7\% $\pm$ 6.6\% \&amp; 8.10\% $\pm$ 6.9\%), MG (5.5\% $\pm$ 6.4\%\&amp; 8.50\% $\pm$ 6.3\%), LG (14.84\% $\pm$ 6.3\% \&amp; 13.10\% $\pm$ 6.6\%), RF (44\% $\pm$ 5.9\% \&amp; 31\% $\pm$ 4.9\%), VM (8.8\% $\pm$ 21.2\% \&amp; 7.9\% $\pm$ 16\%), VL(22.5\% $\pm$ 5.1\% \&amp; 11.1\% $\pm$ 5.8\%) and BF (25.4\% $\pm$ 3.66\% \&amp; 27.6\% $\pm$ 2.44\%) was observed. The percentage reduction in muscle activity is shown in Table \ref{</w:t>
      </w:r>
      <w:proofErr w:type="spellStart"/>
      <w:r w:rsidRPr="00FC143F">
        <w:t>percentred</w:t>
      </w:r>
      <w:proofErr w:type="spellEnd"/>
      <w:r w:rsidRPr="00FC143F">
        <w:t>} for reference.</w:t>
      </w:r>
    </w:p>
    <w:p w14:paraId="2DB00EEE" w14:textId="77777777" w:rsidR="00110DD9" w:rsidRDefault="00110DD9" w:rsidP="0076658C">
      <w:pPr>
        <w:widowControl/>
        <w:jc w:val="left"/>
      </w:pPr>
    </w:p>
    <w:p w14:paraId="50DAC275" w14:textId="563979A1" w:rsidR="00FC143F" w:rsidRPr="00FC143F" w:rsidRDefault="00FC143F" w:rsidP="0076658C">
      <w:pPr>
        <w:widowControl/>
        <w:jc w:val="left"/>
      </w:pPr>
      <w:r>
        <w:lastRenderedPageBreak/>
        <w:t xml:space="preserve">Based </w:t>
      </w:r>
      <w:r w:rsidR="00AE06AB">
        <w:t xml:space="preserve">on the analysis of average </w:t>
      </w:r>
      <w:proofErr w:type="spellStart"/>
      <w:r w:rsidR="00AE06AB">
        <w:t>sEMG</w:t>
      </w:r>
      <w:proofErr w:type="spellEnd"/>
      <w:r w:rsidR="00AE06AB">
        <w:t xml:space="preserve"> signal envelope, statistical analysis and percentage reduction in the muscle activity, it shows that AWS developed using PGM can work with low air pressure </w:t>
      </w:r>
      <w:proofErr w:type="gramStart"/>
      <w:r w:rsidR="00AE06AB">
        <w:t>and also</w:t>
      </w:r>
      <w:proofErr w:type="gramEnd"/>
      <w:r w:rsidR="00AE06AB">
        <w:t xml:space="preserve"> able to reduce the muscle efforts significantly in both </w:t>
      </w:r>
      <w:r w:rsidR="00AE06AB" w:rsidRPr="00957F27">
        <w:rPr>
          <w:noProof/>
        </w:rPr>
        <w:t>level</w:t>
      </w:r>
      <w:r w:rsidR="00957F27">
        <w:rPr>
          <w:noProof/>
        </w:rPr>
        <w:t>s</w:t>
      </w:r>
      <w:r w:rsidR="00AE06AB">
        <w:t xml:space="preserve"> of assisted gait by assisting swing phase of the gait cycle. </w:t>
      </w:r>
    </w:p>
    <w:p w14:paraId="3EBBA2A7" w14:textId="360D4FB3" w:rsidR="0076658C" w:rsidRPr="008E1328" w:rsidRDefault="001809E9" w:rsidP="0076658C">
      <w:pPr>
        <w:widowControl/>
        <w:jc w:val="left"/>
        <w:rPr>
          <w:strike/>
        </w:rPr>
      </w:pPr>
      <w:r w:rsidRPr="008E1328">
        <w:rPr>
          <w:strike/>
        </w:rPr>
        <w:t>Fig. \ref{</w:t>
      </w:r>
      <w:proofErr w:type="spellStart"/>
      <w:proofErr w:type="gramStart"/>
      <w:r w:rsidRPr="008E1328">
        <w:rPr>
          <w:strike/>
        </w:rPr>
        <w:t>fig:emgenvelope</w:t>
      </w:r>
      <w:proofErr w:type="spellEnd"/>
      <w:proofErr w:type="gramEnd"/>
      <w:r w:rsidRPr="008E1328">
        <w:rPr>
          <w:strike/>
        </w:rPr>
        <w:t>} and \ref{</w:t>
      </w:r>
      <w:proofErr w:type="spellStart"/>
      <w:r w:rsidRPr="008E1328">
        <w:rPr>
          <w:strike/>
        </w:rPr>
        <w:t>fig:aggregatedbargraph</w:t>
      </w:r>
      <w:proofErr w:type="spellEnd"/>
      <w:r w:rsidRPr="008E1328">
        <w:rPr>
          <w:strike/>
        </w:rPr>
        <w:t xml:space="preserve">} shows </w:t>
      </w:r>
      <w:r w:rsidRPr="002C6D43">
        <w:rPr>
          <w:strike/>
          <w:noProof/>
        </w:rPr>
        <w:t>comparison</w:t>
      </w:r>
      <w:r w:rsidRPr="008E1328">
        <w:rPr>
          <w:strike/>
        </w:rPr>
        <w:t xml:space="preserve"> of muscle activation for all three experiments, the graphs also show stance phase detection for both legs based on the recorded foot sensor data, it </w:t>
      </w:r>
      <w:r w:rsidRPr="007B226F">
        <w:rPr>
          <w:strike/>
          <w:noProof/>
        </w:rPr>
        <w:t>was also used</w:t>
      </w:r>
      <w:r w:rsidRPr="008E1328">
        <w:rPr>
          <w:strike/>
        </w:rPr>
        <w:t xml:space="preserve"> for segmenting gait cycles and calculating average gait signal for each experiment.  The portion of the graph highlighted in the green is stance phase detection on the left leg which provides </w:t>
      </w:r>
      <w:r w:rsidRPr="007B226F">
        <w:rPr>
          <w:strike/>
          <w:noProof/>
        </w:rPr>
        <w:t>assistive</w:t>
      </w:r>
      <w:r w:rsidRPr="008E1328">
        <w:rPr>
          <w:strike/>
        </w:rPr>
        <w:t xml:space="preserve"> force on </w:t>
      </w:r>
      <w:r w:rsidRPr="007B226F">
        <w:rPr>
          <w:strike/>
          <w:noProof/>
        </w:rPr>
        <w:t>right</w:t>
      </w:r>
      <w:r w:rsidRPr="008E1328">
        <w:rPr>
          <w:strike/>
        </w:rPr>
        <w:t xml:space="preserve"> leg as it </w:t>
      </w:r>
      <w:r w:rsidRPr="00E6081F">
        <w:rPr>
          <w:strike/>
          <w:noProof/>
        </w:rPr>
        <w:t>transitions  from</w:t>
      </w:r>
      <w:r w:rsidRPr="008E1328">
        <w:rPr>
          <w:strike/>
        </w:rPr>
        <w:t xml:space="preserve"> stance phase to swing phase. The portion of the graph highlighter in the blue shows the gait phase during which effect of </w:t>
      </w:r>
      <w:r w:rsidRPr="00E6081F">
        <w:rPr>
          <w:strike/>
          <w:noProof/>
        </w:rPr>
        <w:t>assistive</w:t>
      </w:r>
      <w:r w:rsidRPr="008E1328">
        <w:rPr>
          <w:strike/>
        </w:rPr>
        <w:t xml:space="preserve"> force </w:t>
      </w:r>
      <w:r w:rsidRPr="002C6D43">
        <w:rPr>
          <w:strike/>
          <w:noProof/>
        </w:rPr>
        <w:t>is observed</w:t>
      </w:r>
      <w:r w:rsidRPr="008E1328">
        <w:rPr>
          <w:strike/>
        </w:rPr>
        <w:t xml:space="preserve">. This graph visualizes the difference in the </w:t>
      </w:r>
      <w:proofErr w:type="spellStart"/>
      <w:r w:rsidRPr="008E1328">
        <w:rPr>
          <w:strike/>
        </w:rPr>
        <w:t>sEMG</w:t>
      </w:r>
      <w:proofErr w:type="spellEnd"/>
      <w:r w:rsidRPr="008E1328">
        <w:rPr>
          <w:strike/>
        </w:rPr>
        <w:t xml:space="preserve"> signal envelope for normal gait when AWS </w:t>
      </w:r>
      <w:r w:rsidRPr="00E6081F">
        <w:rPr>
          <w:strike/>
          <w:noProof/>
        </w:rPr>
        <w:t>is not worn</w:t>
      </w:r>
      <w:r w:rsidRPr="008E1328">
        <w:rPr>
          <w:strike/>
        </w:rPr>
        <w:t xml:space="preserve"> and when it </w:t>
      </w:r>
      <w:r w:rsidRPr="002C6D43">
        <w:rPr>
          <w:strike/>
          <w:noProof/>
        </w:rPr>
        <w:t>is worn</w:t>
      </w:r>
      <w:r w:rsidRPr="008E1328">
        <w:rPr>
          <w:strike/>
        </w:rPr>
        <w:t xml:space="preserve"> with two levels of assistive air pressure is used </w:t>
      </w:r>
      <w:r w:rsidRPr="002C6D43">
        <w:rPr>
          <w:strike/>
          <w:noProof/>
        </w:rPr>
        <w:t>i.e.</w:t>
      </w:r>
      <w:r w:rsidRPr="008E1328">
        <w:rPr>
          <w:strike/>
        </w:rPr>
        <w:t xml:space="preserve"> 60 kPa and 100 </w:t>
      </w:r>
      <w:r w:rsidRPr="002C6D43">
        <w:rPr>
          <w:strike/>
          <w:noProof/>
        </w:rPr>
        <w:t>kPa</w:t>
      </w:r>
      <w:r w:rsidRPr="008E1328">
        <w:rPr>
          <w:strike/>
        </w:rPr>
        <w:t xml:space="preserve">. </w:t>
      </w:r>
      <w:r w:rsidRPr="002C6D43">
        <w:rPr>
          <w:strike/>
          <w:noProof/>
        </w:rPr>
        <w:t>Significance</w:t>
      </w:r>
      <w:r w:rsidRPr="008E1328">
        <w:rPr>
          <w:strike/>
        </w:rPr>
        <w:t xml:space="preserve"> </w:t>
      </w:r>
      <w:r w:rsidRPr="002C6D43">
        <w:rPr>
          <w:strike/>
          <w:noProof/>
        </w:rPr>
        <w:t>of  changes</w:t>
      </w:r>
      <w:r w:rsidRPr="008E1328">
        <w:rPr>
          <w:strike/>
        </w:rPr>
        <w:t xml:space="preserve"> in </w:t>
      </w:r>
      <w:proofErr w:type="spellStart"/>
      <w:r w:rsidRPr="008E1328">
        <w:rPr>
          <w:strike/>
        </w:rPr>
        <w:t>sEMG</w:t>
      </w:r>
      <w:proofErr w:type="spellEnd"/>
      <w:r w:rsidRPr="008E1328">
        <w:rPr>
          <w:strike/>
        </w:rPr>
        <w:t xml:space="preserve"> </w:t>
      </w:r>
      <w:r w:rsidRPr="002C6D43">
        <w:rPr>
          <w:strike/>
          <w:noProof/>
        </w:rPr>
        <w:t>were</w:t>
      </w:r>
      <w:r w:rsidRPr="008E1328">
        <w:rPr>
          <w:strike/>
        </w:rPr>
        <w:t xml:space="preserve"> quantified by running </w:t>
      </w:r>
      <w:r w:rsidRPr="002C6D43">
        <w:rPr>
          <w:strike/>
          <w:noProof/>
        </w:rPr>
        <w:t>two sample</w:t>
      </w:r>
      <w:r w:rsidRPr="008E1328">
        <w:rPr>
          <w:strike/>
        </w:rPr>
        <w:t xml:space="preserve"> t-test to calculate </w:t>
      </w:r>
      <w:r w:rsidRPr="002C6D43">
        <w:rPr>
          <w:strike/>
          <w:noProof/>
        </w:rPr>
        <w:t>statistical</w:t>
      </w:r>
      <w:r w:rsidRPr="008E1328">
        <w:rPr>
          <w:strike/>
        </w:rPr>
        <w:t xml:space="preserve"> difference and p-value for significance of the difference in the </w:t>
      </w:r>
      <w:r w:rsidRPr="002C6D43">
        <w:rPr>
          <w:strike/>
          <w:noProof/>
        </w:rPr>
        <w:t>normal</w:t>
      </w:r>
      <w:r w:rsidRPr="008E1328">
        <w:rPr>
          <w:strike/>
        </w:rPr>
        <w:t xml:space="preserve"> and assisted gait signal for all muscles for all subjects. Fig. \ref{</w:t>
      </w:r>
      <w:proofErr w:type="spellStart"/>
      <w:proofErr w:type="gramStart"/>
      <w:r w:rsidRPr="008E1328">
        <w:rPr>
          <w:strike/>
        </w:rPr>
        <w:t>fig:aggregatedbargraph</w:t>
      </w:r>
      <w:proofErr w:type="spellEnd"/>
      <w:proofErr w:type="gramEnd"/>
      <w:r w:rsidRPr="008E1328">
        <w:rPr>
          <w:strike/>
        </w:rPr>
        <w:t xml:space="preserve">} shows averaged \%MVC data </w:t>
      </w:r>
      <w:r w:rsidRPr="002C6D43">
        <w:rPr>
          <w:strike/>
          <w:noProof/>
        </w:rPr>
        <w:t>for  for</w:t>
      </w:r>
      <w:r w:rsidRPr="008E1328">
        <w:rPr>
          <w:strike/>
        </w:rPr>
        <w:t xml:space="preserve"> the three experiments and their </w:t>
      </w:r>
      <w:r w:rsidRPr="002C6D43">
        <w:rPr>
          <w:strike/>
          <w:noProof/>
        </w:rPr>
        <w:t>significance individual</w:t>
      </w:r>
      <w:r w:rsidRPr="008E1328">
        <w:rPr>
          <w:strike/>
        </w:rPr>
        <w:t xml:space="preserve"> muscle. Table 1 shows </w:t>
      </w:r>
      <w:r w:rsidRPr="002C6D43">
        <w:rPr>
          <w:strike/>
          <w:noProof/>
        </w:rPr>
        <w:t>result</w:t>
      </w:r>
      <w:r w:rsidRPr="008E1328">
        <w:rPr>
          <w:strike/>
        </w:rPr>
        <w:t xml:space="preserve"> of the </w:t>
      </w:r>
      <w:proofErr w:type="gramStart"/>
      <w:r w:rsidRPr="008E1328">
        <w:rPr>
          <w:strike/>
        </w:rPr>
        <w:t>two sample</w:t>
      </w:r>
      <w:proofErr w:type="gramEnd"/>
      <w:r w:rsidRPr="008E1328">
        <w:rPr>
          <w:strike/>
        </w:rPr>
        <w:t xml:space="preserve"> t-test showing </w:t>
      </w:r>
      <w:r w:rsidRPr="002C6D43">
        <w:rPr>
          <w:strike/>
          <w:noProof/>
        </w:rPr>
        <w:t>significance</w:t>
      </w:r>
      <w:r w:rsidRPr="008E1328">
        <w:rPr>
          <w:strike/>
        </w:rPr>
        <w:t xml:space="preserve"> of the reduction in the muscle activity.</w:t>
      </w:r>
    </w:p>
    <w:p w14:paraId="736E2BFA" w14:textId="3F5BBA35" w:rsidR="001809E9" w:rsidRPr="007F5A11" w:rsidRDefault="001809E9" w:rsidP="0076658C">
      <w:pPr>
        <w:widowControl/>
        <w:jc w:val="left"/>
        <w:rPr>
          <w:strike/>
        </w:rPr>
      </w:pPr>
      <w:r w:rsidRPr="007F5A11">
        <w:rPr>
          <w:strike/>
        </w:rPr>
        <w:t xml:space="preserve">For TA, observation of average </w:t>
      </w:r>
      <w:proofErr w:type="spellStart"/>
      <w:r w:rsidRPr="007F5A11">
        <w:rPr>
          <w:strike/>
        </w:rPr>
        <w:t>sEMG</w:t>
      </w:r>
      <w:proofErr w:type="spellEnd"/>
      <w:r w:rsidRPr="007F5A11">
        <w:rPr>
          <w:strike/>
        </w:rPr>
        <w:t xml:space="preserve"> enveloped shows reduction in peak value and </w:t>
      </w:r>
      <w:proofErr w:type="spellStart"/>
      <w:r w:rsidRPr="007F5A11">
        <w:rPr>
          <w:strike/>
        </w:rPr>
        <w:t>sEMG</w:t>
      </w:r>
      <w:proofErr w:type="spellEnd"/>
      <w:r w:rsidRPr="007F5A11">
        <w:rPr>
          <w:strike/>
        </w:rPr>
        <w:t xml:space="preserve"> envelop for 3 subjects and the \%MVC comparison shows significant difference in normal and assisted gait ($p-value &lt; 0.05$ and $p-value &lt; 0.01$) except for subject 1 who shows no change at all. For SOL two subject showed significant change in \%MVC ($p-value &lt; 0.01$). For MG no change is observed from the </w:t>
      </w:r>
      <w:proofErr w:type="spellStart"/>
      <w:r w:rsidRPr="007F5A11">
        <w:rPr>
          <w:strike/>
        </w:rPr>
        <w:t>sEMG</w:t>
      </w:r>
      <w:proofErr w:type="spellEnd"/>
      <w:r w:rsidRPr="007F5A11">
        <w:rPr>
          <w:strike/>
        </w:rPr>
        <w:t xml:space="preserve"> signal envelope and \%MVC data shows two </w:t>
      </w:r>
      <w:proofErr w:type="gramStart"/>
      <w:r w:rsidRPr="007F5A11">
        <w:rPr>
          <w:strike/>
        </w:rPr>
        <w:t>subject</w:t>
      </w:r>
      <w:proofErr w:type="gramEnd"/>
      <w:r w:rsidRPr="007F5A11">
        <w:rPr>
          <w:strike/>
        </w:rPr>
        <w:t xml:space="preserve"> have significant change ($p-value &lt; 0.05$). For LG 3 subjects showed significant difference ($p-value &lt; 0.05$ and $p-value &lt; &lt;0.01$) whereas two subject show reduced \%MVC but non-significant. RF shows significant change for all subjects ($p-value &lt; 0.05$ and $p-value &lt; 0.01$), observation of </w:t>
      </w:r>
      <w:proofErr w:type="spellStart"/>
      <w:r w:rsidRPr="007F5A11">
        <w:rPr>
          <w:strike/>
        </w:rPr>
        <w:t>sEMG</w:t>
      </w:r>
      <w:proofErr w:type="spellEnd"/>
      <w:r w:rsidRPr="007F5A11">
        <w:rPr>
          <w:strike/>
        </w:rPr>
        <w:t xml:space="preserve"> shows reduction in signal envelope and peak value for assisted gait. For VM and VL \%MVC shows significant difference between normal and assisted gait ($p-value &lt; 0.05$ and $p-value &lt; 0.01$) whereas subject 3 showed no change in \%MVC of both muscles. For BF subject 1 and 3 shows increased in the </w:t>
      </w:r>
      <w:proofErr w:type="spellStart"/>
      <w:r w:rsidRPr="007F5A11">
        <w:rPr>
          <w:strike/>
        </w:rPr>
        <w:t>sEMG</w:t>
      </w:r>
      <w:proofErr w:type="spellEnd"/>
      <w:r w:rsidRPr="007F5A11">
        <w:rPr>
          <w:strike/>
        </w:rPr>
        <w:t xml:space="preserve"> signal peak during terminal swing phase and \%MVC shows significant reduction for assisted gait with 60 kPa assistive pressure ($p-value &lt; 0.05$).</w:t>
      </w:r>
    </w:p>
    <w:p w14:paraId="5384F9F4" w14:textId="76ABD743" w:rsidR="00C23078" w:rsidRDefault="00C23078" w:rsidP="001809E9">
      <w:pPr>
        <w:pStyle w:val="Heading3"/>
      </w:pPr>
      <w:r>
        <w:t>Discussion</w:t>
      </w:r>
    </w:p>
    <w:p w14:paraId="78FDC018" w14:textId="77777777" w:rsidR="0036214B" w:rsidRPr="0036214B" w:rsidRDefault="0036214B" w:rsidP="0036214B"/>
    <w:p w14:paraId="0DBA561D" w14:textId="4011AFCF" w:rsidR="00560CDE" w:rsidRDefault="00AA218E" w:rsidP="001809E9">
      <w:pPr>
        <w:pStyle w:val="Heading3"/>
        <w:rPr>
          <w:rFonts w:ascii="Calibri" w:eastAsia="游ゴシック Light" w:hAnsi="Calibri" w:cstheme="minorBidi"/>
          <w:color w:val="auto"/>
          <w:sz w:val="22"/>
          <w:szCs w:val="22"/>
        </w:rPr>
      </w:pPr>
      <w:r>
        <w:rPr>
          <w:rFonts w:ascii="Calibri" w:eastAsia="游ゴシック Light" w:hAnsi="Calibri" w:cstheme="minorBidi"/>
          <w:color w:val="auto"/>
          <w:sz w:val="22"/>
          <w:szCs w:val="22"/>
        </w:rPr>
        <w:t xml:space="preserve">Our results show that the </w:t>
      </w:r>
      <w:r w:rsidR="00A64CCF">
        <w:rPr>
          <w:rFonts w:ascii="Calibri" w:eastAsia="游ゴシック Light" w:hAnsi="Calibri" w:cstheme="minorBidi"/>
          <w:color w:val="auto"/>
          <w:sz w:val="22"/>
          <w:szCs w:val="22"/>
        </w:rPr>
        <w:t xml:space="preserve">previously developed PGM </w:t>
      </w:r>
      <w:r w:rsidR="00B043C1">
        <w:rPr>
          <w:rFonts w:ascii="Calibri" w:eastAsia="游ゴシック Light" w:hAnsi="Calibri" w:cstheme="minorBidi"/>
          <w:color w:val="auto"/>
          <w:sz w:val="22"/>
          <w:szCs w:val="22"/>
        </w:rPr>
        <w:t>is</w:t>
      </w:r>
      <w:r w:rsidR="00A64CCF">
        <w:rPr>
          <w:rFonts w:ascii="Calibri" w:eastAsia="游ゴシック Light" w:hAnsi="Calibri" w:cstheme="minorBidi"/>
          <w:color w:val="auto"/>
          <w:sz w:val="22"/>
          <w:szCs w:val="22"/>
        </w:rPr>
        <w:t xml:space="preserve"> </w:t>
      </w:r>
      <w:r w:rsidR="00A64CCF" w:rsidRPr="00B043C1">
        <w:rPr>
          <w:rFonts w:ascii="Calibri" w:eastAsia="游ゴシック Light" w:hAnsi="Calibri" w:cstheme="minorBidi"/>
          <w:noProof/>
          <w:color w:val="auto"/>
          <w:sz w:val="22"/>
          <w:szCs w:val="22"/>
        </w:rPr>
        <w:t>use</w:t>
      </w:r>
      <w:r w:rsidR="00B043C1">
        <w:rPr>
          <w:rFonts w:ascii="Calibri" w:eastAsia="游ゴシック Light" w:hAnsi="Calibri" w:cstheme="minorBidi"/>
          <w:noProof/>
          <w:color w:val="auto"/>
          <w:sz w:val="22"/>
          <w:szCs w:val="22"/>
        </w:rPr>
        <w:t>d</w:t>
      </w:r>
      <w:r w:rsidR="00A64CCF">
        <w:rPr>
          <w:rFonts w:ascii="Calibri" w:eastAsia="游ゴシック Light" w:hAnsi="Calibri" w:cstheme="minorBidi"/>
          <w:color w:val="auto"/>
          <w:sz w:val="22"/>
          <w:szCs w:val="22"/>
        </w:rPr>
        <w:t xml:space="preserve"> for </w:t>
      </w:r>
      <w:r w:rsidR="00B043C1">
        <w:rPr>
          <w:rFonts w:ascii="Calibri" w:eastAsia="游ゴシック Light" w:hAnsi="Calibri" w:cstheme="minorBidi"/>
          <w:color w:val="auto"/>
          <w:sz w:val="22"/>
          <w:szCs w:val="22"/>
        </w:rPr>
        <w:t xml:space="preserve">the </w:t>
      </w:r>
      <w:r w:rsidRPr="00B043C1">
        <w:rPr>
          <w:rFonts w:ascii="Calibri" w:eastAsia="游ゴシック Light" w:hAnsi="Calibri" w:cstheme="minorBidi"/>
          <w:noProof/>
          <w:color w:val="auto"/>
          <w:sz w:val="22"/>
          <w:szCs w:val="22"/>
        </w:rPr>
        <w:t>develop</w:t>
      </w:r>
      <w:r w:rsidR="00A64CCF" w:rsidRPr="00B043C1">
        <w:rPr>
          <w:rFonts w:ascii="Calibri" w:eastAsia="游ゴシック Light" w:hAnsi="Calibri" w:cstheme="minorBidi"/>
          <w:noProof/>
          <w:color w:val="auto"/>
          <w:sz w:val="22"/>
          <w:szCs w:val="22"/>
        </w:rPr>
        <w:t>ment</w:t>
      </w:r>
      <w:r w:rsidR="00A64CCF">
        <w:rPr>
          <w:rFonts w:ascii="Calibri" w:eastAsia="游ゴシック Light" w:hAnsi="Calibri" w:cstheme="minorBidi"/>
          <w:color w:val="auto"/>
          <w:sz w:val="22"/>
          <w:szCs w:val="22"/>
        </w:rPr>
        <w:t xml:space="preserve"> of </w:t>
      </w:r>
      <w:r>
        <w:rPr>
          <w:rFonts w:ascii="Calibri" w:eastAsia="游ゴシック Light" w:hAnsi="Calibri" w:cstheme="minorBidi"/>
          <w:color w:val="auto"/>
          <w:sz w:val="22"/>
          <w:szCs w:val="22"/>
        </w:rPr>
        <w:t xml:space="preserve">AWS </w:t>
      </w:r>
      <w:r w:rsidR="00A64CCF">
        <w:rPr>
          <w:rFonts w:ascii="Calibri" w:eastAsia="游ゴシック Light" w:hAnsi="Calibri" w:cstheme="minorBidi"/>
          <w:color w:val="auto"/>
          <w:sz w:val="22"/>
          <w:szCs w:val="22"/>
        </w:rPr>
        <w:t xml:space="preserve">and making it </w:t>
      </w:r>
      <w:r>
        <w:rPr>
          <w:rFonts w:ascii="Calibri" w:eastAsia="游ゴシック Light" w:hAnsi="Calibri" w:cstheme="minorBidi"/>
          <w:color w:val="auto"/>
          <w:sz w:val="22"/>
          <w:szCs w:val="22"/>
        </w:rPr>
        <w:t>lightweight, portable and easy to use</w:t>
      </w:r>
      <w:r w:rsidR="00A64CCF">
        <w:rPr>
          <w:rFonts w:ascii="Calibri" w:eastAsia="游ゴシック Light" w:hAnsi="Calibri" w:cstheme="minorBidi"/>
          <w:color w:val="auto"/>
          <w:sz w:val="22"/>
          <w:szCs w:val="22"/>
        </w:rPr>
        <w:t xml:space="preserve">. The use of AWS showed </w:t>
      </w:r>
      <w:r w:rsidR="00B043C1">
        <w:rPr>
          <w:rFonts w:ascii="Calibri" w:eastAsia="游ゴシック Light" w:hAnsi="Calibri" w:cstheme="minorBidi"/>
          <w:color w:val="auto"/>
          <w:sz w:val="22"/>
          <w:szCs w:val="22"/>
        </w:rPr>
        <w:t xml:space="preserve">a </w:t>
      </w:r>
      <w:r w:rsidR="00A64CCF" w:rsidRPr="00B043C1">
        <w:rPr>
          <w:rFonts w:ascii="Calibri" w:eastAsia="游ゴシック Light" w:hAnsi="Calibri" w:cstheme="minorBidi"/>
          <w:noProof/>
          <w:color w:val="auto"/>
          <w:sz w:val="22"/>
          <w:szCs w:val="22"/>
        </w:rPr>
        <w:t>reduction</w:t>
      </w:r>
      <w:r w:rsidR="00A64CCF">
        <w:rPr>
          <w:rFonts w:ascii="Calibri" w:eastAsia="游ゴシック Light" w:hAnsi="Calibri" w:cstheme="minorBidi"/>
          <w:color w:val="auto"/>
          <w:sz w:val="22"/>
          <w:szCs w:val="22"/>
        </w:rPr>
        <w:t xml:space="preserve"> in the muscle activity in all the major lower limb muscle. Due to the soft nature of the suit this device does not drastically </w:t>
      </w:r>
      <w:r w:rsidR="00A64CCF" w:rsidRPr="00B043C1">
        <w:rPr>
          <w:rFonts w:ascii="Calibri" w:eastAsia="游ゴシック Light" w:hAnsi="Calibri" w:cstheme="minorBidi"/>
          <w:noProof/>
          <w:color w:val="auto"/>
          <w:sz w:val="22"/>
          <w:szCs w:val="22"/>
        </w:rPr>
        <w:t>disturb</w:t>
      </w:r>
      <w:r w:rsidR="00A64CCF">
        <w:rPr>
          <w:rFonts w:ascii="Calibri" w:eastAsia="游ゴシック Light" w:hAnsi="Calibri" w:cstheme="minorBidi"/>
          <w:color w:val="auto"/>
          <w:sz w:val="22"/>
          <w:szCs w:val="22"/>
        </w:rPr>
        <w:t xml:space="preserve"> the normal gait of </w:t>
      </w:r>
      <w:r w:rsidR="00B043C1">
        <w:rPr>
          <w:rFonts w:ascii="Calibri" w:eastAsia="游ゴシック Light" w:hAnsi="Calibri" w:cstheme="minorBidi"/>
          <w:color w:val="auto"/>
          <w:sz w:val="22"/>
          <w:szCs w:val="22"/>
        </w:rPr>
        <w:t xml:space="preserve">the </w:t>
      </w:r>
      <w:r w:rsidR="00A64CCF" w:rsidRPr="00B043C1">
        <w:rPr>
          <w:rFonts w:ascii="Calibri" w:eastAsia="游ゴシック Light" w:hAnsi="Calibri" w:cstheme="minorBidi"/>
          <w:noProof/>
          <w:color w:val="auto"/>
          <w:sz w:val="22"/>
          <w:szCs w:val="22"/>
        </w:rPr>
        <w:t>wearer</w:t>
      </w:r>
      <w:r w:rsidR="00A64CCF">
        <w:rPr>
          <w:rFonts w:ascii="Calibri" w:eastAsia="游ゴシック Light" w:hAnsi="Calibri" w:cstheme="minorBidi"/>
          <w:color w:val="auto"/>
          <w:sz w:val="22"/>
          <w:szCs w:val="22"/>
        </w:rPr>
        <w:t xml:space="preserve">. </w:t>
      </w:r>
    </w:p>
    <w:p w14:paraId="4D270241" w14:textId="1775B078" w:rsidR="00A64CCF" w:rsidRDefault="00A64CCF" w:rsidP="00A64CCF">
      <w:r>
        <w:t xml:space="preserve">The assistive control developed for AWS detect limbs going </w:t>
      </w:r>
      <w:r w:rsidRPr="00B043C1">
        <w:rPr>
          <w:noProof/>
        </w:rPr>
        <w:t xml:space="preserve">in </w:t>
      </w:r>
      <w:r w:rsidR="00B043C1" w:rsidRPr="00B043C1">
        <w:rPr>
          <w:noProof/>
        </w:rPr>
        <w:t>th</w:t>
      </w:r>
      <w:r w:rsidR="00B043C1">
        <w:rPr>
          <w:noProof/>
        </w:rPr>
        <w:t xml:space="preserve">e </w:t>
      </w:r>
      <w:r w:rsidRPr="00B043C1">
        <w:rPr>
          <w:noProof/>
        </w:rPr>
        <w:t>stance</w:t>
      </w:r>
      <w:r>
        <w:t xml:space="preserve"> and swing phase during DLS by </w:t>
      </w:r>
      <w:r w:rsidR="00E6081F">
        <w:t>sensing</w:t>
      </w:r>
      <w:r>
        <w:t xml:space="preserve"> the FSR sensor data. Th</w:t>
      </w:r>
      <w:r w:rsidR="006F4840">
        <w:t>e</w:t>
      </w:r>
      <w:r>
        <w:t xml:space="preserve"> simple P control </w:t>
      </w:r>
      <w:r w:rsidRPr="00B043C1">
        <w:rPr>
          <w:noProof/>
        </w:rPr>
        <w:t>support</w:t>
      </w:r>
      <w:r w:rsidR="00B043C1">
        <w:rPr>
          <w:noProof/>
        </w:rPr>
        <w:t>s</w:t>
      </w:r>
      <w:r>
        <w:t xml:space="preserve"> 20\%-30\% of the gait cycle</w:t>
      </w:r>
      <w:r w:rsidR="00044773">
        <w:t xml:space="preserve"> during swing phase.  </w:t>
      </w:r>
      <w:r w:rsidR="00C26B90">
        <w:t xml:space="preserve">Due to the nature of the gait cycle and power source for </w:t>
      </w:r>
      <w:r w:rsidR="00B043C1">
        <w:t xml:space="preserve">the </w:t>
      </w:r>
      <w:r w:rsidR="00C26B90" w:rsidRPr="00B043C1">
        <w:rPr>
          <w:noProof/>
        </w:rPr>
        <w:t>actuator</w:t>
      </w:r>
      <w:r w:rsidR="00B043C1">
        <w:rPr>
          <w:noProof/>
        </w:rPr>
        <w:t>,</w:t>
      </w:r>
      <w:r w:rsidR="00EE6F85">
        <w:t xml:space="preserve"> it </w:t>
      </w:r>
      <w:r w:rsidR="00C26B90">
        <w:t xml:space="preserve">is easy to add </w:t>
      </w:r>
      <w:r w:rsidR="00EE6F85">
        <w:t xml:space="preserve">additional </w:t>
      </w:r>
      <w:r w:rsidR="00C26B90">
        <w:t xml:space="preserve">PGM’s to the AWS for </w:t>
      </w:r>
      <w:r w:rsidR="00EE6F85">
        <w:t xml:space="preserve">increasing the range of </w:t>
      </w:r>
      <w:r w:rsidR="00C26B90">
        <w:t xml:space="preserve">assistive force. It is also </w:t>
      </w:r>
      <w:r w:rsidR="00C26B90">
        <w:lastRenderedPageBreak/>
        <w:t xml:space="preserve">possible to support stance and swing phase on </w:t>
      </w:r>
      <w:r w:rsidR="00B043C1">
        <w:t xml:space="preserve">a </w:t>
      </w:r>
      <w:r w:rsidR="00C26B90" w:rsidRPr="00B043C1">
        <w:rPr>
          <w:noProof/>
        </w:rPr>
        <w:t>contralateral</w:t>
      </w:r>
      <w:r w:rsidR="00C26B90">
        <w:t xml:space="preserve"> limb using same solenoid valve as in standard gait cycle both limbs functions synchronously.</w:t>
      </w:r>
    </w:p>
    <w:p w14:paraId="74C1248A" w14:textId="4D1B2576" w:rsidR="0095530F" w:rsidRDefault="00C26B90" w:rsidP="0095530F">
      <w:r>
        <w:t>The device uses wai</w:t>
      </w:r>
      <w:r w:rsidR="006F4840">
        <w:t>s</w:t>
      </w:r>
      <w:r>
        <w:t>t and knee support to attach PGM along rectus femoris</w:t>
      </w:r>
      <w:r w:rsidR="00E55967">
        <w:t xml:space="preserve"> muscle</w:t>
      </w:r>
      <w:r>
        <w:t>. This position sometimes causes little disturbance during walking</w:t>
      </w:r>
      <w:r w:rsidR="00E55967">
        <w:t>.</w:t>
      </w:r>
      <w:r w:rsidR="005F6F20" w:rsidRPr="005F6F20">
        <w:t xml:space="preserve"> It can </w:t>
      </w:r>
      <w:r w:rsidR="005F6F20" w:rsidRPr="002C6D43">
        <w:rPr>
          <w:noProof/>
        </w:rPr>
        <w:t>be addressed</w:t>
      </w:r>
      <w:r w:rsidR="005F6F20" w:rsidRPr="005F6F20">
        <w:t xml:space="preserve"> by changing the way PGM’s are attached to the limbs in a way such that it does not disturb degree of freedom (DOF) at the knee or any other joint PGM’s </w:t>
      </w:r>
      <w:r w:rsidR="005F6F20" w:rsidRPr="002C6D43">
        <w:rPr>
          <w:noProof/>
        </w:rPr>
        <w:t>are used</w:t>
      </w:r>
      <w:r w:rsidR="005F6F20" w:rsidRPr="005F6F20">
        <w:t>.</w:t>
      </w:r>
      <w:r w:rsidR="00EE6F85">
        <w:t xml:space="preserve"> </w:t>
      </w:r>
    </w:p>
    <w:p w14:paraId="31563555" w14:textId="77777777" w:rsidR="005F6F20" w:rsidRDefault="005F6F20" w:rsidP="0095530F"/>
    <w:p w14:paraId="78BB7ED0" w14:textId="64DF1643" w:rsidR="00560CDE" w:rsidRDefault="00F0225D" w:rsidP="0095530F">
      <w:r>
        <w:t>T</w:t>
      </w:r>
      <w:r w:rsidR="0095530F">
        <w:t xml:space="preserve">he current </w:t>
      </w:r>
      <w:r w:rsidR="0095530F" w:rsidRPr="00F0225D">
        <w:rPr>
          <w:noProof/>
        </w:rPr>
        <w:t>state</w:t>
      </w:r>
      <w:r w:rsidR="0095530F">
        <w:t xml:space="preserve"> of the art </w:t>
      </w:r>
      <w:r w:rsidR="00C37FF1">
        <w:t xml:space="preserve">wearable walking assist suits inspired by biological function of walking and the assistive actuators </w:t>
      </w:r>
      <w:r w:rsidR="00C37FF1" w:rsidRPr="00060DD0">
        <w:rPr>
          <w:noProof/>
        </w:rPr>
        <w:t>aligned</w:t>
      </w:r>
      <w:r w:rsidR="00C37FF1">
        <w:t xml:space="preserve"> with the muscles </w:t>
      </w:r>
      <w:r w:rsidR="00F5533A">
        <w:t xml:space="preserve">and joints </w:t>
      </w:r>
      <w:r w:rsidR="00C37FF1">
        <w:t>of the lower limb \</w:t>
      </w:r>
      <w:proofErr w:type="gramStart"/>
      <w:r w:rsidR="00C37FF1">
        <w:t>cite{</w:t>
      </w:r>
      <w:proofErr w:type="gramEnd"/>
      <w:r w:rsidR="00C37FF1">
        <w:t>8} .. \</w:t>
      </w:r>
      <w:proofErr w:type="gramStart"/>
      <w:r w:rsidR="00C37FF1">
        <w:t>cite{</w:t>
      </w:r>
      <w:proofErr w:type="gramEnd"/>
      <w:r w:rsidR="00C37FF1">
        <w:t xml:space="preserve">13}. In such </w:t>
      </w:r>
      <w:r w:rsidR="00C37FF1" w:rsidRPr="00F0225D">
        <w:rPr>
          <w:noProof/>
        </w:rPr>
        <w:t>devices</w:t>
      </w:r>
      <w:r>
        <w:rPr>
          <w:noProof/>
        </w:rPr>
        <w:t>,</w:t>
      </w:r>
      <w:r w:rsidR="00C37FF1">
        <w:t xml:space="preserve"> the swing phase of the gait is assisted with actuators mechanism closed to </w:t>
      </w:r>
      <w:r>
        <w:t xml:space="preserve">the </w:t>
      </w:r>
      <w:r w:rsidR="00C37FF1" w:rsidRPr="00F0225D">
        <w:rPr>
          <w:noProof/>
        </w:rPr>
        <w:t>ankle</w:t>
      </w:r>
      <w:r w:rsidR="00C37FF1">
        <w:t xml:space="preserve"> or along </w:t>
      </w:r>
      <w:r w:rsidR="00F5533A">
        <w:t xml:space="preserve">soleus </w:t>
      </w:r>
      <w:r w:rsidR="00C37FF1">
        <w:t xml:space="preserve">muscle and have demonstrated the reduction in </w:t>
      </w:r>
      <w:r>
        <w:t xml:space="preserve">the </w:t>
      </w:r>
      <w:r w:rsidR="00C37FF1" w:rsidRPr="00F0225D">
        <w:rPr>
          <w:noProof/>
        </w:rPr>
        <w:t>metabolic</w:t>
      </w:r>
      <w:r w:rsidR="00C37FF1">
        <w:t xml:space="preserve"> cost of walking. In our research, AWS </w:t>
      </w:r>
      <w:r w:rsidR="00F5533A">
        <w:t xml:space="preserve">is developed </w:t>
      </w:r>
      <w:r w:rsidR="00C37FF1">
        <w:t>to assist swing phase</w:t>
      </w:r>
      <w:r w:rsidR="00F5533A">
        <w:t xml:space="preserve"> by</w:t>
      </w:r>
      <w:r w:rsidR="00C37FF1">
        <w:t xml:space="preserve"> </w:t>
      </w:r>
      <w:proofErr w:type="gramStart"/>
      <w:r w:rsidR="00C37FF1">
        <w:t xml:space="preserve">PGM </w:t>
      </w:r>
      <w:r w:rsidR="00C37FF1" w:rsidRPr="00F5533A">
        <w:rPr>
          <w:noProof/>
        </w:rPr>
        <w:t xml:space="preserve"> attached</w:t>
      </w:r>
      <w:proofErr w:type="gramEnd"/>
      <w:r w:rsidR="00C37FF1">
        <w:t xml:space="preserve"> along RF muscle from hip to knee</w:t>
      </w:r>
      <w:r>
        <w:t>,</w:t>
      </w:r>
      <w:r w:rsidR="00C37FF1">
        <w:t xml:space="preserve"> </w:t>
      </w:r>
      <w:r w:rsidR="00C37FF1" w:rsidRPr="00F0225D">
        <w:rPr>
          <w:noProof/>
        </w:rPr>
        <w:t>and</w:t>
      </w:r>
      <w:r w:rsidR="00C37FF1">
        <w:t xml:space="preserve"> experimental evaluation shows </w:t>
      </w:r>
      <w:r>
        <w:t xml:space="preserve">a </w:t>
      </w:r>
      <w:r w:rsidR="00060DD0">
        <w:t xml:space="preserve">progressive </w:t>
      </w:r>
      <w:r w:rsidR="00C37FF1" w:rsidRPr="00F0225D">
        <w:rPr>
          <w:noProof/>
        </w:rPr>
        <w:t>reduction</w:t>
      </w:r>
      <w:r w:rsidR="00C37FF1">
        <w:t xml:space="preserve"> in the muscle activity </w:t>
      </w:r>
      <w:r w:rsidR="00060DD0">
        <w:t xml:space="preserve">of </w:t>
      </w:r>
      <w:r w:rsidR="00060DD0">
        <w:t xml:space="preserve">TA, SOL, MG, </w:t>
      </w:r>
      <w:r w:rsidR="00060DD0" w:rsidRPr="00F0225D">
        <w:rPr>
          <w:noProof/>
        </w:rPr>
        <w:t>and</w:t>
      </w:r>
      <w:r w:rsidR="00060DD0">
        <w:t xml:space="preserve"> LG.</w:t>
      </w:r>
      <w:r w:rsidR="009415AE">
        <w:t xml:space="preserve"> Along with </w:t>
      </w:r>
      <w:r w:rsidR="009415AE" w:rsidRPr="00F0225D">
        <w:rPr>
          <w:noProof/>
        </w:rPr>
        <w:t>th</w:t>
      </w:r>
      <w:r>
        <w:rPr>
          <w:noProof/>
        </w:rPr>
        <w:t>is</w:t>
      </w:r>
      <w:r w:rsidR="00327E9C">
        <w:rPr>
          <w:noProof/>
        </w:rPr>
        <w:t>,</w:t>
      </w:r>
      <w:r w:rsidR="009415AE" w:rsidRPr="00F0225D">
        <w:rPr>
          <w:noProof/>
        </w:rPr>
        <w:t xml:space="preserve"> </w:t>
      </w:r>
      <w:r w:rsidR="009415AE">
        <w:t>RF VL and BF</w:t>
      </w:r>
      <w:r w:rsidR="00060DD0">
        <w:t xml:space="preserve"> also </w:t>
      </w:r>
      <w:r w:rsidR="00060DD0" w:rsidRPr="00060DD0">
        <w:rPr>
          <w:noProof/>
        </w:rPr>
        <w:t>show</w:t>
      </w:r>
      <w:r w:rsidR="00060DD0">
        <w:t xml:space="preserve"> a </w:t>
      </w:r>
      <w:r w:rsidR="00060DD0" w:rsidRPr="00060DD0">
        <w:rPr>
          <w:noProof/>
        </w:rPr>
        <w:t>reduction</w:t>
      </w:r>
      <w:r w:rsidR="00060DD0">
        <w:rPr>
          <w:noProof/>
        </w:rPr>
        <w:t xml:space="preserve"> in muscle activity</w:t>
      </w:r>
      <w:r w:rsidR="00060DD0">
        <w:t>.</w:t>
      </w:r>
      <w:r>
        <w:rPr>
          <w:noProof/>
        </w:rPr>
        <w:t xml:space="preserve"> </w:t>
      </w:r>
      <w:r w:rsidR="00060DD0">
        <w:rPr>
          <w:noProof/>
        </w:rPr>
        <w:t>H</w:t>
      </w:r>
      <w:r w:rsidR="009415AE" w:rsidRPr="00F0225D">
        <w:rPr>
          <w:noProof/>
        </w:rPr>
        <w:t>owever</w:t>
      </w:r>
      <w:r>
        <w:rPr>
          <w:noProof/>
        </w:rPr>
        <w:t>,</w:t>
      </w:r>
      <w:r w:rsidR="009415AE">
        <w:t xml:space="preserve"> changes in these muscle group </w:t>
      </w:r>
      <w:r w:rsidR="009415AE" w:rsidRPr="00F0225D">
        <w:rPr>
          <w:noProof/>
        </w:rPr>
        <w:t>show</w:t>
      </w:r>
      <w:r w:rsidR="009415AE">
        <w:t xml:space="preserve"> </w:t>
      </w:r>
      <w:r w:rsidR="00060DD0">
        <w:t xml:space="preserve">a </w:t>
      </w:r>
      <w:r w:rsidR="00060DD0" w:rsidRPr="00060DD0">
        <w:rPr>
          <w:noProof/>
        </w:rPr>
        <w:t>decrease</w:t>
      </w:r>
      <w:r w:rsidR="00060DD0">
        <w:t xml:space="preserve"> in </w:t>
      </w:r>
      <w:r w:rsidR="00060DD0" w:rsidRPr="00060DD0">
        <w:rPr>
          <w:noProof/>
        </w:rPr>
        <w:t>ch</w:t>
      </w:r>
      <w:r w:rsidR="00060DD0">
        <w:rPr>
          <w:noProof/>
        </w:rPr>
        <w:t>a</w:t>
      </w:r>
      <w:r w:rsidR="00060DD0" w:rsidRPr="00060DD0">
        <w:rPr>
          <w:noProof/>
        </w:rPr>
        <w:t>nge</w:t>
      </w:r>
      <w:r w:rsidR="00060DD0">
        <w:rPr>
          <w:noProof/>
        </w:rPr>
        <w:t xml:space="preserve"> in </w:t>
      </w:r>
      <w:r w:rsidR="00060DD0" w:rsidRPr="00060DD0">
        <w:rPr>
          <w:noProof/>
        </w:rPr>
        <w:t>muscle activity</w:t>
      </w:r>
      <w:r w:rsidR="00060DD0">
        <w:rPr>
          <w:noProof/>
        </w:rPr>
        <w:t xml:space="preserve"> as we increase the assistive air pressure.</w:t>
      </w:r>
      <w:r w:rsidR="009415AE">
        <w:t xml:space="preserve"> These characteristics </w:t>
      </w:r>
      <w:r w:rsidR="00F5533A" w:rsidRPr="00060DD0">
        <w:rPr>
          <w:noProof/>
        </w:rPr>
        <w:t>ca</w:t>
      </w:r>
      <w:r w:rsidR="00F5533A" w:rsidRPr="00E07E52">
        <w:rPr>
          <w:noProof/>
        </w:rPr>
        <w:t>n</w:t>
      </w:r>
      <w:r w:rsidR="00F5533A" w:rsidRPr="00F5533A">
        <w:rPr>
          <w:noProof/>
        </w:rPr>
        <w:t xml:space="preserve"> be</w:t>
      </w:r>
      <w:r w:rsidR="00F5533A">
        <w:rPr>
          <w:noProof/>
        </w:rPr>
        <w:t xml:space="preserve"> </w:t>
      </w:r>
      <w:r w:rsidR="009415AE">
        <w:t>in Table \ref{</w:t>
      </w:r>
      <w:proofErr w:type="spellStart"/>
      <w:r w:rsidR="009415AE" w:rsidRPr="009415AE">
        <w:t>percentred</w:t>
      </w:r>
      <w:proofErr w:type="spellEnd"/>
      <w:r w:rsidR="009415AE">
        <w:t>} and also from Fig. \ref{</w:t>
      </w:r>
      <w:proofErr w:type="spellStart"/>
      <w:proofErr w:type="gramStart"/>
      <w:r w:rsidR="009415AE" w:rsidRPr="009415AE">
        <w:t>fig:aggregatedbargraph</w:t>
      </w:r>
      <w:proofErr w:type="spellEnd"/>
      <w:proofErr w:type="gramEnd"/>
      <w:r w:rsidR="009415AE">
        <w:t>}.</w:t>
      </w:r>
      <w:r w:rsidR="00F5533A">
        <w:t xml:space="preserve"> </w:t>
      </w:r>
    </w:p>
    <w:p w14:paraId="2F2A571A" w14:textId="2F6CAA91" w:rsidR="00B043C1" w:rsidRPr="00B043C1" w:rsidRDefault="00327E9C" w:rsidP="00B043C1">
      <w:r>
        <w:t>Qualitatively</w:t>
      </w:r>
      <w:r w:rsidR="00894E03">
        <w:t xml:space="preserve"> from the oral feedback from subjects</w:t>
      </w:r>
      <w:r>
        <w:t xml:space="preserve">, </w:t>
      </w:r>
      <w:r w:rsidR="00894E03">
        <w:t xml:space="preserve">we </w:t>
      </w:r>
      <w:r>
        <w:t xml:space="preserve">found </w:t>
      </w:r>
      <w:r w:rsidR="00894E03">
        <w:t xml:space="preserve">that </w:t>
      </w:r>
      <w:r>
        <w:t xml:space="preserve">the device </w:t>
      </w:r>
      <w:r w:rsidR="00894E03">
        <w:t xml:space="preserve">is </w:t>
      </w:r>
      <w:r w:rsidRPr="00327E9C">
        <w:rPr>
          <w:noProof/>
        </w:rPr>
        <w:t>lightweight</w:t>
      </w:r>
      <w:r>
        <w:t xml:space="preserve"> when not using </w:t>
      </w:r>
      <w:r w:rsidR="00894E03">
        <w:t xml:space="preserve">6 kg </w:t>
      </w:r>
      <w:r>
        <w:t>experiment</w:t>
      </w:r>
      <w:r w:rsidR="00894E03">
        <w:t>al</w:t>
      </w:r>
      <w:r>
        <w:t xml:space="preserve"> setup</w:t>
      </w:r>
      <w:r w:rsidR="0086741E">
        <w:rPr>
          <w:noProof/>
        </w:rPr>
        <w:t>;</w:t>
      </w:r>
      <w:r w:rsidRPr="0086741E">
        <w:rPr>
          <w:noProof/>
        </w:rPr>
        <w:t xml:space="preserve"> they</w:t>
      </w:r>
      <w:r>
        <w:t xml:space="preserve"> also reported </w:t>
      </w:r>
      <w:r w:rsidR="0086741E">
        <w:t xml:space="preserve">a </w:t>
      </w:r>
      <w:r w:rsidRPr="0086741E">
        <w:rPr>
          <w:noProof/>
        </w:rPr>
        <w:t>feeling</w:t>
      </w:r>
      <w:r>
        <w:t xml:space="preserve"> of the assistive force by PGM during </w:t>
      </w:r>
      <w:r w:rsidR="0086741E">
        <w:t xml:space="preserve">the </w:t>
      </w:r>
      <w:r w:rsidRPr="0086741E">
        <w:rPr>
          <w:noProof/>
        </w:rPr>
        <w:t>swing</w:t>
      </w:r>
      <w:r>
        <w:t xml:space="preserve"> phase of the gait cycle. Some subject talked about </w:t>
      </w:r>
      <w:r w:rsidR="00F5533A">
        <w:rPr>
          <w:noProof/>
        </w:rPr>
        <w:t xml:space="preserve">feeling assistive force </w:t>
      </w:r>
      <w:r w:rsidR="00F5533A" w:rsidRPr="00F5533A">
        <w:rPr>
          <w:noProof/>
        </w:rPr>
        <w:t>while</w:t>
      </w:r>
      <w:r w:rsidRPr="00F5533A">
        <w:rPr>
          <w:noProof/>
        </w:rPr>
        <w:t xml:space="preserve"> walking</w:t>
      </w:r>
      <w:r>
        <w:t xml:space="preserve"> when assistive air pressure </w:t>
      </w:r>
      <w:r w:rsidR="00F5533A" w:rsidRPr="00F5533A">
        <w:rPr>
          <w:noProof/>
        </w:rPr>
        <w:t>changed</w:t>
      </w:r>
      <w:r>
        <w:t xml:space="preserve"> to 100 kPa as compared to 60 kPa. </w:t>
      </w:r>
      <w:r w:rsidRPr="00894E03">
        <w:rPr>
          <w:noProof/>
        </w:rPr>
        <w:t>The</w:t>
      </w:r>
      <w:r w:rsidR="00894E03">
        <w:rPr>
          <w:noProof/>
        </w:rPr>
        <w:t>y</w:t>
      </w:r>
      <w:r>
        <w:t xml:space="preserve"> have reported</w:t>
      </w:r>
      <w:r w:rsidR="00894E03">
        <w:t xml:space="preserve"> that</w:t>
      </w:r>
      <w:r>
        <w:t xml:space="preserve"> the PGM attachments </w:t>
      </w:r>
      <w:r w:rsidRPr="00F5533A">
        <w:rPr>
          <w:noProof/>
        </w:rPr>
        <w:t>do</w:t>
      </w:r>
      <w:r>
        <w:t xml:space="preserve"> not </w:t>
      </w:r>
      <w:r w:rsidRPr="00894E03">
        <w:rPr>
          <w:noProof/>
        </w:rPr>
        <w:t>disturb</w:t>
      </w:r>
      <w:r>
        <w:t xml:space="preserve"> the walking experience much but improving the attachment at </w:t>
      </w:r>
      <w:r w:rsidR="00894E03">
        <w:t xml:space="preserve">the </w:t>
      </w:r>
      <w:r w:rsidRPr="00894E03">
        <w:rPr>
          <w:noProof/>
        </w:rPr>
        <w:t>knee</w:t>
      </w:r>
      <w:r>
        <w:t xml:space="preserve"> can have</w:t>
      </w:r>
      <w:r w:rsidR="00894E03">
        <w:t xml:space="preserve"> a</w:t>
      </w:r>
      <w:r>
        <w:t xml:space="preserve"> </w:t>
      </w:r>
      <w:r w:rsidRPr="00894E03">
        <w:rPr>
          <w:noProof/>
        </w:rPr>
        <w:t>good</w:t>
      </w:r>
      <w:r>
        <w:t xml:space="preserve"> feeling</w:t>
      </w:r>
      <w:r w:rsidR="00894E03">
        <w:t xml:space="preserve"> and better walking experience</w:t>
      </w:r>
      <w:r>
        <w:t xml:space="preserve">. </w:t>
      </w:r>
    </w:p>
    <w:p w14:paraId="11E61734" w14:textId="77777777" w:rsidR="00232B7D" w:rsidRDefault="00232B7D" w:rsidP="001809E9">
      <w:pPr>
        <w:pStyle w:val="Heading3"/>
        <w:rPr>
          <w:rFonts w:ascii="Calibri" w:eastAsia="游ゴシック Light" w:hAnsi="Calibri" w:cstheme="minorBidi"/>
          <w:color w:val="auto"/>
          <w:sz w:val="22"/>
          <w:szCs w:val="22"/>
        </w:rPr>
      </w:pPr>
    </w:p>
    <w:p w14:paraId="450AC0BE" w14:textId="41DE8D78" w:rsidR="001809E9" w:rsidRPr="00F0225D" w:rsidRDefault="001809E9" w:rsidP="001809E9">
      <w:pPr>
        <w:pStyle w:val="Heading3"/>
        <w:rPr>
          <w:rFonts w:ascii="Calibri" w:eastAsia="游ゴシック Light" w:hAnsi="Calibri" w:cstheme="minorBidi"/>
          <w:strike/>
          <w:color w:val="auto"/>
          <w:sz w:val="22"/>
          <w:szCs w:val="22"/>
        </w:rPr>
      </w:pPr>
      <w:r w:rsidRPr="00F0225D">
        <w:rPr>
          <w:rFonts w:ascii="Calibri" w:eastAsia="游ゴシック Light" w:hAnsi="Calibri" w:cstheme="minorBidi"/>
          <w:strike/>
          <w:color w:val="auto"/>
          <w:sz w:val="22"/>
          <w:szCs w:val="22"/>
        </w:rPr>
        <w:t xml:space="preserve">In this paper we discussed </w:t>
      </w:r>
      <w:r w:rsidR="00907F6D" w:rsidRPr="00F0225D">
        <w:rPr>
          <w:rFonts w:ascii="Calibri" w:eastAsia="游ゴシック Light" w:hAnsi="Calibri" w:cstheme="minorBidi"/>
          <w:strike/>
          <w:color w:val="auto"/>
          <w:sz w:val="22"/>
          <w:szCs w:val="22"/>
        </w:rPr>
        <w:t xml:space="preserve">the </w:t>
      </w:r>
      <w:r w:rsidRPr="00F0225D">
        <w:rPr>
          <w:rFonts w:ascii="Calibri" w:eastAsia="游ゴシック Light" w:hAnsi="Calibri" w:cstheme="minorBidi"/>
          <w:strike/>
          <w:noProof/>
          <w:color w:val="auto"/>
          <w:sz w:val="22"/>
          <w:szCs w:val="22"/>
        </w:rPr>
        <w:t>development</w:t>
      </w:r>
      <w:r w:rsidRPr="00F0225D">
        <w:rPr>
          <w:rFonts w:ascii="Calibri" w:eastAsia="游ゴシック Light" w:hAnsi="Calibri" w:cstheme="minorBidi"/>
          <w:strike/>
          <w:color w:val="auto"/>
          <w:sz w:val="22"/>
          <w:szCs w:val="22"/>
        </w:rPr>
        <w:t xml:space="preserve"> of soft wearable Augmented Walking Suit designed to reduce muscle effort during walking. This suit uses only one PGM for each lower limb for augmenting walking gait. Control of the assistive force is performed based on pressure sensor installed in the shoe. This sensor detects stance phase from heel touch to flat foot</w:t>
      </w:r>
      <w:r w:rsidRPr="002C6D43">
        <w:rPr>
          <w:rFonts w:ascii="Calibri" w:eastAsia="游ゴシック Light" w:hAnsi="Calibri" w:cstheme="minorBidi"/>
          <w:strike/>
          <w:noProof/>
          <w:color w:val="auto"/>
          <w:sz w:val="22"/>
          <w:szCs w:val="22"/>
        </w:rPr>
        <w:t>, this</w:t>
      </w:r>
      <w:r w:rsidRPr="00F0225D">
        <w:rPr>
          <w:rFonts w:ascii="Calibri" w:eastAsia="游ゴシック Light" w:hAnsi="Calibri" w:cstheme="minorBidi"/>
          <w:strike/>
          <w:color w:val="auto"/>
          <w:sz w:val="22"/>
          <w:szCs w:val="22"/>
        </w:rPr>
        <w:t xml:space="preserve"> detecting mechanism helps trigger air valves to generate assistive force for the contralateral limb in swing phase. By placing sensors in both shoes gait phase of the individual limb and contralateral limb can be identified. Performance evaluation of AWS was done based on the statistical difference in the average \%MVC of </w:t>
      </w:r>
      <w:proofErr w:type="spellStart"/>
      <w:r w:rsidRPr="00F0225D">
        <w:rPr>
          <w:rFonts w:ascii="Calibri" w:eastAsia="游ゴシック Light" w:hAnsi="Calibri" w:cstheme="minorBidi"/>
          <w:strike/>
          <w:color w:val="auto"/>
          <w:sz w:val="22"/>
          <w:szCs w:val="22"/>
        </w:rPr>
        <w:t>sEMG</w:t>
      </w:r>
      <w:proofErr w:type="spellEnd"/>
      <w:r w:rsidRPr="00F0225D">
        <w:rPr>
          <w:rFonts w:ascii="Calibri" w:eastAsia="游ゴシック Light" w:hAnsi="Calibri" w:cstheme="minorBidi"/>
          <w:strike/>
          <w:color w:val="auto"/>
          <w:sz w:val="22"/>
          <w:szCs w:val="22"/>
        </w:rPr>
        <w:t xml:space="preserve"> signal between normal and assisted gait measured for </w:t>
      </w:r>
      <w:r w:rsidRPr="002C6D43">
        <w:rPr>
          <w:rFonts w:ascii="Calibri" w:eastAsia="游ゴシック Light" w:hAnsi="Calibri" w:cstheme="minorBidi"/>
          <w:strike/>
          <w:noProof/>
          <w:color w:val="auto"/>
          <w:sz w:val="22"/>
          <w:szCs w:val="22"/>
        </w:rPr>
        <w:t>7</w:t>
      </w:r>
      <w:r w:rsidRPr="00F0225D">
        <w:rPr>
          <w:rFonts w:ascii="Calibri" w:eastAsia="游ゴシック Light" w:hAnsi="Calibri" w:cstheme="minorBidi"/>
          <w:strike/>
          <w:color w:val="auto"/>
          <w:sz w:val="22"/>
          <w:szCs w:val="22"/>
        </w:rPr>
        <w:t xml:space="preserve"> subjects. From the </w:t>
      </w:r>
      <w:r w:rsidRPr="002C6D43">
        <w:rPr>
          <w:rFonts w:ascii="Calibri" w:eastAsia="游ゴシック Light" w:hAnsi="Calibri" w:cstheme="minorBidi"/>
          <w:strike/>
          <w:noProof/>
          <w:color w:val="auto"/>
          <w:sz w:val="22"/>
          <w:szCs w:val="22"/>
        </w:rPr>
        <w:t>results</w:t>
      </w:r>
      <w:r w:rsidRPr="00F0225D">
        <w:rPr>
          <w:rFonts w:ascii="Calibri" w:eastAsia="游ゴシック Light" w:hAnsi="Calibri" w:cstheme="minorBidi"/>
          <w:strike/>
          <w:color w:val="auto"/>
          <w:sz w:val="22"/>
          <w:szCs w:val="22"/>
        </w:rPr>
        <w:t xml:space="preserve"> we can find that use of AWS has reduced muscle activation pattern during experiment especially in the swing phase as designed. </w:t>
      </w:r>
    </w:p>
    <w:p w14:paraId="48911988" w14:textId="77777777" w:rsidR="001809E9" w:rsidRPr="00F0225D" w:rsidRDefault="001809E9" w:rsidP="001809E9">
      <w:pPr>
        <w:pStyle w:val="Heading3"/>
        <w:rPr>
          <w:rFonts w:ascii="Calibri" w:eastAsia="游ゴシック Light" w:hAnsi="Calibri" w:cstheme="minorBidi"/>
          <w:strike/>
          <w:color w:val="auto"/>
          <w:sz w:val="22"/>
          <w:szCs w:val="22"/>
        </w:rPr>
      </w:pPr>
    </w:p>
    <w:p w14:paraId="256E23F7" w14:textId="77777777" w:rsidR="001809E9" w:rsidRPr="00F0225D" w:rsidRDefault="001809E9" w:rsidP="001809E9">
      <w:pPr>
        <w:pStyle w:val="Heading3"/>
        <w:rPr>
          <w:rFonts w:ascii="Calibri" w:eastAsia="游ゴシック Light" w:hAnsi="Calibri" w:cstheme="minorBidi"/>
          <w:strike/>
          <w:color w:val="auto"/>
          <w:sz w:val="22"/>
          <w:szCs w:val="22"/>
        </w:rPr>
      </w:pPr>
      <w:r w:rsidRPr="00F0225D">
        <w:rPr>
          <w:rFonts w:ascii="Calibri" w:eastAsia="游ゴシック Light" w:hAnsi="Calibri" w:cstheme="minorBidi"/>
          <w:strike/>
          <w:color w:val="auto"/>
          <w:sz w:val="22"/>
          <w:szCs w:val="22"/>
        </w:rPr>
        <w:t xml:space="preserve">During swing phase of the gait cycle RF, VM, VL, BF, TA </w:t>
      </w:r>
      <w:r w:rsidRPr="002C6D43">
        <w:rPr>
          <w:rFonts w:ascii="Calibri" w:eastAsia="游ゴシック Light" w:hAnsi="Calibri" w:cstheme="minorBidi"/>
          <w:strike/>
          <w:noProof/>
          <w:color w:val="auto"/>
          <w:sz w:val="22"/>
          <w:szCs w:val="22"/>
        </w:rPr>
        <w:t>and</w:t>
      </w:r>
      <w:r w:rsidRPr="00F0225D">
        <w:rPr>
          <w:rFonts w:ascii="Calibri" w:eastAsia="游ゴシック Light" w:hAnsi="Calibri" w:cstheme="minorBidi"/>
          <w:strike/>
          <w:color w:val="auto"/>
          <w:sz w:val="22"/>
          <w:szCs w:val="22"/>
        </w:rPr>
        <w:t xml:space="preserve"> LG all these muscles show showed </w:t>
      </w:r>
      <w:r w:rsidRPr="002C6D43">
        <w:rPr>
          <w:rFonts w:ascii="Calibri" w:eastAsia="游ゴシック Light" w:hAnsi="Calibri" w:cstheme="minorBidi"/>
          <w:strike/>
          <w:noProof/>
          <w:color w:val="auto"/>
          <w:sz w:val="22"/>
          <w:szCs w:val="22"/>
        </w:rPr>
        <w:t>significant</w:t>
      </w:r>
      <w:r w:rsidRPr="00F0225D">
        <w:rPr>
          <w:rFonts w:ascii="Calibri" w:eastAsia="游ゴシック Light" w:hAnsi="Calibri" w:cstheme="minorBidi"/>
          <w:strike/>
          <w:color w:val="auto"/>
          <w:sz w:val="22"/>
          <w:szCs w:val="22"/>
        </w:rPr>
        <w:t xml:space="preserve"> difference in the \%MVC for most of the subjects. Soleus showed increased in the \%MVC for subjects in case of assisted gait using AWS with no air supply</w:t>
      </w:r>
      <w:r w:rsidRPr="002C6D43">
        <w:rPr>
          <w:rFonts w:ascii="Calibri" w:eastAsia="游ゴシック Light" w:hAnsi="Calibri" w:cstheme="minorBidi"/>
          <w:strike/>
          <w:noProof/>
          <w:color w:val="auto"/>
          <w:sz w:val="22"/>
          <w:szCs w:val="22"/>
        </w:rPr>
        <w:t>, soleus</w:t>
      </w:r>
      <w:r w:rsidRPr="00F0225D">
        <w:rPr>
          <w:rFonts w:ascii="Calibri" w:eastAsia="游ゴシック Light" w:hAnsi="Calibri" w:cstheme="minorBidi"/>
          <w:strike/>
          <w:color w:val="auto"/>
          <w:sz w:val="22"/>
          <w:szCs w:val="22"/>
        </w:rPr>
        <w:t xml:space="preserve"> muscle is active during pre-swing (toe off) phase of the gait cycle. We believe the reason for this is the placement of PGM which creates flexion torque at </w:t>
      </w:r>
      <w:r w:rsidRPr="002C6D43">
        <w:rPr>
          <w:rFonts w:ascii="Calibri" w:eastAsia="游ゴシック Light" w:hAnsi="Calibri" w:cstheme="minorBidi"/>
          <w:strike/>
          <w:noProof/>
          <w:color w:val="auto"/>
          <w:sz w:val="22"/>
          <w:szCs w:val="22"/>
        </w:rPr>
        <w:t>knee</w:t>
      </w:r>
      <w:r w:rsidRPr="00F0225D">
        <w:rPr>
          <w:rFonts w:ascii="Calibri" w:eastAsia="游ゴシック Light" w:hAnsi="Calibri" w:cstheme="minorBidi"/>
          <w:strike/>
          <w:color w:val="auto"/>
          <w:sz w:val="22"/>
          <w:szCs w:val="22"/>
        </w:rPr>
        <w:t xml:space="preserve"> during </w:t>
      </w:r>
      <w:r w:rsidRPr="002C6D43">
        <w:rPr>
          <w:rFonts w:ascii="Calibri" w:eastAsia="游ゴシック Light" w:hAnsi="Calibri" w:cstheme="minorBidi"/>
          <w:strike/>
          <w:noProof/>
          <w:color w:val="auto"/>
          <w:sz w:val="22"/>
          <w:szCs w:val="22"/>
        </w:rPr>
        <w:t>terminal</w:t>
      </w:r>
      <w:r w:rsidRPr="00F0225D">
        <w:rPr>
          <w:rFonts w:ascii="Calibri" w:eastAsia="游ゴシック Light" w:hAnsi="Calibri" w:cstheme="minorBidi"/>
          <w:strike/>
          <w:color w:val="auto"/>
          <w:sz w:val="22"/>
          <w:szCs w:val="22"/>
        </w:rPr>
        <w:t xml:space="preserve"> stance where soleus is responsible for toe off and knee extension during initial swing phase.</w:t>
      </w:r>
    </w:p>
    <w:p w14:paraId="3201366D" w14:textId="3D38DCC2" w:rsidR="001809E9" w:rsidRDefault="001809E9" w:rsidP="001809E9">
      <w:pPr>
        <w:pStyle w:val="Heading3"/>
      </w:pPr>
    </w:p>
    <w:p w14:paraId="4979C848" w14:textId="77777777" w:rsidR="004E3D63" w:rsidRPr="004E3D63" w:rsidRDefault="004E3D63" w:rsidP="004E3D63"/>
    <w:p w14:paraId="0896D8C1" w14:textId="04107F93" w:rsidR="00C23078" w:rsidRDefault="00C23078" w:rsidP="001809E9">
      <w:pPr>
        <w:pStyle w:val="Heading3"/>
      </w:pPr>
      <w:r>
        <w:t>Conclusion</w:t>
      </w:r>
      <w:r w:rsidR="00D22954">
        <w:t xml:space="preserve"> and Future Work</w:t>
      </w:r>
    </w:p>
    <w:p w14:paraId="66BB1FBD" w14:textId="77777777" w:rsidR="00B43C67" w:rsidRDefault="004E3D63" w:rsidP="00B43C67">
      <w:r>
        <w:t xml:space="preserve">In this </w:t>
      </w:r>
      <w:r w:rsidRPr="001D32F2">
        <w:rPr>
          <w:noProof/>
        </w:rPr>
        <w:t>paper</w:t>
      </w:r>
      <w:r w:rsidR="001D32F2">
        <w:rPr>
          <w:noProof/>
        </w:rPr>
        <w:t>,</w:t>
      </w:r>
      <w:r>
        <w:t xml:space="preserve"> we discussed the design, development</w:t>
      </w:r>
      <w:r w:rsidR="001D32F2">
        <w:t>,</w:t>
      </w:r>
      <w:r>
        <w:t xml:space="preserve"> </w:t>
      </w:r>
      <w:r w:rsidRPr="001D32F2">
        <w:rPr>
          <w:noProof/>
        </w:rPr>
        <w:t>and</w:t>
      </w:r>
      <w:r>
        <w:t xml:space="preserve"> evaluation of AWS to overcome the limitation of UPS </w:t>
      </w:r>
      <w:r w:rsidR="001D32F2">
        <w:rPr>
          <w:noProof/>
        </w:rPr>
        <w:t>regarding</w:t>
      </w:r>
      <w:r>
        <w:t xml:space="preserve"> variable walking speed, easy to use and </w:t>
      </w:r>
      <w:r w:rsidRPr="001D32F2">
        <w:rPr>
          <w:noProof/>
        </w:rPr>
        <w:t>portab</w:t>
      </w:r>
      <w:r w:rsidR="001D32F2">
        <w:rPr>
          <w:noProof/>
        </w:rPr>
        <w:t>i</w:t>
      </w:r>
      <w:r w:rsidRPr="001D32F2">
        <w:rPr>
          <w:noProof/>
        </w:rPr>
        <w:t>l</w:t>
      </w:r>
      <w:r w:rsidR="001D32F2" w:rsidRPr="001D32F2">
        <w:rPr>
          <w:noProof/>
        </w:rPr>
        <w:t>ity</w:t>
      </w:r>
      <w:r>
        <w:t xml:space="preserve">. To achieve </w:t>
      </w:r>
      <w:r w:rsidR="00482A58">
        <w:t>this,</w:t>
      </w:r>
      <w:r>
        <w:t xml:space="preserve"> we developed assistive control system by detecting limbs </w:t>
      </w:r>
      <w:r w:rsidRPr="001D32F2">
        <w:rPr>
          <w:noProof/>
        </w:rPr>
        <w:t xml:space="preserve">in </w:t>
      </w:r>
      <w:r w:rsidR="001D32F2" w:rsidRPr="001D32F2">
        <w:rPr>
          <w:noProof/>
        </w:rPr>
        <w:t>the</w:t>
      </w:r>
      <w:r w:rsidR="001D32F2">
        <w:rPr>
          <w:noProof/>
        </w:rPr>
        <w:t xml:space="preserve"> </w:t>
      </w:r>
      <w:r w:rsidRPr="001D32F2">
        <w:rPr>
          <w:noProof/>
        </w:rPr>
        <w:t>stance</w:t>
      </w:r>
      <w:r>
        <w:t xml:space="preserve"> and swing phase during DLS phase of the gait cycle. The simple P control can switch on / off the assistive force during swing and stance phase respectively. While transitioning from UPS to </w:t>
      </w:r>
      <w:r w:rsidRPr="001D32F2">
        <w:rPr>
          <w:noProof/>
        </w:rPr>
        <w:t>AWS</w:t>
      </w:r>
      <w:r w:rsidR="001D32F2">
        <w:rPr>
          <w:noProof/>
        </w:rPr>
        <w:t>,</w:t>
      </w:r>
      <w:r>
        <w:t xml:space="preserve"> the device </w:t>
      </w:r>
      <w:r w:rsidR="00060DD0">
        <w:t>weights 1.2 kg</w:t>
      </w:r>
      <w:r>
        <w:t xml:space="preserve"> due to use of portable air tanks. </w:t>
      </w:r>
      <w:r w:rsidR="00B43C67">
        <w:t xml:space="preserve">We also demonstrated the ability to unload muscle efforts significantly by two levels of assistive force by </w:t>
      </w:r>
      <w:r w:rsidR="00B43C67" w:rsidRPr="00B43C67">
        <w:rPr>
          <w:noProof/>
        </w:rPr>
        <w:t>AW</w:t>
      </w:r>
      <w:r w:rsidR="00B43C67">
        <w:rPr>
          <w:noProof/>
        </w:rPr>
        <w:t>S</w:t>
      </w:r>
      <w:r w:rsidR="00B43C67">
        <w:t xml:space="preserve"> (comparing the </w:t>
      </w:r>
      <w:proofErr w:type="spellStart"/>
      <w:r w:rsidR="00B43C67">
        <w:t>sEMG</w:t>
      </w:r>
      <w:proofErr w:type="spellEnd"/>
      <w:r w:rsidR="00B43C67">
        <w:t xml:space="preserve"> for not wearing AWS and wearing AWS). </w:t>
      </w:r>
    </w:p>
    <w:p w14:paraId="47BFAC8D" w14:textId="77777777" w:rsidR="00060DD0" w:rsidRDefault="00060DD0" w:rsidP="004E3D63"/>
    <w:p w14:paraId="6A9F3668" w14:textId="3F0BDEC0" w:rsidR="002A5A84" w:rsidRDefault="002A5A84" w:rsidP="004E3D63">
      <w:r>
        <w:t xml:space="preserve">Our evaluation </w:t>
      </w:r>
      <w:r w:rsidR="00D8500C">
        <w:t xml:space="preserve">show AWS </w:t>
      </w:r>
      <w:r>
        <w:t>unload</w:t>
      </w:r>
      <w:r w:rsidR="00D8500C">
        <w:t>s</w:t>
      </w:r>
      <w:r>
        <w:t xml:space="preserve"> muscle efforts, during this process we found many areas </w:t>
      </w:r>
      <w:r w:rsidR="00392686">
        <w:rPr>
          <w:noProof/>
        </w:rPr>
        <w:t>for</w:t>
      </w:r>
      <w:r>
        <w:t xml:space="preserve"> improvements and future tasks. In our </w:t>
      </w:r>
      <w:r w:rsidRPr="00392686">
        <w:rPr>
          <w:noProof/>
        </w:rPr>
        <w:t>result</w:t>
      </w:r>
      <w:r w:rsidR="00392686">
        <w:rPr>
          <w:noProof/>
        </w:rPr>
        <w:t>,</w:t>
      </w:r>
      <w:r>
        <w:t xml:space="preserve"> we observe that for RF, VM, VL, and BF antagonistic behavior </w:t>
      </w:r>
      <w:r w:rsidR="00392686" w:rsidRPr="00624B73">
        <w:rPr>
          <w:noProof/>
        </w:rPr>
        <w:t>are</w:t>
      </w:r>
      <w:r w:rsidRPr="00624B73">
        <w:rPr>
          <w:noProof/>
        </w:rPr>
        <w:t xml:space="preserve"> seen</w:t>
      </w:r>
      <w:r>
        <w:t xml:space="preserve">. Increase in the assistive air pressure decreases </w:t>
      </w:r>
      <w:r w:rsidR="00D8500C">
        <w:t xml:space="preserve">reduction in muscle </w:t>
      </w:r>
      <w:r w:rsidR="00D8500C" w:rsidRPr="00D8500C">
        <w:rPr>
          <w:noProof/>
        </w:rPr>
        <w:t>effo</w:t>
      </w:r>
      <w:r w:rsidR="00D8500C">
        <w:rPr>
          <w:noProof/>
        </w:rPr>
        <w:t>r</w:t>
      </w:r>
      <w:r w:rsidR="00D8500C" w:rsidRPr="00D8500C">
        <w:rPr>
          <w:noProof/>
        </w:rPr>
        <w:t>ts</w:t>
      </w:r>
      <w:r w:rsidR="00392686">
        <w:rPr>
          <w:noProof/>
        </w:rPr>
        <w:t>;</w:t>
      </w:r>
      <w:r w:rsidRPr="00392686">
        <w:rPr>
          <w:noProof/>
        </w:rPr>
        <w:t xml:space="preserve"> we</w:t>
      </w:r>
      <w:r>
        <w:t xml:space="preserve"> would like to figure out the cause of such behavior in our further study and </w:t>
      </w:r>
      <w:r w:rsidR="005039F4">
        <w:t xml:space="preserve">find the mechanism to </w:t>
      </w:r>
      <w:r>
        <w:t xml:space="preserve">cancel out such behavior. </w:t>
      </w:r>
      <w:r w:rsidR="00400D69">
        <w:t xml:space="preserve">In our current </w:t>
      </w:r>
      <w:r w:rsidR="00400D69" w:rsidRPr="00392686">
        <w:rPr>
          <w:noProof/>
        </w:rPr>
        <w:t>study</w:t>
      </w:r>
      <w:r w:rsidR="00392686">
        <w:rPr>
          <w:noProof/>
        </w:rPr>
        <w:t>,</w:t>
      </w:r>
      <w:r w:rsidR="00400D69">
        <w:t xml:space="preserve"> we evaluate AWS using muscle activity </w:t>
      </w:r>
      <w:r w:rsidR="00203728">
        <w:t>changes,</w:t>
      </w:r>
      <w:r w:rsidR="00400D69">
        <w:t xml:space="preserve"> but </w:t>
      </w:r>
      <w:r w:rsidR="00392686">
        <w:t xml:space="preserve">the </w:t>
      </w:r>
      <w:r w:rsidR="00400D69" w:rsidRPr="00392686">
        <w:rPr>
          <w:noProof/>
        </w:rPr>
        <w:t>kinematic</w:t>
      </w:r>
      <w:r w:rsidR="00400D69">
        <w:t xml:space="preserve"> and physiological study </w:t>
      </w:r>
      <w:r w:rsidR="00D8500C">
        <w:rPr>
          <w:noProof/>
        </w:rPr>
        <w:t>is</w:t>
      </w:r>
      <w:r w:rsidR="00392686">
        <w:t xml:space="preserve"> </w:t>
      </w:r>
      <w:r w:rsidR="00400D69">
        <w:t xml:space="preserve">also </w:t>
      </w:r>
      <w:r w:rsidR="00392686">
        <w:rPr>
          <w:noProof/>
        </w:rPr>
        <w:t>essential</w:t>
      </w:r>
      <w:r w:rsidR="00400D69">
        <w:t xml:space="preserve"> for </w:t>
      </w:r>
      <w:r w:rsidR="00392686">
        <w:t xml:space="preserve">the </w:t>
      </w:r>
      <w:r w:rsidR="00400D69" w:rsidRPr="00392686">
        <w:rPr>
          <w:noProof/>
        </w:rPr>
        <w:t>evaluation</w:t>
      </w:r>
      <w:r w:rsidR="00400D69">
        <w:t xml:space="preserve"> of wearable assistive suit</w:t>
      </w:r>
      <w:r w:rsidR="00392686">
        <w:t>,</w:t>
      </w:r>
      <w:r w:rsidR="00400D69">
        <w:t xml:space="preserve"> we plan to conduct these studies </w:t>
      </w:r>
      <w:r w:rsidR="00392686">
        <w:rPr>
          <w:noProof/>
        </w:rPr>
        <w:t>in the future</w:t>
      </w:r>
      <w:r w:rsidR="00400D69">
        <w:t xml:space="preserve">.  </w:t>
      </w:r>
      <w:r w:rsidR="00400D69" w:rsidRPr="00392686">
        <w:rPr>
          <w:noProof/>
        </w:rPr>
        <w:t xml:space="preserve">The assistive control of AWS uses FSR sensors in the shoe, the wires connecting for </w:t>
      </w:r>
      <w:r w:rsidR="00392686" w:rsidRPr="00392686">
        <w:rPr>
          <w:noProof/>
        </w:rPr>
        <w:t xml:space="preserve">the </w:t>
      </w:r>
      <w:r w:rsidR="00400D69" w:rsidRPr="00392686">
        <w:rPr>
          <w:noProof/>
        </w:rPr>
        <w:t xml:space="preserve">shoe to </w:t>
      </w:r>
      <w:r w:rsidR="00392686" w:rsidRPr="00392686">
        <w:rPr>
          <w:noProof/>
        </w:rPr>
        <w:t xml:space="preserve">the </w:t>
      </w:r>
      <w:r w:rsidR="00400D69" w:rsidRPr="00392686">
        <w:rPr>
          <w:noProof/>
        </w:rPr>
        <w:t xml:space="preserve">controller in the backpack causes little irritation to </w:t>
      </w:r>
      <w:r w:rsidR="00392686" w:rsidRPr="00392686">
        <w:rPr>
          <w:noProof/>
        </w:rPr>
        <w:t xml:space="preserve">the </w:t>
      </w:r>
      <w:r w:rsidR="00400D69" w:rsidRPr="00392686">
        <w:rPr>
          <w:noProof/>
        </w:rPr>
        <w:t>user</w:t>
      </w:r>
      <w:r w:rsidR="00392686" w:rsidRPr="00392686">
        <w:rPr>
          <w:noProof/>
        </w:rPr>
        <w:t>.</w:t>
      </w:r>
      <w:r w:rsidR="00400D69" w:rsidRPr="00392686">
        <w:rPr>
          <w:noProof/>
        </w:rPr>
        <w:t xml:space="preserve"> </w:t>
      </w:r>
      <w:r w:rsidR="00392686">
        <w:rPr>
          <w:noProof/>
        </w:rPr>
        <w:t>W</w:t>
      </w:r>
      <w:r w:rsidR="00400D69" w:rsidRPr="00392686">
        <w:rPr>
          <w:noProof/>
        </w:rPr>
        <w:t xml:space="preserve">e think </w:t>
      </w:r>
      <w:r w:rsidR="00392686" w:rsidRPr="00392686">
        <w:rPr>
          <w:noProof/>
        </w:rPr>
        <w:t xml:space="preserve">the </w:t>
      </w:r>
      <w:r w:rsidR="00400D69" w:rsidRPr="00392686">
        <w:rPr>
          <w:noProof/>
        </w:rPr>
        <w:t xml:space="preserve">use of (inertial measurement unit) IMU sensors at the knee and ankle joint </w:t>
      </w:r>
      <w:r w:rsidR="00392686">
        <w:rPr>
          <w:noProof/>
        </w:rPr>
        <w:t xml:space="preserve">or flexible </w:t>
      </w:r>
      <w:r w:rsidR="00392686" w:rsidRPr="00392686">
        <w:rPr>
          <w:noProof/>
        </w:rPr>
        <w:t>stre</w:t>
      </w:r>
      <w:r w:rsidR="00392686">
        <w:rPr>
          <w:noProof/>
        </w:rPr>
        <w:t>t</w:t>
      </w:r>
      <w:r w:rsidR="00392686" w:rsidRPr="00392686">
        <w:rPr>
          <w:noProof/>
        </w:rPr>
        <w:t>ch</w:t>
      </w:r>
      <w:r w:rsidR="00392686">
        <w:rPr>
          <w:noProof/>
        </w:rPr>
        <w:t xml:space="preserve"> sensors </w:t>
      </w:r>
      <w:r w:rsidR="00400D69" w:rsidRPr="00392686">
        <w:rPr>
          <w:noProof/>
        </w:rPr>
        <w:t xml:space="preserve">can provide information regarding gait cycle and </w:t>
      </w:r>
      <w:r w:rsidR="00D8500C">
        <w:rPr>
          <w:noProof/>
        </w:rPr>
        <w:t xml:space="preserve">similar assist </w:t>
      </w:r>
      <w:r w:rsidR="00D8500C" w:rsidRPr="00D8500C">
        <w:rPr>
          <w:noProof/>
        </w:rPr>
        <w:t>control can</w:t>
      </w:r>
      <w:r w:rsidR="00D8500C">
        <w:rPr>
          <w:noProof/>
        </w:rPr>
        <w:t xml:space="preserve"> </w:t>
      </w:r>
      <w:r w:rsidR="00D8500C" w:rsidRPr="00624B73">
        <w:rPr>
          <w:noProof/>
        </w:rPr>
        <w:t>be achieved</w:t>
      </w:r>
      <w:r w:rsidR="00400D69" w:rsidRPr="00D8500C">
        <w:rPr>
          <w:noProof/>
        </w:rPr>
        <w:t>.</w:t>
      </w:r>
      <w:r w:rsidR="008624D6">
        <w:t xml:space="preserve"> </w:t>
      </w:r>
      <w:r w:rsidR="00D8500C">
        <w:t>In the</w:t>
      </w:r>
      <w:r w:rsidR="008624D6">
        <w:t xml:space="preserve"> current implementation of the </w:t>
      </w:r>
      <w:r w:rsidR="008624D6" w:rsidRPr="00481DCA">
        <w:rPr>
          <w:noProof/>
        </w:rPr>
        <w:t>AWS</w:t>
      </w:r>
      <w:r w:rsidR="00481DCA">
        <w:rPr>
          <w:noProof/>
        </w:rPr>
        <w:t>,</w:t>
      </w:r>
      <w:r w:rsidR="008624D6">
        <w:t xml:space="preserve"> </w:t>
      </w:r>
      <w:r w:rsidR="00D8500C">
        <w:t xml:space="preserve">a </w:t>
      </w:r>
      <w:r w:rsidR="008624D6">
        <w:t>backpack</w:t>
      </w:r>
      <w:r w:rsidR="00D8500C">
        <w:t xml:space="preserve"> </w:t>
      </w:r>
      <w:r w:rsidR="00D8500C" w:rsidRPr="00D8500C">
        <w:rPr>
          <w:noProof/>
        </w:rPr>
        <w:t>is used</w:t>
      </w:r>
      <w:r w:rsidR="00D8500C">
        <w:t xml:space="preserve"> </w:t>
      </w:r>
      <w:r w:rsidR="00D8500C" w:rsidRPr="00D8500C">
        <w:rPr>
          <w:noProof/>
        </w:rPr>
        <w:t xml:space="preserve">to </w:t>
      </w:r>
      <w:r w:rsidR="00481DCA">
        <w:rPr>
          <w:noProof/>
        </w:rPr>
        <w:t xml:space="preserve">keep the </w:t>
      </w:r>
      <w:r w:rsidR="00D8500C" w:rsidRPr="00D8500C">
        <w:rPr>
          <w:noProof/>
        </w:rPr>
        <w:t>controller</w:t>
      </w:r>
      <w:r w:rsidR="00D8500C">
        <w:t xml:space="preserve">, battery, </w:t>
      </w:r>
      <w:r w:rsidR="00D8500C" w:rsidRPr="00392686">
        <w:rPr>
          <w:noProof/>
        </w:rPr>
        <w:t>and</w:t>
      </w:r>
      <w:r w:rsidR="00D8500C">
        <w:t xml:space="preserve"> air tank</w:t>
      </w:r>
      <w:r w:rsidR="00392686">
        <w:t>.</w:t>
      </w:r>
      <w:r w:rsidR="008624D6">
        <w:t xml:space="preserve"> </w:t>
      </w:r>
      <w:r w:rsidR="00392686">
        <w:t>I</w:t>
      </w:r>
      <w:r w:rsidR="008624D6">
        <w:t xml:space="preserve">n </w:t>
      </w:r>
      <w:r w:rsidR="008624D6" w:rsidRPr="00392686">
        <w:rPr>
          <w:noProof/>
        </w:rPr>
        <w:t>future</w:t>
      </w:r>
      <w:r w:rsidR="00392686">
        <w:rPr>
          <w:noProof/>
        </w:rPr>
        <w:t>,</w:t>
      </w:r>
      <w:r w:rsidR="008624D6">
        <w:t xml:space="preserve"> we </w:t>
      </w:r>
      <w:r w:rsidR="00392686">
        <w:t>want</w:t>
      </w:r>
      <w:r w:rsidR="008624D6">
        <w:t xml:space="preserve"> to integrate </w:t>
      </w:r>
      <w:r w:rsidR="008624D6">
        <w:lastRenderedPageBreak/>
        <w:t xml:space="preserve">these in the waist support belt to make the device more </w:t>
      </w:r>
      <w:r w:rsidR="008624D6" w:rsidRPr="00392686">
        <w:rPr>
          <w:noProof/>
        </w:rPr>
        <w:t>user</w:t>
      </w:r>
      <w:r w:rsidR="00392686">
        <w:rPr>
          <w:noProof/>
        </w:rPr>
        <w:t>-</w:t>
      </w:r>
      <w:r w:rsidR="008624D6" w:rsidRPr="00392686">
        <w:rPr>
          <w:noProof/>
        </w:rPr>
        <w:t>friendly</w:t>
      </w:r>
      <w:r w:rsidR="00D8500C">
        <w:rPr>
          <w:noProof/>
        </w:rPr>
        <w:t xml:space="preserve"> and </w:t>
      </w:r>
      <w:r w:rsidR="00D8500C" w:rsidRPr="00624B73">
        <w:rPr>
          <w:noProof/>
        </w:rPr>
        <w:t>easy</w:t>
      </w:r>
      <w:r w:rsidR="00D8500C">
        <w:rPr>
          <w:noProof/>
        </w:rPr>
        <w:t xml:space="preserve"> to wear</w:t>
      </w:r>
      <w:r w:rsidR="008624D6">
        <w:t xml:space="preserve">. </w:t>
      </w:r>
    </w:p>
    <w:p w14:paraId="7B8C9C64" w14:textId="1EFFE8DB" w:rsidR="008624D6" w:rsidRDefault="008624D6" w:rsidP="004E3D63">
      <w:r>
        <w:t xml:space="preserve">We believe devices like these have enough opportunities for augmenting human walking </w:t>
      </w:r>
      <w:r w:rsidR="00203728">
        <w:t xml:space="preserve">for </w:t>
      </w:r>
      <w:r w:rsidR="00481DCA">
        <w:t>various</w:t>
      </w:r>
      <w:r w:rsidR="00203728">
        <w:t xml:space="preserve"> age groups for augmented motion, rehabilitation and augmented sports and fun activities. </w:t>
      </w:r>
      <w:r w:rsidR="00203728" w:rsidRPr="00624B73">
        <w:rPr>
          <w:noProof/>
        </w:rPr>
        <w:t xml:space="preserve">To achieve </w:t>
      </w:r>
      <w:r w:rsidR="00481DCA" w:rsidRPr="00624B73">
        <w:rPr>
          <w:noProof/>
        </w:rPr>
        <w:t>it</w:t>
      </w:r>
      <w:r w:rsidR="00203728">
        <w:t xml:space="preserve">, further activities involves modeling of PGM assistive force characteristics and use it for dynamic assistive control and cancel out </w:t>
      </w:r>
      <w:r w:rsidR="00392686" w:rsidRPr="00392686">
        <w:rPr>
          <w:noProof/>
        </w:rPr>
        <w:t xml:space="preserve">the </w:t>
      </w:r>
      <w:r w:rsidR="00203728" w:rsidRPr="00624B73">
        <w:rPr>
          <w:noProof/>
        </w:rPr>
        <w:t>negative</w:t>
      </w:r>
      <w:r w:rsidR="00203728">
        <w:t xml:space="preserve"> effect on some of the muscle. </w:t>
      </w:r>
    </w:p>
    <w:p w14:paraId="45C5ACDF" w14:textId="77777777" w:rsidR="004E3D63" w:rsidRPr="000D3812" w:rsidRDefault="004E3D63" w:rsidP="004E3D63">
      <w:pPr>
        <w:rPr>
          <w:strike/>
        </w:rPr>
      </w:pPr>
    </w:p>
    <w:p w14:paraId="29E8B4CF" w14:textId="2B355188" w:rsidR="00C23078" w:rsidRPr="000D3812" w:rsidRDefault="001809E9" w:rsidP="001809E9">
      <w:pPr>
        <w:rPr>
          <w:strike/>
        </w:rPr>
      </w:pPr>
      <w:r w:rsidRPr="000D3812">
        <w:rPr>
          <w:strike/>
        </w:rPr>
        <w:t xml:space="preserve">In this </w:t>
      </w:r>
      <w:r w:rsidRPr="002C6D43">
        <w:rPr>
          <w:strike/>
          <w:noProof/>
        </w:rPr>
        <w:t>paper</w:t>
      </w:r>
      <w:r w:rsidRPr="000D3812">
        <w:rPr>
          <w:strike/>
        </w:rPr>
        <w:t xml:space="preserve"> we developed Augmented Walking Suit and PGM actuation control based on </w:t>
      </w:r>
      <w:r w:rsidRPr="002C6D43">
        <w:rPr>
          <w:strike/>
          <w:noProof/>
        </w:rPr>
        <w:t>stance</w:t>
      </w:r>
      <w:r w:rsidRPr="000D3812">
        <w:rPr>
          <w:strike/>
        </w:rPr>
        <w:t xml:space="preserve"> phase detection system. Results of performance evaluation experiment showed </w:t>
      </w:r>
      <w:r w:rsidRPr="002C6D43">
        <w:rPr>
          <w:strike/>
          <w:noProof/>
        </w:rPr>
        <w:t>statistical</w:t>
      </w:r>
      <w:r w:rsidRPr="000D3812">
        <w:rPr>
          <w:strike/>
        </w:rPr>
        <w:t xml:space="preserve"> significant reduction in muscle activation of lower limb muscle. The current mechanism provides assistive force for 10\% to 15\% of the gait cycle during swing phase. The current configuration is lightweight, portable and easy to use. In future work, we plan to devise full gait detection system for detail control over muscle activation</w:t>
      </w:r>
      <w:r w:rsidRPr="002C6D43">
        <w:rPr>
          <w:strike/>
          <w:noProof/>
        </w:rPr>
        <w:t>, this</w:t>
      </w:r>
      <w:r w:rsidRPr="000D3812">
        <w:rPr>
          <w:strike/>
        </w:rPr>
        <w:t xml:space="preserve"> will allow us to add more PGM in the suit for detailed control over gait cycle and improve augmentation factor of AWS while keeping it lightweight and portable.</w:t>
      </w:r>
    </w:p>
    <w:sectPr w:rsidR="00C23078" w:rsidRPr="000D3812"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920E8" w14:textId="77777777" w:rsidR="00433A91" w:rsidRDefault="00433A91" w:rsidP="00225398">
      <w:pPr>
        <w:spacing w:after="0" w:line="240" w:lineRule="auto"/>
      </w:pPr>
      <w:r>
        <w:separator/>
      </w:r>
    </w:p>
  </w:endnote>
  <w:endnote w:type="continuationSeparator" w:id="0">
    <w:p w14:paraId="4AC4B340" w14:textId="77777777" w:rsidR="00433A91" w:rsidRDefault="00433A91"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6FB62" w14:textId="77777777" w:rsidR="00433A91" w:rsidRDefault="00433A91" w:rsidP="00225398">
      <w:pPr>
        <w:spacing w:after="0" w:line="240" w:lineRule="auto"/>
      </w:pPr>
      <w:r>
        <w:separator/>
      </w:r>
    </w:p>
  </w:footnote>
  <w:footnote w:type="continuationSeparator" w:id="0">
    <w:p w14:paraId="35F3E863" w14:textId="77777777" w:rsidR="00433A91" w:rsidRDefault="00433A91"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kwNKoFAHZFm6gtAAAA"/>
  </w:docVars>
  <w:rsids>
    <w:rsidRoot w:val="00C82DEC"/>
    <w:rsid w:val="00000576"/>
    <w:rsid w:val="000013A2"/>
    <w:rsid w:val="00003E38"/>
    <w:rsid w:val="00031D81"/>
    <w:rsid w:val="00044773"/>
    <w:rsid w:val="00055D34"/>
    <w:rsid w:val="00060DD0"/>
    <w:rsid w:val="0008330D"/>
    <w:rsid w:val="000846CA"/>
    <w:rsid w:val="000A18BA"/>
    <w:rsid w:val="000A442A"/>
    <w:rsid w:val="000C0DF2"/>
    <w:rsid w:val="000C15E8"/>
    <w:rsid w:val="000C6517"/>
    <w:rsid w:val="000D3812"/>
    <w:rsid w:val="000F3385"/>
    <w:rsid w:val="00110DD9"/>
    <w:rsid w:val="00172BEE"/>
    <w:rsid w:val="001809E9"/>
    <w:rsid w:val="001A6E69"/>
    <w:rsid w:val="001B40EE"/>
    <w:rsid w:val="001D32F2"/>
    <w:rsid w:val="001E2A54"/>
    <w:rsid w:val="001F1C8D"/>
    <w:rsid w:val="001F2879"/>
    <w:rsid w:val="001F72D2"/>
    <w:rsid w:val="00203728"/>
    <w:rsid w:val="00203AB9"/>
    <w:rsid w:val="00206A84"/>
    <w:rsid w:val="002076E8"/>
    <w:rsid w:val="00225398"/>
    <w:rsid w:val="0022545E"/>
    <w:rsid w:val="00232B7D"/>
    <w:rsid w:val="00240291"/>
    <w:rsid w:val="00251E48"/>
    <w:rsid w:val="00263D9A"/>
    <w:rsid w:val="00276ABF"/>
    <w:rsid w:val="002A0069"/>
    <w:rsid w:val="002A2114"/>
    <w:rsid w:val="002A5A84"/>
    <w:rsid w:val="002B6604"/>
    <w:rsid w:val="002C0CBF"/>
    <w:rsid w:val="002C1690"/>
    <w:rsid w:val="002C6D43"/>
    <w:rsid w:val="002C7E80"/>
    <w:rsid w:val="002D6C19"/>
    <w:rsid w:val="002D7408"/>
    <w:rsid w:val="002E5F41"/>
    <w:rsid w:val="00327E9C"/>
    <w:rsid w:val="003314EB"/>
    <w:rsid w:val="00332ABD"/>
    <w:rsid w:val="003573C3"/>
    <w:rsid w:val="0036214B"/>
    <w:rsid w:val="003925D2"/>
    <w:rsid w:val="00392686"/>
    <w:rsid w:val="003949B5"/>
    <w:rsid w:val="003C4730"/>
    <w:rsid w:val="003C6F06"/>
    <w:rsid w:val="003C7A3B"/>
    <w:rsid w:val="003E550A"/>
    <w:rsid w:val="003E5773"/>
    <w:rsid w:val="003F11E4"/>
    <w:rsid w:val="00400D69"/>
    <w:rsid w:val="00404E6F"/>
    <w:rsid w:val="00421D5A"/>
    <w:rsid w:val="00423B8B"/>
    <w:rsid w:val="00433A91"/>
    <w:rsid w:val="00440612"/>
    <w:rsid w:val="00466CB2"/>
    <w:rsid w:val="00481DCA"/>
    <w:rsid w:val="00482A58"/>
    <w:rsid w:val="0048409A"/>
    <w:rsid w:val="00484D05"/>
    <w:rsid w:val="00496049"/>
    <w:rsid w:val="00497009"/>
    <w:rsid w:val="004D5FD4"/>
    <w:rsid w:val="004E3D63"/>
    <w:rsid w:val="004F1AC1"/>
    <w:rsid w:val="004F1F40"/>
    <w:rsid w:val="004F3A94"/>
    <w:rsid w:val="00500275"/>
    <w:rsid w:val="005039F4"/>
    <w:rsid w:val="00505A4D"/>
    <w:rsid w:val="00506577"/>
    <w:rsid w:val="00521718"/>
    <w:rsid w:val="005310E6"/>
    <w:rsid w:val="00533D35"/>
    <w:rsid w:val="00535483"/>
    <w:rsid w:val="00544D0D"/>
    <w:rsid w:val="00554BE6"/>
    <w:rsid w:val="00560CDE"/>
    <w:rsid w:val="0056695D"/>
    <w:rsid w:val="005941E3"/>
    <w:rsid w:val="005966AA"/>
    <w:rsid w:val="005C588B"/>
    <w:rsid w:val="005D4F3A"/>
    <w:rsid w:val="005D5687"/>
    <w:rsid w:val="005F5BA5"/>
    <w:rsid w:val="005F6F20"/>
    <w:rsid w:val="0060361D"/>
    <w:rsid w:val="0061316A"/>
    <w:rsid w:val="0061719C"/>
    <w:rsid w:val="00620423"/>
    <w:rsid w:val="00624B73"/>
    <w:rsid w:val="00634C35"/>
    <w:rsid w:val="0064192C"/>
    <w:rsid w:val="00642D40"/>
    <w:rsid w:val="006539A6"/>
    <w:rsid w:val="00655340"/>
    <w:rsid w:val="00660799"/>
    <w:rsid w:val="00660EC5"/>
    <w:rsid w:val="006673A9"/>
    <w:rsid w:val="006A6F68"/>
    <w:rsid w:val="006B1C77"/>
    <w:rsid w:val="006C0041"/>
    <w:rsid w:val="006C0B34"/>
    <w:rsid w:val="006E308F"/>
    <w:rsid w:val="006F3CF3"/>
    <w:rsid w:val="006F4840"/>
    <w:rsid w:val="007161FB"/>
    <w:rsid w:val="00737124"/>
    <w:rsid w:val="007501B8"/>
    <w:rsid w:val="00756AD7"/>
    <w:rsid w:val="0076658C"/>
    <w:rsid w:val="00767F47"/>
    <w:rsid w:val="00772FEB"/>
    <w:rsid w:val="007841FE"/>
    <w:rsid w:val="00793C4D"/>
    <w:rsid w:val="007A6DCB"/>
    <w:rsid w:val="007A75A6"/>
    <w:rsid w:val="007B226F"/>
    <w:rsid w:val="007C2977"/>
    <w:rsid w:val="007C6BB8"/>
    <w:rsid w:val="007D4EED"/>
    <w:rsid w:val="007E53E6"/>
    <w:rsid w:val="007E6AC5"/>
    <w:rsid w:val="007F5A11"/>
    <w:rsid w:val="00804C36"/>
    <w:rsid w:val="008208EC"/>
    <w:rsid w:val="0082203F"/>
    <w:rsid w:val="00824400"/>
    <w:rsid w:val="00831428"/>
    <w:rsid w:val="00833385"/>
    <w:rsid w:val="008410D1"/>
    <w:rsid w:val="0084777D"/>
    <w:rsid w:val="008624D6"/>
    <w:rsid w:val="0086741E"/>
    <w:rsid w:val="00874227"/>
    <w:rsid w:val="00894E03"/>
    <w:rsid w:val="008A4745"/>
    <w:rsid w:val="008D1A4F"/>
    <w:rsid w:val="008D764E"/>
    <w:rsid w:val="008E0133"/>
    <w:rsid w:val="008E1328"/>
    <w:rsid w:val="008E22F2"/>
    <w:rsid w:val="00907F6D"/>
    <w:rsid w:val="00910E35"/>
    <w:rsid w:val="0091746B"/>
    <w:rsid w:val="0092500A"/>
    <w:rsid w:val="0093152E"/>
    <w:rsid w:val="00931608"/>
    <w:rsid w:val="009404AC"/>
    <w:rsid w:val="009415AE"/>
    <w:rsid w:val="00942DA5"/>
    <w:rsid w:val="00952A73"/>
    <w:rsid w:val="0095530F"/>
    <w:rsid w:val="00957F27"/>
    <w:rsid w:val="009669EE"/>
    <w:rsid w:val="00982F1F"/>
    <w:rsid w:val="009B330B"/>
    <w:rsid w:val="009B4B5B"/>
    <w:rsid w:val="009C2A9C"/>
    <w:rsid w:val="009D6CF0"/>
    <w:rsid w:val="009D7A16"/>
    <w:rsid w:val="00A14C4A"/>
    <w:rsid w:val="00A35EBC"/>
    <w:rsid w:val="00A64CCF"/>
    <w:rsid w:val="00A72655"/>
    <w:rsid w:val="00A874F6"/>
    <w:rsid w:val="00AA218E"/>
    <w:rsid w:val="00AB6249"/>
    <w:rsid w:val="00AC1EAB"/>
    <w:rsid w:val="00AC432A"/>
    <w:rsid w:val="00AC6FDD"/>
    <w:rsid w:val="00AD5874"/>
    <w:rsid w:val="00AE06AB"/>
    <w:rsid w:val="00AE18B7"/>
    <w:rsid w:val="00AE686A"/>
    <w:rsid w:val="00AF130C"/>
    <w:rsid w:val="00B043C1"/>
    <w:rsid w:val="00B173EB"/>
    <w:rsid w:val="00B36932"/>
    <w:rsid w:val="00B4035F"/>
    <w:rsid w:val="00B41E69"/>
    <w:rsid w:val="00B43C67"/>
    <w:rsid w:val="00B509AB"/>
    <w:rsid w:val="00B5304F"/>
    <w:rsid w:val="00B87E11"/>
    <w:rsid w:val="00B915B0"/>
    <w:rsid w:val="00B94E9E"/>
    <w:rsid w:val="00B97D33"/>
    <w:rsid w:val="00BA4045"/>
    <w:rsid w:val="00BA65C6"/>
    <w:rsid w:val="00BB0B8E"/>
    <w:rsid w:val="00BF717C"/>
    <w:rsid w:val="00C04B63"/>
    <w:rsid w:val="00C07E69"/>
    <w:rsid w:val="00C143E1"/>
    <w:rsid w:val="00C16FED"/>
    <w:rsid w:val="00C20ADE"/>
    <w:rsid w:val="00C23078"/>
    <w:rsid w:val="00C26B90"/>
    <w:rsid w:val="00C300C0"/>
    <w:rsid w:val="00C36843"/>
    <w:rsid w:val="00C37FF1"/>
    <w:rsid w:val="00C56CEA"/>
    <w:rsid w:val="00C72DB4"/>
    <w:rsid w:val="00C82DEC"/>
    <w:rsid w:val="00C82E7E"/>
    <w:rsid w:val="00C8330F"/>
    <w:rsid w:val="00C857D3"/>
    <w:rsid w:val="00CA0A6B"/>
    <w:rsid w:val="00CA5D1E"/>
    <w:rsid w:val="00CB33CE"/>
    <w:rsid w:val="00CB3511"/>
    <w:rsid w:val="00CB71F8"/>
    <w:rsid w:val="00CC4CCC"/>
    <w:rsid w:val="00CC7335"/>
    <w:rsid w:val="00CD4BBD"/>
    <w:rsid w:val="00CE0BDF"/>
    <w:rsid w:val="00CE1E0A"/>
    <w:rsid w:val="00CE3F3D"/>
    <w:rsid w:val="00CF0F1F"/>
    <w:rsid w:val="00D052E1"/>
    <w:rsid w:val="00D06A5E"/>
    <w:rsid w:val="00D165C4"/>
    <w:rsid w:val="00D22954"/>
    <w:rsid w:val="00D241E1"/>
    <w:rsid w:val="00D41E90"/>
    <w:rsid w:val="00D45E12"/>
    <w:rsid w:val="00D574F8"/>
    <w:rsid w:val="00D76C93"/>
    <w:rsid w:val="00D8500C"/>
    <w:rsid w:val="00D93500"/>
    <w:rsid w:val="00DA6E79"/>
    <w:rsid w:val="00DA72C5"/>
    <w:rsid w:val="00DD62B2"/>
    <w:rsid w:val="00DD6983"/>
    <w:rsid w:val="00DF26F4"/>
    <w:rsid w:val="00E0500C"/>
    <w:rsid w:val="00E07E52"/>
    <w:rsid w:val="00E239E7"/>
    <w:rsid w:val="00E462B3"/>
    <w:rsid w:val="00E55967"/>
    <w:rsid w:val="00E6081F"/>
    <w:rsid w:val="00E64A4C"/>
    <w:rsid w:val="00E87B3C"/>
    <w:rsid w:val="00EE6F85"/>
    <w:rsid w:val="00F0225D"/>
    <w:rsid w:val="00F07908"/>
    <w:rsid w:val="00F126B3"/>
    <w:rsid w:val="00F200AD"/>
    <w:rsid w:val="00F2618E"/>
    <w:rsid w:val="00F357B3"/>
    <w:rsid w:val="00F41038"/>
    <w:rsid w:val="00F416FE"/>
    <w:rsid w:val="00F449A3"/>
    <w:rsid w:val="00F5533A"/>
    <w:rsid w:val="00F57A66"/>
    <w:rsid w:val="00F6022B"/>
    <w:rsid w:val="00F670F6"/>
    <w:rsid w:val="00F757E3"/>
    <w:rsid w:val="00F93996"/>
    <w:rsid w:val="00FA17FC"/>
    <w:rsid w:val="00FB70BE"/>
    <w:rsid w:val="00FC143F"/>
    <w:rsid w:val="00FE1CA7"/>
    <w:rsid w:val="00FF302D"/>
    <w:rsid w:val="00FF34CC"/>
    <w:rsid w:val="00FF5E5E"/>
    <w:rsid w:val="00FF6088"/>
    <w:rsid w:val="00FF6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5F41"/>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6A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6ABF"/>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824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252951">
      <w:bodyDiv w:val="1"/>
      <w:marLeft w:val="0"/>
      <w:marRight w:val="0"/>
      <w:marTop w:val="0"/>
      <w:marBottom w:val="0"/>
      <w:divBdr>
        <w:top w:val="none" w:sz="0" w:space="0" w:color="auto"/>
        <w:left w:val="none" w:sz="0" w:space="0" w:color="auto"/>
        <w:bottom w:val="none" w:sz="0" w:space="0" w:color="auto"/>
        <w:right w:val="none" w:sz="0" w:space="0" w:color="auto"/>
      </w:divBdr>
    </w:div>
    <w:div w:id="667028160">
      <w:bodyDiv w:val="1"/>
      <w:marLeft w:val="0"/>
      <w:marRight w:val="0"/>
      <w:marTop w:val="0"/>
      <w:marBottom w:val="0"/>
      <w:divBdr>
        <w:top w:val="none" w:sz="0" w:space="0" w:color="auto"/>
        <w:left w:val="none" w:sz="0" w:space="0" w:color="auto"/>
        <w:bottom w:val="none" w:sz="0" w:space="0" w:color="auto"/>
        <w:right w:val="none" w:sz="0" w:space="0" w:color="auto"/>
      </w:divBdr>
    </w:div>
    <w:div w:id="1224220980">
      <w:bodyDiv w:val="1"/>
      <w:marLeft w:val="0"/>
      <w:marRight w:val="0"/>
      <w:marTop w:val="0"/>
      <w:marBottom w:val="0"/>
      <w:divBdr>
        <w:top w:val="none" w:sz="0" w:space="0" w:color="auto"/>
        <w:left w:val="none" w:sz="0" w:space="0" w:color="auto"/>
        <w:bottom w:val="none" w:sz="0" w:space="0" w:color="auto"/>
        <w:right w:val="none" w:sz="0" w:space="0" w:color="auto"/>
      </w:divBdr>
    </w:div>
    <w:div w:id="127278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805</b:Tag>
    <b:SourceType>InternetSite</b:SourceType>
    <b:Guid>{4482618C-0D6C-4529-A578-A95049C0D3E1}</b:Guid>
    <b:Year>2018</b:Year>
    <b:LCID>en-US</b:LCID>
    <b:Month>05</b:Month>
    <b:Day>14</b:Day>
    <b:URL>http://www.oisaka.co.jp/p-emgplus.html</b:URL>
    <b:RefOrder>1</b:RefOrder>
  </b:Source>
</b:Sources>
</file>

<file path=customXml/itemProps1.xml><?xml version="1.0" encoding="utf-8"?>
<ds:datastoreItem xmlns:ds="http://schemas.openxmlformats.org/officeDocument/2006/customXml" ds:itemID="{53584BBB-254B-4433-9703-F02B15D1A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2</TotalTime>
  <Pages>13</Pages>
  <Words>5476</Words>
  <Characters>3121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210</cp:revision>
  <dcterms:created xsi:type="dcterms:W3CDTF">2018-05-13T07:26:00Z</dcterms:created>
  <dcterms:modified xsi:type="dcterms:W3CDTF">2018-05-25T14:54:00Z</dcterms:modified>
</cp:coreProperties>
</file>